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E8211" w14:textId="77777777" w:rsidR="00847B42" w:rsidRDefault="00847B42" w:rsidP="00847B42">
      <w:pPr>
        <w:pStyle w:val="Heading1"/>
        <w:jc w:val="center"/>
        <w:rPr>
          <w:sz w:val="32"/>
          <w:szCs w:val="32"/>
        </w:rPr>
      </w:pPr>
      <w:r>
        <w:rPr>
          <w:sz w:val="32"/>
          <w:szCs w:val="32"/>
        </w:rPr>
        <w:t>Name: Mahum Samar</w:t>
      </w:r>
    </w:p>
    <w:p w14:paraId="7E20A003" w14:textId="77777777" w:rsidR="00847B42" w:rsidRDefault="00847B42" w:rsidP="00847B42">
      <w:pPr>
        <w:pStyle w:val="Heading1"/>
        <w:jc w:val="center"/>
        <w:rPr>
          <w:sz w:val="32"/>
          <w:szCs w:val="32"/>
        </w:rPr>
      </w:pPr>
      <w:r>
        <w:rPr>
          <w:sz w:val="32"/>
          <w:szCs w:val="32"/>
        </w:rPr>
        <w:t>CMS: 290647</w:t>
      </w:r>
    </w:p>
    <w:p w14:paraId="44A78B20" w14:textId="77777777" w:rsidR="00847B42" w:rsidRDefault="00847B42" w:rsidP="00847B42">
      <w:pPr>
        <w:pStyle w:val="Heading1"/>
        <w:jc w:val="center"/>
        <w:rPr>
          <w:sz w:val="32"/>
          <w:szCs w:val="32"/>
        </w:rPr>
      </w:pPr>
      <w:r>
        <w:rPr>
          <w:sz w:val="32"/>
          <w:szCs w:val="32"/>
        </w:rPr>
        <w:t>Class: BSCS-9B</w:t>
      </w:r>
    </w:p>
    <w:p w14:paraId="6A912429" w14:textId="77777777" w:rsidR="00847B42" w:rsidRDefault="00847B42" w:rsidP="00847B42">
      <w:pPr>
        <w:pStyle w:val="Heading1"/>
        <w:jc w:val="center"/>
        <w:rPr>
          <w:sz w:val="32"/>
          <w:szCs w:val="32"/>
        </w:rPr>
      </w:pPr>
      <w:r>
        <w:rPr>
          <w:sz w:val="32"/>
          <w:szCs w:val="32"/>
        </w:rPr>
        <w:t>CS-344: Web Engineering</w:t>
      </w:r>
    </w:p>
    <w:p w14:paraId="5D253B6B" w14:textId="77777777" w:rsidR="00847B42" w:rsidRDefault="00847B42" w:rsidP="00847B42">
      <w:pPr>
        <w:pStyle w:val="Heading1"/>
        <w:jc w:val="center"/>
        <w:rPr>
          <w:sz w:val="32"/>
          <w:szCs w:val="32"/>
        </w:rPr>
      </w:pPr>
      <w:r>
        <w:rPr>
          <w:sz w:val="32"/>
          <w:szCs w:val="32"/>
        </w:rPr>
        <w:t>Lab 11</w:t>
      </w:r>
    </w:p>
    <w:p w14:paraId="786561BE" w14:textId="77777777" w:rsidR="00847B42" w:rsidRDefault="00847B42" w:rsidP="00847B42">
      <w:pPr>
        <w:pStyle w:val="Heading1"/>
        <w:jc w:val="center"/>
        <w:rPr>
          <w:b w:val="0"/>
          <w:bCs w:val="0"/>
          <w:sz w:val="32"/>
          <w:szCs w:val="32"/>
        </w:rPr>
      </w:pPr>
      <w:r>
        <w:rPr>
          <w:sz w:val="32"/>
          <w:szCs w:val="32"/>
        </w:rPr>
        <w:t xml:space="preserve">Instructor: Mr. </w:t>
      </w:r>
      <w:proofErr w:type="spellStart"/>
      <w:r>
        <w:rPr>
          <w:sz w:val="32"/>
          <w:szCs w:val="32"/>
        </w:rPr>
        <w:t>Mujatba</w:t>
      </w:r>
      <w:proofErr w:type="spellEnd"/>
      <w:r>
        <w:rPr>
          <w:sz w:val="32"/>
          <w:szCs w:val="32"/>
        </w:rPr>
        <w:t xml:space="preserve"> Haider</w:t>
      </w:r>
    </w:p>
    <w:p w14:paraId="6463A91D" w14:textId="77777777" w:rsidR="00847B42" w:rsidRDefault="00847B42" w:rsidP="00847B42"/>
    <w:p w14:paraId="5E5B975F" w14:textId="77777777" w:rsidR="00847B42" w:rsidRDefault="00847B42" w:rsidP="00847B42">
      <w:pPr>
        <w:pStyle w:val="Heading1"/>
        <w:jc w:val="center"/>
        <w:rPr>
          <w:sz w:val="36"/>
          <w:szCs w:val="36"/>
        </w:rPr>
      </w:pPr>
      <w:r>
        <w:rPr>
          <w:sz w:val="36"/>
          <w:szCs w:val="36"/>
        </w:rPr>
        <w:t>Task 01</w:t>
      </w:r>
    </w:p>
    <w:p w14:paraId="7ACB0F8B" w14:textId="77777777" w:rsidR="00847B42" w:rsidRDefault="00847B42" w:rsidP="00847B42">
      <w:pPr>
        <w:pStyle w:val="Heading2"/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>Code:</w:t>
      </w:r>
    </w:p>
    <w:p w14:paraId="7E716181" w14:textId="57922FD9" w:rsidR="00847B42" w:rsidRDefault="00847B42">
      <w:proofErr w:type="spellStart"/>
      <w:r>
        <w:t>index.ph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47B42" w14:paraId="72F4AB36" w14:textId="77777777" w:rsidTr="00847B42">
        <w:tc>
          <w:tcPr>
            <w:tcW w:w="9350" w:type="dxa"/>
          </w:tcPr>
          <w:p w14:paraId="1148A9A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&lt;?php</w:t>
            </w:r>
          </w:p>
          <w:p w14:paraId="2BA1C4B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includ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config.php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  <w:proofErr w:type="gramEnd"/>
          </w:p>
          <w:p w14:paraId="7805424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?&gt;</w:t>
            </w:r>
          </w:p>
          <w:p w14:paraId="7CCD744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70F31F8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!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octyp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html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3A0CBC5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html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lang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n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5A1D75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7CCE922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head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BCA87F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&lt;!--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 Required meta tags --&gt;</w:t>
            </w:r>
          </w:p>
          <w:p w14:paraId="43CECA7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meta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harse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utf-8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6F396EB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meta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viewpor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ten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width=device-width, initial-scale=1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0958A97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2969E504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&lt;!--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 Bootstrap CSS --&gt;</w:t>
            </w:r>
          </w:p>
          <w:p w14:paraId="5E83996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ink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hre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https://cdn.jsdelivr.net/npm/bootstrap@5.0.1/dist/css/bootstrap.min.css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rel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tyleshee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ntegri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ha384-+0n0xVW2eSR5OomGNYDnhzAbDsOXxcvSN1TPprVMTNDbiYZCxYbOOl7+AMvyTG2x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rossorigi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anonymous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79A1D5A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508EF09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ink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rel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tyleshee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href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tyle.css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6B19BA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36ADA06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itl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Main Pag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itl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3DF03D0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head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44612D2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5F0EDAB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body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57E936E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h1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List of Employees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h1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28EC445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abl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content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0B0774B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head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3815243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r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E1A168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h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Nam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h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69DE679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h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Email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h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439216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h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Job Titl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h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6EC3A84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h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Emp Office Address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h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631AFA7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h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Reports To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h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D0879D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h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lspan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2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Updat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h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6936B3D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r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729E730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head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43AEF22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&lt;?php</w:t>
            </w:r>
          </w:p>
          <w:p w14:paraId="298BFD76" w14:textId="77777777" w:rsidR="00847B42" w:rsidRPr="00847B42" w:rsidRDefault="00847B42" w:rsidP="00847B42">
            <w:pPr>
              <w:shd w:val="clear" w:color="auto" w:fill="1E1E1E"/>
              <w:spacing w:after="24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7A875C0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ql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SELECT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E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1.firstName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,</w:t>
            </w:r>
          </w:p>
          <w:p w14:paraId="35E343C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       E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1.lastName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,</w:t>
            </w:r>
          </w:p>
          <w:p w14:paraId="6AACEAA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       E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1.email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,</w:t>
            </w:r>
          </w:p>
          <w:p w14:paraId="06B3316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       E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1.extension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,</w:t>
            </w:r>
          </w:p>
          <w:p w14:paraId="237B3EB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       E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1.officeCode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AS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o,</w:t>
            </w:r>
          </w:p>
          <w:p w14:paraId="4A21EDD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      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O.addressLine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1,</w:t>
            </w:r>
          </w:p>
          <w:p w14:paraId="12AD1DA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      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O.addressLine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2,</w:t>
            </w:r>
          </w:p>
          <w:p w14:paraId="1657686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       E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2.firstName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AS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fn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,</w:t>
            </w:r>
          </w:p>
          <w:p w14:paraId="324C53D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       E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2.lastName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AS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ln,</w:t>
            </w:r>
          </w:p>
          <w:p w14:paraId="3539299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       E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2.jobTitle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AS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jt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,</w:t>
            </w:r>
          </w:p>
          <w:p w14:paraId="6CFD281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       E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1.JobTitle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,</w:t>
            </w:r>
          </w:p>
          <w:p w14:paraId="46F8214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O.city</w:t>
            </w:r>
            <w:proofErr w:type="spellEnd"/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,</w:t>
            </w:r>
          </w:p>
          <w:p w14:paraId="38222EC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O.state</w:t>
            </w:r>
            <w:proofErr w:type="spellEnd"/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,</w:t>
            </w:r>
          </w:p>
          <w:p w14:paraId="1268B3A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       </w:t>
            </w:r>
            <w:proofErr w:type="spellStart"/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O.country</w:t>
            </w:r>
            <w:proofErr w:type="spellEnd"/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,</w:t>
            </w:r>
          </w:p>
          <w:p w14:paraId="55BFD13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       E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1.reportsTo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AS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r,</w:t>
            </w:r>
          </w:p>
          <w:p w14:paraId="3ACA583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       E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1.employeeNumber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AS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n</w:t>
            </w:r>
            <w:proofErr w:type="spellEnd"/>
          </w:p>
          <w:p w14:paraId="7FA70E0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FROM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employees E1</w:t>
            </w:r>
          </w:p>
          <w:p w14:paraId="46D1C01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        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NER JOIN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offices O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ON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E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1.officeCode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O.officeCode</w:t>
            </w:r>
            <w:proofErr w:type="spellEnd"/>
          </w:p>
          <w:p w14:paraId="77C2158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        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NER JOIN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employees E2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ON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E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1.reportsTo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E2.employeeNumber</w:t>
            </w:r>
          </w:p>
          <w:p w14:paraId="6BC0D59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GROUP BY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E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1.firstName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14:paraId="5FCE5A3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esul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con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-&gt;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quer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ql</w:t>
            </w:r>
            <w:proofErr w:type="spellEnd"/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  <w:proofErr w:type="gramEnd"/>
          </w:p>
          <w:p w14:paraId="0A67ECE4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esul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-&gt;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um_rows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&gt;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{</w:t>
            </w:r>
          </w:p>
          <w:p w14:paraId="4FF7927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whil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esul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-&gt;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fetch_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assoc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) {</w:t>
            </w:r>
          </w:p>
          <w:p w14:paraId="67B9A19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lastRenderedPageBreak/>
              <w:t>          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tr&gt;&lt;td&gt;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.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irstName"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 .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.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lastName"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 .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/td&gt;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5778DB9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td&gt;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.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mail"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 .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/td&gt;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528D49D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td&gt;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.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JobTitl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 .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/td&gt;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115654A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td&gt;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.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addressLine1"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 .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.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addressLine2"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 .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.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city"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 .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.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tate"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 .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.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country"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 .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/td&gt;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37F9A60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td&gt;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.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n"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 .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.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ln"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 .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, 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.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jt"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 .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/td&gt;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7F63A9A4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td&gt;&lt;a href='update.php?fn=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[firstName]&amp;ln=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[lastName]&amp;e=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[email]&amp;jt=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row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[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JobTitle]&amp;o=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[o]&amp;r=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[r]&amp;ex=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[extension]&amp;en=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[en]'&gt;Edit&lt;/a&gt;&lt;/td&gt;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14:paraId="2D6FFAE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td&gt;&lt;a href='delete.php?fn=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[firstName]'&gt;Delete&lt;/a&gt;&lt;/td&gt;&lt;/tr&gt;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3BF85EC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}</w:t>
            </w:r>
          </w:p>
          <w:p w14:paraId="4258FEB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}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els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{</w:t>
            </w:r>
          </w:p>
          <w:p w14:paraId="6B30871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0 result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3FBAC084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}</w:t>
            </w:r>
          </w:p>
          <w:p w14:paraId="7A784EE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?&gt;</w:t>
            </w:r>
          </w:p>
          <w:p w14:paraId="74781B0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abl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3EB0F7F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br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2625894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a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hre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add.php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btn btn-primary btn-lg active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rol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button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aria-presse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true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Add Employe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a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0910851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&lt;!--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 Optional JavaScript; choose one of the two! --&gt;</w:t>
            </w:r>
          </w:p>
          <w:p w14:paraId="59CEBFCF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6BA15D1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&lt;!--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 Option 1: Bootstrap Bundle with Popper --&gt;</w:t>
            </w:r>
          </w:p>
          <w:p w14:paraId="287CFC9F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scrip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rc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https://cdn.jsdelivr.net/npm/bootstrap@5.0.1/dist/js/bootstrap.bundle.min.js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ntegri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ha384-gtEjrD/SeCtmISkJkNUaaKMoLD0//ElJ19smozuHV6z3Iehds+3Ulb9Bn9Plx0x4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rossorigi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anonymous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script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5DF41B54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78C94ED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body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5DE35CF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767219C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html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6B673F4F" w14:textId="77777777" w:rsidR="00847B42" w:rsidRDefault="00847B42"/>
        </w:tc>
      </w:tr>
    </w:tbl>
    <w:p w14:paraId="6DE52424" w14:textId="2015A1C6" w:rsidR="00847B42" w:rsidRDefault="00847B42"/>
    <w:p w14:paraId="0B5C547E" w14:textId="4961AB78" w:rsidR="00847B42" w:rsidRDefault="00847B42" w:rsidP="00847B42">
      <w:proofErr w:type="spellStart"/>
      <w:r>
        <w:t>add</w:t>
      </w:r>
      <w:r>
        <w:t>.ph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47B42" w14:paraId="665507C0" w14:textId="77777777" w:rsidTr="008259AE">
        <w:tc>
          <w:tcPr>
            <w:tcW w:w="9350" w:type="dxa"/>
          </w:tcPr>
          <w:p w14:paraId="4D5BF0B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&lt;?php</w:t>
            </w:r>
          </w:p>
          <w:p w14:paraId="5B2E678F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proofErr w:type="spell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include_onc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config.php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  <w:proofErr w:type="gramEnd"/>
          </w:p>
          <w:p w14:paraId="1E47B2F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3FA880C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isset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_POS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add'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)) {</w:t>
            </w:r>
          </w:p>
          <w:p w14:paraId="3E61E34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4C5829F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en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_POS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n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  <w:proofErr w:type="gramEnd"/>
          </w:p>
          <w:p w14:paraId="6D4E3A5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lastRenderedPageBreak/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ex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_POS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ex'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  <w:proofErr w:type="gramEnd"/>
          </w:p>
          <w:p w14:paraId="6D2157D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n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_POS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fNam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</w:p>
          <w:p w14:paraId="33331E4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l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_POS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lNam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</w:p>
          <w:p w14:paraId="4B1D87E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_POS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email'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</w:p>
          <w:p w14:paraId="46F350EE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jt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_POS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jt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</w:p>
          <w:p w14:paraId="7F74942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_POS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oCod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</w:p>
          <w:p w14:paraId="36645FE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_POS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r'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</w:p>
          <w:p w14:paraId="43C0028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382EA8B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// checking empty fields</w:t>
            </w:r>
          </w:p>
          <w:p w14:paraId="710AADD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f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||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l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||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||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j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||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||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) {</w:t>
            </w:r>
          </w:p>
          <w:p w14:paraId="41BB467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n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) {</w:t>
            </w:r>
          </w:p>
          <w:p w14:paraId="488B937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font color='red'&gt;First Name field is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mpty.&lt;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/font&gt;&lt;br/&gt;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14:paraId="2DA4C0E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</w:t>
            </w:r>
          </w:p>
          <w:p w14:paraId="2488354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l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) {</w:t>
            </w:r>
          </w:p>
          <w:p w14:paraId="186FDD5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font color='red'&gt;Last Name field is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mpty.&lt;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/font&gt;&lt;br/&gt;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14:paraId="168A836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</w:t>
            </w:r>
          </w:p>
          <w:p w14:paraId="5AE006D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) {</w:t>
            </w:r>
          </w:p>
          <w:p w14:paraId="5F73730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font color='red'&gt;Email field is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mpty.&lt;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/font&gt;&lt;br/&gt;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14:paraId="6B11606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</w:t>
            </w:r>
          </w:p>
          <w:p w14:paraId="14AB855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jt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) {</w:t>
            </w:r>
          </w:p>
          <w:p w14:paraId="132635B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font color='red'&gt;Job Title field is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mpty.&lt;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/font&gt;&lt;br/&gt;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14:paraId="3BE682C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</w:t>
            </w:r>
          </w:p>
          <w:p w14:paraId="1534882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1B57206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) {</w:t>
            </w:r>
          </w:p>
          <w:p w14:paraId="78839F2E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font color='red'&gt;Office Code field is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mpty.&lt;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/font&gt;&lt;br/&gt;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14:paraId="6C7EA0A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</w:t>
            </w:r>
          </w:p>
          <w:p w14:paraId="50E5BA6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182BC60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) {</w:t>
            </w:r>
          </w:p>
          <w:p w14:paraId="6258A32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font color='red'&gt;Reports To field is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mpty.&lt;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/font&gt;&lt;br/&gt;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14:paraId="7D77FA3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</w:t>
            </w:r>
          </w:p>
          <w:p w14:paraId="7EC7E5A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55C21C4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en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) {</w:t>
            </w:r>
          </w:p>
          <w:p w14:paraId="12C4675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font color='red'&gt;Employee Number field is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mpty.&lt;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/font&gt;&lt;br/&gt;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14:paraId="13BDB61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</w:t>
            </w:r>
          </w:p>
          <w:p w14:paraId="6FFEAA3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17D55D2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ex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) {</w:t>
            </w:r>
          </w:p>
          <w:p w14:paraId="6F641C4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font color='red'&gt;Extension field is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mpty.&lt;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/font&gt;&lt;br/&gt;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14:paraId="6E9CB71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</w:t>
            </w:r>
          </w:p>
          <w:p w14:paraId="0D28C04E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}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els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{</w:t>
            </w:r>
          </w:p>
          <w:p w14:paraId="6F6626CE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sql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SERT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TO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employees(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mployeeNumber,firstName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,lastName,extension,email,officeCode,reportsTo,JobTitle)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VALUES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('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en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,'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fn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,'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ln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,'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ex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,'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e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,'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o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,'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,'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jt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)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14:paraId="3CEBAF1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mysqli_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query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con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ql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) {</w:t>
            </w:r>
          </w:p>
          <w:p w14:paraId="38A7C6F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Record Added successfully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1788B684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lastRenderedPageBreak/>
              <w:t>    }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els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{</w:t>
            </w:r>
          </w:p>
          <w:p w14:paraId="72CEB60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rror adding record: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.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mysqli_error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conn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  <w:proofErr w:type="gramEnd"/>
          </w:p>
          <w:p w14:paraId="7F2AF13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</w:t>
            </w:r>
          </w:p>
          <w:p w14:paraId="2D753C7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con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-&gt;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clos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14:paraId="059DD84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//redirectig to the display page. In our case, it is index.php</w:t>
            </w:r>
          </w:p>
          <w:p w14:paraId="137F125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heade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Location: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index.php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14:paraId="0CEF07FF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}</w:t>
            </w:r>
          </w:p>
          <w:p w14:paraId="49126F3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}</w:t>
            </w:r>
          </w:p>
          <w:p w14:paraId="6340956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3FB13C4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?&gt;</w:t>
            </w:r>
          </w:p>
          <w:p w14:paraId="0D626D2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1402203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!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octyp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html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309B073F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html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lang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n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4671BBE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14415ED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head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2AE0F9A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&lt;!--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 Required meta tags --&gt;</w:t>
            </w:r>
          </w:p>
          <w:p w14:paraId="13D5A24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meta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harse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utf-8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05BF634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meta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viewpor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ten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width=device-width, initial-scale=1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A4F3F7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6D43121F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&lt;!--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 Bootstrap CSS --&gt;</w:t>
            </w:r>
          </w:p>
          <w:p w14:paraId="411B113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ink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hre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https://cdn.jsdelivr.net/npm/bootstrap@5.0.1/dist/css/bootstrap.min.css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rel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tyleshee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ntegri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ha384-+0n0xVW2eSR5OomGNYDnhzAbDsOXxcvSN1TPprVMTNDbiYZCxYbOOl7+AMvyTG2x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rossorigi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anonymous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466F6E3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ink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rel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tyleshee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href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tyle.css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3BE4705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itl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Add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itl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45B6F8E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head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7775EF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59838B5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body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26855F6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h1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Adding Employe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h1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65A8A66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container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2040CDE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form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actio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etho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POST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406E5F83" w14:textId="77777777" w:rsidR="00847B42" w:rsidRPr="00847B42" w:rsidRDefault="00847B42" w:rsidP="00847B42">
            <w:pPr>
              <w:shd w:val="clear" w:color="auto" w:fill="1E1E1E"/>
              <w:spacing w:after="24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65530DA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group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3E3F196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n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Employee Number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5BD7F0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pu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yp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tex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control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n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n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placeholde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nter First Name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21BFBCE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53BF106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group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63E556D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fNam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First Nam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7041A05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pu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yp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tex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control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Name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Name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placeholde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nter First Name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20B11DD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45D1D0A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group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D3DE4C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lastRenderedPageBreak/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lNam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Last Nam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6A7E0E1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pu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yp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tex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control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lName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lName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placeholde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nter Last Name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00EF6ED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7C7CB3F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group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571177A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x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Extension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5428346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pu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yp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tex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control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x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x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placeholde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nter Extension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256E70F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8F073A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5B91587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group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71FB605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mail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Email address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53ABA94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pu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yp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mail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control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mail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mail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placeholde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nter Email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7B8A8B5E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0D118F4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75B299F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group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5FCA812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oCod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Office Cod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76C8E9D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selec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oCod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oCod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4C0AE7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&lt;?php</w:t>
            </w:r>
          </w:p>
          <w:p w14:paraId="3EF0A89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ql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SELECT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officeCod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FROM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offices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317FD77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esul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con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-&gt;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quer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ql</w:t>
            </w:r>
            <w:proofErr w:type="spellEnd"/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  <w:proofErr w:type="gramEnd"/>
          </w:p>
          <w:p w14:paraId="107A7FD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whil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esul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-&gt;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fetch_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assoc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) {</w:t>
            </w:r>
          </w:p>
          <w:p w14:paraId="46876C7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officeCod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  <w:proofErr w:type="gramEnd"/>
          </w:p>
          <w:p w14:paraId="5458F9C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option value='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o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&gt;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o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&lt;/option&gt;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747249D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}</w:t>
            </w:r>
          </w:p>
          <w:p w14:paraId="5F887A9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11D34AC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?&gt;</w:t>
            </w:r>
          </w:p>
          <w:p w14:paraId="71E83A9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select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751C703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5F0A0B8E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1F6A202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group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455F47C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r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Reports To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7351D3E4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selec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r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r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253AC4E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&lt;?php</w:t>
            </w:r>
          </w:p>
          <w:p w14:paraId="5AA1453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ql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SELECT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mployeeNumber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FROM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employees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77E8FA4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esul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con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-&gt;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quer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ql</w:t>
            </w:r>
            <w:proofErr w:type="spellEnd"/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  <w:proofErr w:type="gramEnd"/>
          </w:p>
          <w:p w14:paraId="3FD6C24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whil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esul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-&gt;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fetch_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assoc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) {</w:t>
            </w:r>
          </w:p>
          <w:p w14:paraId="2CE7C5B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mployeeNumber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  <w:proofErr w:type="gramEnd"/>
          </w:p>
          <w:p w14:paraId="529969A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option value='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e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&gt;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e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&lt;/option&gt;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627719E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}</w:t>
            </w:r>
          </w:p>
          <w:p w14:paraId="0E28FAB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55275C34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?&gt;</w:t>
            </w:r>
          </w:p>
          <w:p w14:paraId="62091E4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select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2DBF03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A9A9CE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lastRenderedPageBreak/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group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38825BF4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jt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Job Titl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7C0E7A2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pu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yp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tex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control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j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j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placeholde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nter Job Title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5271143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5720768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br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37064B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pu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btn btn-primary btn-lg active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yp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ubmi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add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valu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Add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59D3F55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a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hre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index.php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btn btn-primary btn-lg active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rol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button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aria-presse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true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Back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a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33776A3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07336E0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form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5B1070B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20C0C71E" w14:textId="77777777" w:rsidR="00847B42" w:rsidRPr="00847B42" w:rsidRDefault="00847B42" w:rsidP="00847B42">
            <w:pPr>
              <w:shd w:val="clear" w:color="auto" w:fill="1E1E1E"/>
              <w:spacing w:after="24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1EA38AF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&lt;!--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 Optional JavaScript; choose one of the two! --&gt;</w:t>
            </w:r>
          </w:p>
          <w:p w14:paraId="0315E62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7A2ABB7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&lt;!--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 Option 1: Bootstrap Bundle with Popper --&gt;</w:t>
            </w:r>
          </w:p>
          <w:p w14:paraId="5466632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scrip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rc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https://cdn.jsdelivr.net/npm/bootstrap@5.0.1/dist/js/bootstrap.bundle.min.js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ntegri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ha384-gtEjrD/SeCtmISkJkNUaaKMoLD0//ElJ19smozuHV6z3Iehds+3Ulb9Bn9Plx0x4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rossorigi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anonymous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script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76F7A6D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15C94D3F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body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66A51F2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67A9475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html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7022138D" w14:textId="77777777" w:rsidR="00847B42" w:rsidRDefault="00847B42" w:rsidP="008259AE"/>
        </w:tc>
      </w:tr>
    </w:tbl>
    <w:p w14:paraId="67173095" w14:textId="77777777" w:rsidR="00847B42" w:rsidRDefault="00847B42" w:rsidP="00847B42"/>
    <w:p w14:paraId="7FAFAA2D" w14:textId="040FBDCC" w:rsidR="00847B42" w:rsidRDefault="00847B42" w:rsidP="00847B42">
      <w:proofErr w:type="spellStart"/>
      <w:r>
        <w:t>update</w:t>
      </w:r>
      <w:r>
        <w:t>.ph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47B42" w14:paraId="293518D9" w14:textId="77777777" w:rsidTr="008259AE">
        <w:tc>
          <w:tcPr>
            <w:tcW w:w="9350" w:type="dxa"/>
          </w:tcPr>
          <w:p w14:paraId="58F3A41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&lt;?php</w:t>
            </w:r>
          </w:p>
          <w:p w14:paraId="15EAAB9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proofErr w:type="spell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include_onc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config.php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  <w:proofErr w:type="gramEnd"/>
          </w:p>
          <w:p w14:paraId="66C5CA9F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n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_GE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fn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  <w:proofErr w:type="gramEnd"/>
          </w:p>
          <w:p w14:paraId="4CFB1EE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l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_GE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ln'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  <w:proofErr w:type="gramEnd"/>
          </w:p>
          <w:p w14:paraId="58DCBE3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_GE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e'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  <w:proofErr w:type="gramEnd"/>
          </w:p>
          <w:p w14:paraId="277AE07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jt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_GE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jt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  <w:proofErr w:type="gramEnd"/>
          </w:p>
          <w:p w14:paraId="3002C2F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_GE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o'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  <w:proofErr w:type="gramEnd"/>
          </w:p>
          <w:p w14:paraId="74FEA0B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_GE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r'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  <w:proofErr w:type="gramEnd"/>
          </w:p>
          <w:p w14:paraId="6767CF7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ex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_GE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ex'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  <w:proofErr w:type="gramEnd"/>
          </w:p>
          <w:p w14:paraId="148FCDF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en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_GE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n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  <w:proofErr w:type="gramEnd"/>
          </w:p>
          <w:p w14:paraId="6BDC871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063776D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isset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_POS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update'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)) {</w:t>
            </w:r>
          </w:p>
          <w:p w14:paraId="18D5F45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630B5AD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n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_POS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fNam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</w:p>
          <w:p w14:paraId="45A99F0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lastRenderedPageBreak/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l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_POS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lNam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</w:p>
          <w:p w14:paraId="1746F27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_POS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email'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</w:p>
          <w:p w14:paraId="17CF882F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jt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_POS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jt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</w:p>
          <w:p w14:paraId="0FA8303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_POS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oCod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</w:p>
          <w:p w14:paraId="424E903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_POS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r'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</w:p>
          <w:p w14:paraId="5AFF467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0E3F8E84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// checking empty fields</w:t>
            </w:r>
          </w:p>
          <w:p w14:paraId="374B096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f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||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l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||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||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j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||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||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) {</w:t>
            </w:r>
          </w:p>
          <w:p w14:paraId="54B4E87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n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) {</w:t>
            </w:r>
          </w:p>
          <w:p w14:paraId="3B472FF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font color='red'&gt;First Name field is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mpty.&lt;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/font&gt;&lt;br/&gt;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14:paraId="3506FD0E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</w:t>
            </w:r>
          </w:p>
          <w:p w14:paraId="6826C70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l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) {</w:t>
            </w:r>
          </w:p>
          <w:p w14:paraId="32ADE8D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font color='red'&gt;Last Name field is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mpty.&lt;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/font&gt;&lt;br/&gt;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14:paraId="54CACB7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</w:t>
            </w:r>
          </w:p>
          <w:p w14:paraId="02EC46A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) {</w:t>
            </w:r>
          </w:p>
          <w:p w14:paraId="3D5F7E3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font color='red'&gt;Email field is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mpty.&lt;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/font&gt;&lt;br/&gt;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14:paraId="137AB08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</w:t>
            </w:r>
          </w:p>
          <w:p w14:paraId="64D2BE4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jt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) {</w:t>
            </w:r>
          </w:p>
          <w:p w14:paraId="03DB5D9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font color='red'&gt;Job Title field is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mpty.&lt;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/font&gt;&lt;br/&gt;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14:paraId="11A2975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</w:t>
            </w:r>
          </w:p>
          <w:p w14:paraId="2593C50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30F9BB9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) {</w:t>
            </w:r>
          </w:p>
          <w:p w14:paraId="779F405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font color='red'&gt;Office Code field is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mpty.&lt;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/font&gt;&lt;br/&gt;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14:paraId="337510D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</w:t>
            </w:r>
          </w:p>
          <w:p w14:paraId="2D13047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4D9ED0DF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mp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) {</w:t>
            </w:r>
          </w:p>
          <w:p w14:paraId="60BFE914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font color='red'&gt;Reports To field is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mpty.&lt;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/font&gt;&lt;br/&gt;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14:paraId="3D5D9DF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</w:t>
            </w:r>
          </w:p>
          <w:p w14:paraId="4B814C84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}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els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{</w:t>
            </w:r>
          </w:p>
          <w:p w14:paraId="3A614A9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//updating the table</w:t>
            </w:r>
          </w:p>
          <w:p w14:paraId="4177F04E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sql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UPDATE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employees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SET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firstNam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fn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,lastName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ln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,email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e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,officeCod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o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,reportsT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,JobTitl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jt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WHERE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employeeNumbe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en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14:paraId="314AAB9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// $result = $conn-&gt;query(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sql</w:t>
            </w:r>
            <w:proofErr w:type="spellEnd"/>
            <w:proofErr w:type="gramStart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);</w:t>
            </w:r>
            <w:proofErr w:type="gramEnd"/>
          </w:p>
          <w:p w14:paraId="18A49B3E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mysqli_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query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con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ql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) {</w:t>
            </w:r>
          </w:p>
          <w:p w14:paraId="7DE44A8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Record updated successfully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3A0BEEF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els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{</w:t>
            </w:r>
          </w:p>
          <w:p w14:paraId="76DA5B8E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rror updating record: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.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mysqli_error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conn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  <w:proofErr w:type="gramEnd"/>
          </w:p>
          <w:p w14:paraId="31F745C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</w:t>
            </w:r>
          </w:p>
          <w:p w14:paraId="763CD26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1660EE4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con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-&gt;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clos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14:paraId="1FA29FA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//redirectig to the display page. In our case, it is index.php</w:t>
            </w:r>
          </w:p>
          <w:p w14:paraId="3CD4369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heade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Location: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index.php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14:paraId="343F260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}</w:t>
            </w:r>
          </w:p>
          <w:p w14:paraId="75A2DF5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}</w:t>
            </w:r>
          </w:p>
          <w:p w14:paraId="045DFB2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lastRenderedPageBreak/>
              <w:t>?&gt;</w:t>
            </w:r>
          </w:p>
          <w:p w14:paraId="24798B3F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65DFB59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!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octyp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html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5245790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html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lang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n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4E40FD5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2E4335B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head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636F874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&lt;!--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 Required meta tags --&gt;</w:t>
            </w:r>
          </w:p>
          <w:p w14:paraId="48A6005E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meta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harse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utf-8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2368F1D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meta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viewpor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ten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width=device-width, initial-scale=1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0C136B5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600A1AC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&lt;!--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 Bootstrap CSS --&gt;</w:t>
            </w:r>
          </w:p>
          <w:p w14:paraId="7EB2689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ink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hre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https://cdn.jsdelivr.net/npm/bootstrap@5.0.1/dist/css/bootstrap.min.css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rel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tyleshee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ntegri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ha384-+0n0xVW2eSR5OomGNYDnhzAbDsOXxcvSN1TPprVMTNDbiYZCxYbOOl7+AMvyTG2x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rossorigi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anonymous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D640F7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ink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rel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tyleshee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href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tyle.css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22B276E4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3387CBD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itl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Updating Employe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itl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7BA2D33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head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308E9B7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69EFB31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body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2BB691C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h1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Updating Employe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h1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602AAD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container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7F612BD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form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actio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etho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POST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4DDB84E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7985D1B4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group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DCACD0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fNam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First Nam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0828F32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pu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yp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tex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control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Name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Name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valu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&lt;?php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fn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?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2604853F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6787B3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group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271B785F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lNam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Last Nam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63E59F5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pu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yp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tex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control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lName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lName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valu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&lt;?php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ln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?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7B1F9E3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0706296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group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26F4AE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xt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Extension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52987A3F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pu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yp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tex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control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x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x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valu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&lt;?php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ex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?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disabled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3E969AEE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32C2605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65F6FF8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group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4FB6165E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mail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Email address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784E7B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pu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yp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mail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control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mail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mail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valu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&lt;?php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e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?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60B95F7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lastRenderedPageBreak/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428F72B4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group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430388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oCod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Office Cod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8F4BA4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selec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oCod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oCod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7F9A201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&lt;?php</w:t>
            </w:r>
          </w:p>
          <w:p w14:paraId="56CDC8F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ql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SELECT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officeCod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FROM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offices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2FA408B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esul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con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-&gt;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quer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ql</w:t>
            </w:r>
            <w:proofErr w:type="spellEnd"/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  <w:proofErr w:type="gramEnd"/>
          </w:p>
          <w:p w14:paraId="42EE6164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whil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esul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-&gt;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fetch_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assoc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) {</w:t>
            </w:r>
          </w:p>
          <w:p w14:paraId="4E1B132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officeCod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  <w:proofErr w:type="gramEnd"/>
          </w:p>
          <w:p w14:paraId="7FBB2A4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officeCod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) {</w:t>
            </w:r>
          </w:p>
          <w:p w14:paraId="4A5258A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selecte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selected="selected"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541F3384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}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els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{</w:t>
            </w:r>
          </w:p>
          <w:p w14:paraId="4C0821A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selecte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6F00B1B4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}</w:t>
            </w:r>
          </w:p>
          <w:p w14:paraId="08AE27A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option value='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o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.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electe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.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gt;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o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&lt;/option&gt;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1C33DC74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}</w:t>
            </w:r>
          </w:p>
          <w:p w14:paraId="0C9D1D1E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?&gt;</w:t>
            </w:r>
          </w:p>
          <w:p w14:paraId="0272CC9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select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092045CE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3622AE1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6B7E0A1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group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5D56833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r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Reports To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5AF5249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selec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r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r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098A34A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&lt;?php</w:t>
            </w:r>
          </w:p>
          <w:p w14:paraId="161315E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ql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SELECT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mployeeNumber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FROM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employees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753B347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esul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con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-&gt;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quer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ql</w:t>
            </w:r>
            <w:proofErr w:type="spellEnd"/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  <w:proofErr w:type="gramEnd"/>
          </w:p>
          <w:p w14:paraId="7B58063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whil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esul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-&gt;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fetch_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assoc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) {</w:t>
            </w:r>
          </w:p>
          <w:p w14:paraId="7AF2DE6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mployeeNumber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  <w:proofErr w:type="gramEnd"/>
          </w:p>
          <w:p w14:paraId="524B8D8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mployeeNumber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) {</w:t>
            </w:r>
          </w:p>
          <w:p w14:paraId="3780779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selecte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selected="selected"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56789AA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}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els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{</w:t>
            </w:r>
          </w:p>
          <w:p w14:paraId="6BD18E0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selecte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61424D1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}</w:t>
            </w:r>
          </w:p>
          <w:p w14:paraId="4794BEE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lt;option value='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e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.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electe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.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&gt;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e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&lt;/option&gt;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306B8ED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}</w:t>
            </w:r>
          </w:p>
          <w:p w14:paraId="2952899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5E746EDE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?&gt;</w:t>
            </w:r>
          </w:p>
          <w:p w14:paraId="33CE29C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select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07252C5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382364F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group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40E543A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jt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Job Titl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abel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3660408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pu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yp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tex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rm-control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j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j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valu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&lt;?php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jt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?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2598F22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778EC45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br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3B0E44D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lastRenderedPageBreak/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inpu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btn btn-primary btn-lg active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yp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ubmi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update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valu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Update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2D730D9F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a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hre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index.php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btn btn-primary btn-lg active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rol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button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aria-presse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true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Back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a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31DE64B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3BCB16D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form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7938768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0627B78B" w14:textId="77777777" w:rsidR="00847B42" w:rsidRPr="00847B42" w:rsidRDefault="00847B42" w:rsidP="00847B42">
            <w:pPr>
              <w:shd w:val="clear" w:color="auto" w:fill="1E1E1E"/>
              <w:spacing w:after="24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3CB9004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&lt;!--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 Optional JavaScript; choose one of the two! --&gt;</w:t>
            </w:r>
          </w:p>
          <w:p w14:paraId="204C60C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2D29D35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&lt;!--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6A9955"/>
                <w:sz w:val="21"/>
                <w:szCs w:val="21"/>
              </w:rPr>
              <w:t> Option 1: Bootstrap Bundle with Popper --&gt;</w:t>
            </w:r>
          </w:p>
          <w:p w14:paraId="389C8B2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scrip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rc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https://cdn.jsdelivr.net/npm/bootstrap@5.0.1/dist/js/bootstrap.bundle.min.js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ntegri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ha384-gtEjrD/SeCtmISkJkNUaaKMoLD0//ElJ19smozuHV6z3Iehds+3Ulb9Bn9Plx0x4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rossorigi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anonymous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script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6893A1B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02AF28E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body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4C09D0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3C53F19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html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11208FB0" w14:textId="77777777" w:rsidR="00847B42" w:rsidRDefault="00847B42" w:rsidP="008259AE"/>
        </w:tc>
      </w:tr>
    </w:tbl>
    <w:p w14:paraId="7507025D" w14:textId="77777777" w:rsidR="00847B42" w:rsidRDefault="00847B42" w:rsidP="00847B42"/>
    <w:p w14:paraId="28F29935" w14:textId="06F03DD0" w:rsidR="00847B42" w:rsidRDefault="00847B42" w:rsidP="00847B42">
      <w:proofErr w:type="spellStart"/>
      <w:r>
        <w:t>delete</w:t>
      </w:r>
      <w:r>
        <w:t>.ph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47B42" w14:paraId="6B0505E1" w14:textId="77777777" w:rsidTr="008259AE">
        <w:tc>
          <w:tcPr>
            <w:tcW w:w="9350" w:type="dxa"/>
          </w:tcPr>
          <w:p w14:paraId="04698DE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&lt;?php</w:t>
            </w:r>
          </w:p>
          <w:p w14:paraId="60760AA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proofErr w:type="spell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include_onc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config.php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  <w:proofErr w:type="gramEnd"/>
          </w:p>
          <w:p w14:paraId="2B8438F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irstNam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_GE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fn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  <w:proofErr w:type="gramEnd"/>
          </w:p>
          <w:p w14:paraId="0A89EBFE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ql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ELETE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FROM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employees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WHERE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firstNam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 '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irstNam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'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682F32B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esul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mysqli_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query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con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ql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14:paraId="75B935DF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5D54B05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?&gt;</w:t>
            </w:r>
          </w:p>
          <w:p w14:paraId="14FDA4B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61A3DEC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!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OCTYP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html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66A69F9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html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lang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n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2145EE4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12D3D68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head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63D957E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meta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harse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UTF-8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240EEE0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meta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http-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equiv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X-UA-Compatible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ten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IE=edge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6BCD33B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meta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viewpor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ten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width=device-width, initial-scale=1.0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3A46CD4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ink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rel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tyleshee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href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tyle.css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493DDAC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itl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Delete Employe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itle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64FE26A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head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051CECBF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41B3115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body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0DACE1B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lastRenderedPageBreak/>
              <w:t>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container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3C5B07C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tyl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ont-size: 2.5em;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0B46849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&lt;?php</w:t>
            </w:r>
          </w:p>
          <w:p w14:paraId="2B5A1F4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resul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{</w:t>
            </w:r>
          </w:p>
          <w:p w14:paraId="3B6FA384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Record deleted from database.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44E0D0E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} </w:t>
            </w: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els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{</w:t>
            </w:r>
          </w:p>
          <w:p w14:paraId="7FBBE2FE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   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echo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ailed to delete the record due to foreign key dependency.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660034B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}</w:t>
            </w:r>
          </w:p>
          <w:p w14:paraId="30F42A4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    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?&gt;</w:t>
            </w:r>
          </w:p>
          <w:p w14:paraId="2206A3B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73C24BC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br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7FE153D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a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hre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index.php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las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btn btn-primary btn-lg active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rol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button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aria-presse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=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true"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Back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a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025AAE2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6BD7236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div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3775B9C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body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3A63E66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258B97C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lt;/</w:t>
            </w: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html</w:t>
            </w:r>
            <w:r w:rsidRPr="00847B42">
              <w:rPr>
                <w:rFonts w:ascii="Consolas" w:eastAsia="Times New Roman" w:hAnsi="Consolas" w:cs="Times New Roman"/>
                <w:color w:val="808080"/>
                <w:sz w:val="21"/>
                <w:szCs w:val="21"/>
              </w:rPr>
              <w:t>&gt;</w:t>
            </w:r>
          </w:p>
          <w:p w14:paraId="7DEC3D9F" w14:textId="77777777" w:rsidR="00847B42" w:rsidRDefault="00847B42" w:rsidP="008259AE"/>
        </w:tc>
      </w:tr>
    </w:tbl>
    <w:p w14:paraId="3ABF722A" w14:textId="77777777" w:rsidR="00847B42" w:rsidRDefault="00847B42" w:rsidP="00847B42"/>
    <w:p w14:paraId="5D8B7E9C" w14:textId="7A76D591" w:rsidR="00847B42" w:rsidRDefault="00847B42" w:rsidP="00847B42">
      <w:proofErr w:type="spellStart"/>
      <w:r>
        <w:t>config</w:t>
      </w:r>
      <w:r>
        <w:t>.ph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47B42" w14:paraId="4D315C8E" w14:textId="77777777" w:rsidTr="008259AE">
        <w:tc>
          <w:tcPr>
            <w:tcW w:w="9350" w:type="dxa"/>
          </w:tcPr>
          <w:p w14:paraId="7B22376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&lt;?php</w:t>
            </w:r>
          </w:p>
          <w:p w14:paraId="6AB430A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con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mysqli_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connec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localhos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roo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classicmodels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14:paraId="1DBA4B9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con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-&gt;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nect_error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{</w:t>
            </w:r>
          </w:p>
          <w:p w14:paraId="0EF35F3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di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Connection failed: 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.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$con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-&gt;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nect_error</w:t>
            </w:r>
            <w:proofErr w:type="spellEnd"/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  <w:proofErr w:type="gramEnd"/>
          </w:p>
          <w:p w14:paraId="299875A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}</w:t>
            </w:r>
          </w:p>
          <w:p w14:paraId="58E67C1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4B852035" w14:textId="77777777" w:rsidR="00847B42" w:rsidRDefault="00847B42" w:rsidP="008259AE"/>
        </w:tc>
      </w:tr>
    </w:tbl>
    <w:p w14:paraId="79B8A27A" w14:textId="77777777" w:rsidR="00847B42" w:rsidRDefault="00847B42" w:rsidP="00847B42"/>
    <w:p w14:paraId="3B3E1BEE" w14:textId="43F09CDE" w:rsidR="00847B42" w:rsidRDefault="00847B42" w:rsidP="00847B42">
      <w:r>
        <w:t>style.c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47B42" w14:paraId="30E30F94" w14:textId="77777777" w:rsidTr="008259AE">
        <w:tc>
          <w:tcPr>
            <w:tcW w:w="9350" w:type="dxa"/>
          </w:tcPr>
          <w:p w14:paraId="18CF84C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bod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{</w:t>
            </w:r>
          </w:p>
          <w:p w14:paraId="6C247A3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justify-conten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cente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4E70655E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align-item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cente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48EDB09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displa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flex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619BC0AE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lex-directio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colum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2F3BC5C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background-col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#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d6eef0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231F32B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l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#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0a9fa7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7EE984FF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}</w:t>
            </w:r>
          </w:p>
          <w:p w14:paraId="5FA027C4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1E22713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lastRenderedPageBreak/>
              <w:t>h1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{</w:t>
            </w:r>
          </w:p>
          <w:p w14:paraId="2A5EB4E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ont-famil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Dancing Script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cursive;</w:t>
            </w:r>
            <w:proofErr w:type="gramEnd"/>
          </w:p>
          <w:p w14:paraId="0E4F054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}</w:t>
            </w:r>
          </w:p>
          <w:p w14:paraId="0889EB8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2E1C799F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#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content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{</w:t>
            </w:r>
          </w:p>
          <w:p w14:paraId="1572A6B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border-collaps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collaps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6A72D88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argi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25px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52E8A9C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ont-siz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.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9em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42C5F3C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in-width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400px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3F2549B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border-radiu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5px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5px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1489F56F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overfl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hidde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0B9951C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box-shad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20px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spellStart"/>
            <w:proofErr w:type="gram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rgba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.15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14:paraId="13E330D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}</w:t>
            </w:r>
          </w:p>
          <w:p w14:paraId="0DD4562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25FA180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#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content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thead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t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{</w:t>
            </w:r>
          </w:p>
          <w:p w14:paraId="0678495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background-col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#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00c2cb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4FA25A0F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l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whit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2265C7E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ext-alig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lef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35B34D6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ont-weigh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bol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3AAC2EE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ont-siz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1.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5em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7A8FEAE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}</w:t>
            </w:r>
          </w:p>
          <w:p w14:paraId="7E34308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3335BDE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#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content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th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2FC1FB5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#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content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t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{</w:t>
            </w:r>
          </w:p>
          <w:p w14:paraId="3FD3FE9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padding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12px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15px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42DAB35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}</w:t>
            </w:r>
          </w:p>
          <w:p w14:paraId="5B1F955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65B1A21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#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content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tbody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t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{</w:t>
            </w:r>
          </w:p>
          <w:p w14:paraId="6AA44AF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border-bottom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1px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soli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#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ddddd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3BDD7E5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}</w:t>
            </w:r>
          </w:p>
          <w:p w14:paraId="3B448C7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4FCCDE2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#conten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tbody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spellStart"/>
            <w:proofErr w:type="gramStart"/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tr:nth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-of-typ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even) {</w:t>
            </w:r>
          </w:p>
          <w:p w14:paraId="0172ADB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background-col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#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f3f3f3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277E5C5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}</w:t>
            </w:r>
          </w:p>
          <w:p w14:paraId="35A9EEF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5341724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#conten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tbody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spellStart"/>
            <w:proofErr w:type="gramStart"/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tr:last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-of-type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{</w:t>
            </w:r>
          </w:p>
          <w:p w14:paraId="10C8F4C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border-bottom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2px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soli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#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00c2cb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0863C6A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}</w:t>
            </w:r>
          </w:p>
          <w:p w14:paraId="76C96D6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2877F09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butto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1C55FD1E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a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{</w:t>
            </w:r>
          </w:p>
          <w:p w14:paraId="29DC3214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padding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10px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7F79FC5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ont-siz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1em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05D3402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ont-famil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Cambria, Cochin,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Georgia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Time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Times New Roman"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serif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144FB1E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background-col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#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00c2cb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506930E1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lastRenderedPageBreak/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l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whit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6E84FD87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ont-weigh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bol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7EFF236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border-radiu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10px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1CFEB7F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ext-transform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uppercas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72E4F89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urs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pointe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5522967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box-shad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10px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spellStart"/>
            <w:proofErr w:type="gram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rgba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.1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14:paraId="2AF3681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-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webkit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-transition-duratio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.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3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56EDF74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ransition-duration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.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3s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02352BD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-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webkit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-transition-proper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box-shadow,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transform;</w:t>
            </w:r>
            <w:proofErr w:type="gramEnd"/>
          </w:p>
          <w:p w14:paraId="4CE00CBB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ransition-property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box-shadow,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transform;</w:t>
            </w:r>
            <w:proofErr w:type="gramEnd"/>
          </w:p>
          <w:p w14:paraId="4A55472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border-col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#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00c2cb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4497EFF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}</w:t>
            </w:r>
          </w:p>
          <w:p w14:paraId="13DD0104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207CB1B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proofErr w:type="spellStart"/>
            <w:proofErr w:type="gramStart"/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button:hover</w:t>
            </w:r>
            <w:proofErr w:type="spellEnd"/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6ABAD3AE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proofErr w:type="spellStart"/>
            <w:proofErr w:type="gramStart"/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button:focus</w:t>
            </w:r>
            <w:proofErr w:type="spellEnd"/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1C57B35F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proofErr w:type="spellStart"/>
            <w:proofErr w:type="gramStart"/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button:active</w:t>
            </w:r>
            <w:proofErr w:type="spellEnd"/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6B89125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proofErr w:type="gramStart"/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a:hover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{</w:t>
            </w:r>
          </w:p>
          <w:p w14:paraId="04914A6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box-shadow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20px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spellStart"/>
            <w:proofErr w:type="gram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rgba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.5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14:paraId="54DF3CAF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-</w:t>
            </w:r>
            <w:proofErr w:type="spellStart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webkit</w:t>
            </w:r>
            <w:proofErr w:type="spellEnd"/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-transform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scal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1.1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14:paraId="1327F06D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ransform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scal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proofErr w:type="gramEnd"/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1.1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14:paraId="7E3F39D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}</w:t>
            </w:r>
          </w:p>
          <w:p w14:paraId="5A9A1E48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658886B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select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{</w:t>
            </w:r>
          </w:p>
          <w:p w14:paraId="41A4530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padding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8px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12px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5810F5E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l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#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0a9fa7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1DB65CA9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background-col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#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eeeee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780D8CA4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borde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5px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soli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#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ddddd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3AD97A32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urso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pointe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4431AB80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width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100%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408D3773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}</w:t>
            </w:r>
          </w:p>
          <w:p w14:paraId="04950A7A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64BF99AC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proofErr w:type="spellStart"/>
            <w:proofErr w:type="gramStart"/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select:focus</w:t>
            </w:r>
            <w:proofErr w:type="spellEnd"/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257753E5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proofErr w:type="spellStart"/>
            <w:proofErr w:type="gramStart"/>
            <w:r w:rsidRPr="00847B42">
              <w:rPr>
                <w:rFonts w:ascii="Consolas" w:eastAsia="Times New Roman" w:hAnsi="Consolas" w:cs="Times New Roman"/>
                <w:color w:val="D7BA7D"/>
                <w:sz w:val="21"/>
                <w:szCs w:val="21"/>
              </w:rPr>
              <w:t>select:hover</w:t>
            </w:r>
            <w:proofErr w:type="spellEnd"/>
            <w:proofErr w:type="gramEnd"/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{</w:t>
            </w:r>
          </w:p>
          <w:p w14:paraId="6DDA4E0F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outlin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none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6AF1756E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</w:t>
            </w:r>
            <w:r w:rsidRPr="00847B42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border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: </w:t>
            </w:r>
            <w:r w:rsidRPr="00847B42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5px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solid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#</w:t>
            </w:r>
            <w:proofErr w:type="gramStart"/>
            <w:r w:rsidRPr="00847B4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bbbbbb</w:t>
            </w: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  <w:proofErr w:type="gramEnd"/>
          </w:p>
          <w:p w14:paraId="4C32F106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847B4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}</w:t>
            </w:r>
          </w:p>
          <w:p w14:paraId="59555AF4" w14:textId="77777777" w:rsidR="00847B42" w:rsidRPr="00847B42" w:rsidRDefault="00847B42" w:rsidP="00847B42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58C24BCE" w14:textId="77777777" w:rsidR="00847B42" w:rsidRDefault="00847B42" w:rsidP="008259AE"/>
        </w:tc>
      </w:tr>
    </w:tbl>
    <w:p w14:paraId="11D97045" w14:textId="77777777" w:rsidR="00847B42" w:rsidRDefault="00847B42" w:rsidP="00847B42"/>
    <w:p w14:paraId="5594EA69" w14:textId="71C87287" w:rsidR="00847B42" w:rsidRDefault="00847B42" w:rsidP="00847B42">
      <w:pPr>
        <w:pStyle w:val="Heading2"/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>Output</w:t>
      </w:r>
      <w:r>
        <w:rPr>
          <w:sz w:val="32"/>
          <w:szCs w:val="32"/>
          <w:u w:val="single"/>
        </w:rPr>
        <w:t>:</w:t>
      </w:r>
    </w:p>
    <w:p w14:paraId="31DEA3AC" w14:textId="55787F44" w:rsidR="001179D1" w:rsidRDefault="001179D1" w:rsidP="001179D1">
      <w:r>
        <w:t xml:space="preserve">Reading from </w:t>
      </w:r>
      <w:proofErr w:type="spellStart"/>
      <w:r>
        <w:t>sql</w:t>
      </w:r>
      <w:proofErr w:type="spellEnd"/>
      <w:r>
        <w:t xml:space="preserve"> DB</w:t>
      </w:r>
      <w:r w:rsidR="00C44627">
        <w:t>.</w:t>
      </w:r>
    </w:p>
    <w:p w14:paraId="0AB72442" w14:textId="77777777" w:rsidR="00C44627" w:rsidRPr="001179D1" w:rsidRDefault="00C44627" w:rsidP="001179D1"/>
    <w:p w14:paraId="0502F6FF" w14:textId="08D4A27F" w:rsidR="00847B42" w:rsidRPr="00847B42" w:rsidRDefault="001179D1" w:rsidP="00847B42">
      <w:r>
        <w:rPr>
          <w:noProof/>
        </w:rPr>
        <w:lastRenderedPageBreak/>
        <w:drawing>
          <wp:inline distT="0" distB="0" distL="0" distR="0" wp14:anchorId="606AA499" wp14:editId="2155C08C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D3F1F" w14:textId="7B29A368" w:rsidR="0010595A" w:rsidRDefault="00C44627">
      <w:pPr>
        <w:rPr>
          <w:noProof/>
        </w:rPr>
      </w:pPr>
      <w:r>
        <w:rPr>
          <w:noProof/>
        </w:rPr>
        <w:drawing>
          <wp:inline distT="0" distB="0" distL="0" distR="0" wp14:anchorId="0D3F030B" wp14:editId="37149177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595A" w:rsidRPr="0010595A">
        <w:rPr>
          <w:noProof/>
        </w:rPr>
        <w:t xml:space="preserve"> </w:t>
      </w:r>
    </w:p>
    <w:p w14:paraId="076EB430" w14:textId="546B45A9" w:rsidR="002F4FF1" w:rsidRDefault="00E30018">
      <w:pPr>
        <w:rPr>
          <w:noProof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746304" behindDoc="0" locked="0" layoutInCell="1" allowOverlap="1" wp14:anchorId="7FC00B62" wp14:editId="0E0DEE37">
                <wp:simplePos x="0" y="0"/>
                <wp:positionH relativeFrom="column">
                  <wp:posOffset>3330575</wp:posOffset>
                </wp:positionH>
                <wp:positionV relativeFrom="paragraph">
                  <wp:posOffset>2994660</wp:posOffset>
                </wp:positionV>
                <wp:extent cx="879705" cy="309960"/>
                <wp:effectExtent l="57150" t="57150" r="15875" b="52070"/>
                <wp:wrapNone/>
                <wp:docPr id="117" name="Ink 1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879705" cy="30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1E0FEB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17" o:spid="_x0000_s1026" type="#_x0000_t75" style="position:absolute;margin-left:261.55pt;margin-top:235.1pt;width:70.65pt;height:25.8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">
                <v:imagedata r:id="rId11" o:title=""/>
              </v:shape>
            </w:pict>
          </mc:Fallback>
        </mc:AlternateContent>
      </w:r>
      <w:r w:rsidR="002F4FF1">
        <w:rPr>
          <w:noProof/>
        </w:rPr>
        <w:drawing>
          <wp:inline distT="0" distB="0" distL="0" distR="0" wp14:anchorId="46883467" wp14:editId="639E368D">
            <wp:extent cx="5943600" cy="33432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BDBCE" w14:textId="17BB1072" w:rsidR="00847B42" w:rsidRDefault="0010595A">
      <w:pPr>
        <w:rPr>
          <w:noProof/>
        </w:rPr>
      </w:pPr>
      <w:r>
        <w:rPr>
          <w:noProof/>
        </w:rPr>
        <w:t>Adding Employee:</w:t>
      </w:r>
      <w:r>
        <w:rPr>
          <w:noProof/>
        </w:rPr>
        <w:drawing>
          <wp:inline distT="0" distB="0" distL="0" distR="0" wp14:anchorId="33E228E9" wp14:editId="1099E8FC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291EB" w14:textId="0858E337" w:rsidR="0010595A" w:rsidRDefault="00874D43">
      <w:r>
        <w:rPr>
          <w:noProof/>
        </w:rPr>
        <w:lastRenderedPageBreak/>
        <w:drawing>
          <wp:inline distT="0" distB="0" distL="0" distR="0" wp14:anchorId="7F2AE344" wp14:editId="287FC1D8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15D97" w14:textId="7B5AE790" w:rsidR="00B20D11" w:rsidRDefault="00E30018">
      <w:r>
        <w:rPr>
          <w:noProof/>
        </w:rPr>
        <mc:AlternateContent>
          <mc:Choice Requires="aink">
            <w:drawing>
              <wp:anchor distT="0" distB="0" distL="114300" distR="114300" simplePos="0" relativeHeight="251613696" behindDoc="0" locked="0" layoutInCell="1" allowOverlap="1" wp14:anchorId="3E5C6C8E" wp14:editId="7D0A53B4">
                <wp:simplePos x="0" y="0"/>
                <wp:positionH relativeFrom="column">
                  <wp:posOffset>2297460</wp:posOffset>
                </wp:positionH>
                <wp:positionV relativeFrom="paragraph">
                  <wp:posOffset>240600</wp:posOffset>
                </wp:positionV>
                <wp:extent cx="3960" cy="5760"/>
                <wp:effectExtent l="0" t="0" r="0" b="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960" cy="57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13696" behindDoc="0" locked="0" layoutInCell="1" allowOverlap="1" wp14:anchorId="3E5C6C8E" wp14:editId="7D0A53B4">
                <wp:simplePos x="0" y="0"/>
                <wp:positionH relativeFrom="column">
                  <wp:posOffset>2297460</wp:posOffset>
                </wp:positionH>
                <wp:positionV relativeFrom="paragraph">
                  <wp:posOffset>240600</wp:posOffset>
                </wp:positionV>
                <wp:extent cx="3960" cy="5760"/>
                <wp:effectExtent l="0" t="0" r="0" b="0"/>
                <wp:wrapNone/>
                <wp:docPr id="15" name="Ink 1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Ink 15"/>
                        <pic:cNvPicPr/>
                      </pic:nvPicPr>
                      <pic:blipFill>
                        <a:blip r:embed="rId1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9600" cy="761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B20D11">
        <w:t xml:space="preserve">New record </w:t>
      </w:r>
      <w:proofErr w:type="gramStart"/>
      <w:r w:rsidR="00B20D11">
        <w:t>added</w:t>
      </w:r>
      <w:proofErr w:type="gramEnd"/>
    </w:p>
    <w:p w14:paraId="68679A49" w14:textId="630448AB" w:rsidR="00041A23" w:rsidRDefault="00E30018">
      <w:r>
        <w:rPr>
          <w:noProof/>
        </w:rPr>
        <mc:AlternateContent>
          <mc:Choice Requires="wpi">
            <w:drawing>
              <wp:anchor distT="0" distB="0" distL="114300" distR="114300" simplePos="0" relativeHeight="251627008" behindDoc="0" locked="0" layoutInCell="1" allowOverlap="1" wp14:anchorId="4FBA0F62" wp14:editId="5088EACD">
                <wp:simplePos x="0" y="0"/>
                <wp:positionH relativeFrom="column">
                  <wp:posOffset>873760</wp:posOffset>
                </wp:positionH>
                <wp:positionV relativeFrom="paragraph">
                  <wp:posOffset>-120650</wp:posOffset>
                </wp:positionV>
                <wp:extent cx="919300" cy="512905"/>
                <wp:effectExtent l="38100" t="38100" r="52705" b="59055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919300" cy="5129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8058D9" id="Ink 29" o:spid="_x0000_s1026" type="#_x0000_t75" style="position:absolute;margin-left:68.1pt;margin-top:-10.2pt;width:73.8pt;height:41.8pt;z-index: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">
                <v:imagedata r:id="rId18" o:title=""/>
              </v:shape>
            </w:pict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18816" behindDoc="0" locked="0" layoutInCell="1" allowOverlap="1" wp14:anchorId="45770C97" wp14:editId="2F2FEF54">
                <wp:simplePos x="0" y="0"/>
                <wp:positionH relativeFrom="column">
                  <wp:posOffset>1353820</wp:posOffset>
                </wp:positionH>
                <wp:positionV relativeFrom="paragraph">
                  <wp:posOffset>-107950</wp:posOffset>
                </wp:positionV>
                <wp:extent cx="1080" cy="720"/>
                <wp:effectExtent l="57150" t="38100" r="37465" b="56515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1080" cy="7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drawing>
              <wp:anchor distT="0" distB="0" distL="114300" distR="114300" simplePos="0" relativeHeight="251618816" behindDoc="0" locked="0" layoutInCell="1" allowOverlap="1" wp14:anchorId="45770C97" wp14:editId="2F2FEF54">
                <wp:simplePos x="0" y="0"/>
                <wp:positionH relativeFrom="column">
                  <wp:posOffset>1353820</wp:posOffset>
                </wp:positionH>
                <wp:positionV relativeFrom="paragraph">
                  <wp:posOffset>-107950</wp:posOffset>
                </wp:positionV>
                <wp:extent cx="1080" cy="720"/>
                <wp:effectExtent l="57150" t="38100" r="37465" b="56515"/>
                <wp:wrapNone/>
                <wp:docPr id="21" name="Ink 2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1" name="Ink 21"/>
                        <pic:cNvPicPr/>
                      </pic:nvPicPr>
                      <pic:blipFill>
                        <a:blip r:embed="rId2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720" cy="2163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Fallback>
        </mc:AlternateContent>
      </w:r>
      <w:r w:rsidR="00041A23" w:rsidRPr="00041A23">
        <w:drawing>
          <wp:inline distT="0" distB="0" distL="0" distR="0" wp14:anchorId="5969D7E8" wp14:editId="74E26311">
            <wp:extent cx="5943600" cy="8439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5E4AA" w14:textId="1ED54C77" w:rsidR="00B20D11" w:rsidRDefault="00E30018"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206F66DD" wp14:editId="7F2E1036">
                <wp:simplePos x="0" y="0"/>
                <wp:positionH relativeFrom="column">
                  <wp:posOffset>-630555</wp:posOffset>
                </wp:positionH>
                <wp:positionV relativeFrom="paragraph">
                  <wp:posOffset>267970</wp:posOffset>
                </wp:positionV>
                <wp:extent cx="588645" cy="129540"/>
                <wp:effectExtent l="57150" t="38100" r="40005" b="41910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588645" cy="1295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0959AF" id="Ink 38" o:spid="_x0000_s1026" type="#_x0000_t75" style="position:absolute;margin-left:-50.35pt;margin-top:20.4pt;width:47.75pt;height:11.6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">
                <v:imagedata r:id="rId23" o:title=""/>
              </v:shape>
            </w:pict>
          </mc:Fallback>
        </mc:AlternateContent>
      </w:r>
      <w:r w:rsidR="00B20D11" w:rsidRPr="00B20D11">
        <w:drawing>
          <wp:inline distT="0" distB="0" distL="0" distR="0" wp14:anchorId="46DC677E" wp14:editId="55751950">
            <wp:extent cx="5943600" cy="62166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69173" w14:textId="797BAAE4" w:rsidR="00930C3A" w:rsidRDefault="00E30018">
      <w:r>
        <w:rPr>
          <w:noProof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03DC4DCE" wp14:editId="526E17A4">
                <wp:simplePos x="0" y="0"/>
                <wp:positionH relativeFrom="column">
                  <wp:posOffset>1035050</wp:posOffset>
                </wp:positionH>
                <wp:positionV relativeFrom="paragraph">
                  <wp:posOffset>40640</wp:posOffset>
                </wp:positionV>
                <wp:extent cx="3908500" cy="349250"/>
                <wp:effectExtent l="38100" t="57150" r="15875" b="50800"/>
                <wp:wrapNone/>
                <wp:docPr id="61" name="Ink 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3908500" cy="3492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81FBC3" id="Ink 61" o:spid="_x0000_s1026" type="#_x0000_t75" style="position:absolute;margin-left:80.8pt;margin-top:2.5pt;width:309.15pt;height:28.9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">
                <v:imagedata r:id="rId26" o:title=""/>
              </v:shape>
            </w:pict>
          </mc:Fallback>
        </mc:AlternateContent>
      </w:r>
      <w:r w:rsidR="00930C3A">
        <w:t>Dele</w:t>
      </w:r>
      <w:r w:rsidR="00DC6A3B">
        <w:t>ting Record:</w:t>
      </w:r>
    </w:p>
    <w:p w14:paraId="04E4CDC8" w14:textId="133ECA8E" w:rsidR="00E77DE7" w:rsidRDefault="00E30018">
      <w:r>
        <w:rPr>
          <w:noProof/>
        </w:rPr>
        <mc:AlternateContent>
          <mc:Choice Requires="wpi">
            <w:drawing>
              <wp:anchor distT="0" distB="0" distL="114300" distR="114300" simplePos="0" relativeHeight="251740160" behindDoc="0" locked="0" layoutInCell="1" allowOverlap="1" wp14:anchorId="6AED5C76" wp14:editId="3E14D197">
                <wp:simplePos x="0" y="0"/>
                <wp:positionH relativeFrom="column">
                  <wp:posOffset>6147300</wp:posOffset>
                </wp:positionH>
                <wp:positionV relativeFrom="paragraph">
                  <wp:posOffset>573030</wp:posOffset>
                </wp:positionV>
                <wp:extent cx="337320" cy="152640"/>
                <wp:effectExtent l="38100" t="38100" r="43815" b="57150"/>
                <wp:wrapNone/>
                <wp:docPr id="111" name="Ink 1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337320" cy="152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E135EE" id="Ink 111" o:spid="_x0000_s1026" type="#_x0000_t75" style="position:absolute;margin-left:483.35pt;margin-top:44.4pt;width:27.95pt;height:13.4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">
                <v:imagedata r:id="rId2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39136" behindDoc="0" locked="0" layoutInCell="1" allowOverlap="1" wp14:anchorId="2F09F377" wp14:editId="1F6B5034">
                <wp:simplePos x="0" y="0"/>
                <wp:positionH relativeFrom="column">
                  <wp:posOffset>6105540</wp:posOffset>
                </wp:positionH>
                <wp:positionV relativeFrom="paragraph">
                  <wp:posOffset>645030</wp:posOffset>
                </wp:positionV>
                <wp:extent cx="22680" cy="9360"/>
                <wp:effectExtent l="38100" t="38100" r="53975" b="48260"/>
                <wp:wrapNone/>
                <wp:docPr id="110" name="Ink 1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22680" cy="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CAEE7C" id="Ink 110" o:spid="_x0000_s1026" type="#_x0000_t75" style="position:absolute;margin-left:480.05pt;margin-top:50.1pt;width:3.2pt;height:2.2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">
                <v:imagedata r:id="rId3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38112" behindDoc="0" locked="0" layoutInCell="1" allowOverlap="1" wp14:anchorId="5C8DEE05" wp14:editId="425F45EB">
                <wp:simplePos x="0" y="0"/>
                <wp:positionH relativeFrom="column">
                  <wp:posOffset>5947140</wp:posOffset>
                </wp:positionH>
                <wp:positionV relativeFrom="paragraph">
                  <wp:posOffset>643590</wp:posOffset>
                </wp:positionV>
                <wp:extent cx="175680" cy="107280"/>
                <wp:effectExtent l="38100" t="38100" r="0" b="45720"/>
                <wp:wrapNone/>
                <wp:docPr id="109" name="Ink 1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175680" cy="10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0F1A7F" id="Ink 109" o:spid="_x0000_s1026" type="#_x0000_t75" style="position:absolute;margin-left:467.6pt;margin-top:50pt;width:15.25pt;height:9.9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">
                <v:imagedata r:id="rId3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37088" behindDoc="0" locked="0" layoutInCell="1" allowOverlap="1" wp14:anchorId="473B6A8C" wp14:editId="271F02AA">
                <wp:simplePos x="0" y="0"/>
                <wp:positionH relativeFrom="column">
                  <wp:posOffset>5720700</wp:posOffset>
                </wp:positionH>
                <wp:positionV relativeFrom="paragraph">
                  <wp:posOffset>742950</wp:posOffset>
                </wp:positionV>
                <wp:extent cx="105840" cy="114840"/>
                <wp:effectExtent l="38100" t="38100" r="46990" b="57150"/>
                <wp:wrapNone/>
                <wp:docPr id="108" name="Ink 1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105840" cy="11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098CBD" id="Ink 108" o:spid="_x0000_s1026" type="#_x0000_t75" style="position:absolute;margin-left:449.75pt;margin-top:57.8pt;width:9.75pt;height:10.5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">
                <v:imagedata r:id="rId34" o:title=""/>
              </v:shape>
            </w:pict>
          </mc:Fallback>
        </mc:AlternateContent>
      </w:r>
      <w:r w:rsidR="00E77DE7" w:rsidRPr="00E77DE7">
        <w:drawing>
          <wp:inline distT="0" distB="0" distL="0" distR="0" wp14:anchorId="0B6A6FEE" wp14:editId="754377F4">
            <wp:extent cx="5943600" cy="6927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AC2B7" w14:textId="68C20737" w:rsidR="00DC6A3B" w:rsidRDefault="00E30018">
      <w:pPr>
        <w:rPr>
          <w:noProof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19680" behindDoc="0" locked="0" layoutInCell="1" allowOverlap="1" wp14:anchorId="71FBB266" wp14:editId="0C8AE6CE">
                <wp:simplePos x="0" y="0"/>
                <wp:positionH relativeFrom="column">
                  <wp:posOffset>3415030</wp:posOffset>
                </wp:positionH>
                <wp:positionV relativeFrom="paragraph">
                  <wp:posOffset>1120775</wp:posOffset>
                </wp:positionV>
                <wp:extent cx="1913540" cy="245110"/>
                <wp:effectExtent l="57150" t="38100" r="10795" b="40640"/>
                <wp:wrapNone/>
                <wp:docPr id="87" name="Ink 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1913540" cy="2451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839DEA" id="Ink 87" o:spid="_x0000_s1026" type="#_x0000_t75" style="position:absolute;margin-left:268.2pt;margin-top:87.55pt;width:152.05pt;height:20.7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">
                <v:imagedata r:id="rId3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4DE00510" wp14:editId="0174B7B1">
                <wp:simplePos x="0" y="0"/>
                <wp:positionH relativeFrom="column">
                  <wp:posOffset>2330450</wp:posOffset>
                </wp:positionH>
                <wp:positionV relativeFrom="paragraph">
                  <wp:posOffset>1010920</wp:posOffset>
                </wp:positionV>
                <wp:extent cx="853370" cy="240030"/>
                <wp:effectExtent l="57150" t="57150" r="0" b="45720"/>
                <wp:wrapNone/>
                <wp:docPr id="84" name="Ink 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/>
                      </w14:nvContentPartPr>
                      <w14:xfrm>
                        <a:off x="0" y="0"/>
                        <a:ext cx="853370" cy="2400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BD0EA3" id="Ink 84" o:spid="_x0000_s1026" type="#_x0000_t75" style="position:absolute;margin-left:182.8pt;margin-top:78.9pt;width:68.65pt;height:20.3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">
                <v:imagedata r:id="rId3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7392" behindDoc="0" locked="0" layoutInCell="1" allowOverlap="1" wp14:anchorId="4D3F5728" wp14:editId="7682BFFC">
                <wp:simplePos x="0" y="0"/>
                <wp:positionH relativeFrom="column">
                  <wp:posOffset>3754215</wp:posOffset>
                </wp:positionH>
                <wp:positionV relativeFrom="paragraph">
                  <wp:posOffset>860465</wp:posOffset>
                </wp:positionV>
                <wp:extent cx="360" cy="360"/>
                <wp:effectExtent l="38100" t="19050" r="57150" b="57150"/>
                <wp:wrapNone/>
                <wp:docPr id="75" name="Ink 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BCA2CD" id="Ink 75" o:spid="_x0000_s1026" type="#_x0000_t75" style="position:absolute;margin-left:294.9pt;margin-top:67.05pt;width:1.45pt;height:1.4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">
                <v:imagedata r:id="rId41" o:title=""/>
              </v:shape>
            </w:pict>
          </mc:Fallback>
        </mc:AlternateContent>
      </w:r>
      <w:r w:rsidR="00DC6A3B" w:rsidRPr="00DC6A3B">
        <w:drawing>
          <wp:inline distT="0" distB="0" distL="0" distR="0" wp14:anchorId="53EA4A5D" wp14:editId="6069E383">
            <wp:extent cx="5943600" cy="2057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6A3B" w:rsidRPr="00DC6A3B">
        <w:rPr>
          <w:noProof/>
        </w:rPr>
        <w:t xml:space="preserve"> </w:t>
      </w:r>
      <w:r w:rsidR="00DC6A3B" w:rsidRPr="00DC6A3B">
        <w:drawing>
          <wp:inline distT="0" distB="0" distL="0" distR="0" wp14:anchorId="6C6021FE" wp14:editId="191A7CA6">
            <wp:extent cx="5943600" cy="88836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D1A36" w14:textId="4B8D0132" w:rsidR="00E77DE7" w:rsidRDefault="00E77DE7">
      <w:pPr>
        <w:rPr>
          <w:noProof/>
        </w:rPr>
      </w:pPr>
      <w:r>
        <w:rPr>
          <w:noProof/>
        </w:rPr>
        <w:t>Updating Record:</w:t>
      </w:r>
    </w:p>
    <w:p w14:paraId="7B73B500" w14:textId="3669B1E6" w:rsidR="00A07A4A" w:rsidRDefault="00E30018">
      <w:pPr>
        <w:rPr>
          <w:noProof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728896" behindDoc="0" locked="0" layoutInCell="1" allowOverlap="1" wp14:anchorId="021823AF" wp14:editId="6318BF1C">
                <wp:simplePos x="0" y="0"/>
                <wp:positionH relativeFrom="column">
                  <wp:posOffset>5234305</wp:posOffset>
                </wp:positionH>
                <wp:positionV relativeFrom="paragraph">
                  <wp:posOffset>-13970</wp:posOffset>
                </wp:positionV>
                <wp:extent cx="434735" cy="132840"/>
                <wp:effectExtent l="57150" t="57150" r="41910" b="57785"/>
                <wp:wrapNone/>
                <wp:docPr id="100" name="Ink 1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434735" cy="13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A60A39" id="Ink 100" o:spid="_x0000_s1026" type="#_x0000_t75" style="position:absolute;margin-left:411.45pt;margin-top:-1.8pt;width:35.65pt;height:11.85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">
                <v:imagedata r:id="rId4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4800" behindDoc="0" locked="0" layoutInCell="1" allowOverlap="1" wp14:anchorId="2E181E51" wp14:editId="411E3A90">
                <wp:simplePos x="0" y="0"/>
                <wp:positionH relativeFrom="column">
                  <wp:posOffset>5298060</wp:posOffset>
                </wp:positionH>
                <wp:positionV relativeFrom="paragraph">
                  <wp:posOffset>192240</wp:posOffset>
                </wp:positionV>
                <wp:extent cx="85320" cy="122040"/>
                <wp:effectExtent l="57150" t="57150" r="10160" b="49530"/>
                <wp:wrapNone/>
                <wp:docPr id="96" name="Ink 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85320" cy="122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2606EC" id="Ink 96" o:spid="_x0000_s1026" type="#_x0000_t75" style="position:absolute;margin-left:416.45pt;margin-top:14.45pt;width:8.1pt;height:11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">
                <v:imagedata r:id="rId47" o:title=""/>
              </v:shape>
            </w:pict>
          </mc:Fallback>
        </mc:AlternateContent>
      </w:r>
      <w:r w:rsidR="00A07A4A">
        <w:rPr>
          <w:noProof/>
        </w:rPr>
        <w:t>Before Updating:</w:t>
      </w:r>
    </w:p>
    <w:p w14:paraId="415D6FD1" w14:textId="67DA8515" w:rsidR="00A07A4A" w:rsidRDefault="00E30018">
      <w:pPr>
        <w:rPr>
          <w:noProof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34016" behindDoc="0" locked="0" layoutInCell="1" allowOverlap="1" wp14:anchorId="2A6A47F6" wp14:editId="62E82DD8">
                <wp:simplePos x="0" y="0"/>
                <wp:positionH relativeFrom="column">
                  <wp:posOffset>5977890</wp:posOffset>
                </wp:positionH>
                <wp:positionV relativeFrom="paragraph">
                  <wp:posOffset>193040</wp:posOffset>
                </wp:positionV>
                <wp:extent cx="471215" cy="287540"/>
                <wp:effectExtent l="57150" t="38100" r="0" b="55880"/>
                <wp:wrapNone/>
                <wp:docPr id="105" name="Ink 1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471215" cy="2875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C564C0" id="Ink 105" o:spid="_x0000_s1026" type="#_x0000_t75" style="position:absolute;margin-left:470pt;margin-top:14.5pt;width:38.5pt;height:24.1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">
                <v:imagedata r:id="rId49" o:title=""/>
              </v:shape>
            </w:pict>
          </mc:Fallback>
        </mc:AlternateContent>
      </w:r>
      <w:r w:rsidR="00A07A4A" w:rsidRPr="00A07A4A">
        <w:rPr>
          <w:noProof/>
        </w:rPr>
        <w:drawing>
          <wp:inline distT="0" distB="0" distL="0" distR="0" wp14:anchorId="6CBC6448" wp14:editId="4AD4A214">
            <wp:extent cx="5943600" cy="1955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94D1C" w14:textId="014C64D2" w:rsidR="00E77DE7" w:rsidRDefault="00E30018">
      <w:pPr>
        <w:rPr>
          <w:noProof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36064" behindDoc="0" locked="0" layoutInCell="1" allowOverlap="1" wp14:anchorId="5F55EC8F" wp14:editId="5B757B70">
                <wp:simplePos x="0" y="0"/>
                <wp:positionH relativeFrom="column">
                  <wp:posOffset>6071870</wp:posOffset>
                </wp:positionH>
                <wp:positionV relativeFrom="paragraph">
                  <wp:posOffset>220980</wp:posOffset>
                </wp:positionV>
                <wp:extent cx="538480" cy="107315"/>
                <wp:effectExtent l="57150" t="38100" r="13970" b="45085"/>
                <wp:wrapNone/>
                <wp:docPr id="107" name="Ink 1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538480" cy="1073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3DF8CC" id="Ink 107" o:spid="_x0000_s1026" type="#_x0000_t75" style="position:absolute;margin-left:477.4pt;margin-top:16.7pt;width:43.8pt;height:9.8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">
                <v:imagedata r:id="rId5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0704" behindDoc="0" locked="0" layoutInCell="1" allowOverlap="1" wp14:anchorId="03AC42AD" wp14:editId="0E2985AD">
                <wp:simplePos x="0" y="0"/>
                <wp:positionH relativeFrom="column">
                  <wp:posOffset>235740</wp:posOffset>
                </wp:positionH>
                <wp:positionV relativeFrom="paragraph">
                  <wp:posOffset>3395238</wp:posOffset>
                </wp:positionV>
                <wp:extent cx="360360" cy="322560"/>
                <wp:effectExtent l="57150" t="38100" r="1905" b="40005"/>
                <wp:wrapNone/>
                <wp:docPr id="88" name="Ink 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360360" cy="322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3876D4" id="Ink 88" o:spid="_x0000_s1026" type="#_x0000_t75" style="position:absolute;margin-left:17.85pt;margin-top:266.65pt;width:29.75pt;height:26.8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">
                <v:imagedata r:id="rId54" o:title=""/>
              </v:shape>
            </w:pict>
          </mc:Fallback>
        </mc:AlternateContent>
      </w:r>
      <w:r w:rsidR="00D056C8">
        <w:rPr>
          <w:noProof/>
        </w:rPr>
        <w:drawing>
          <wp:inline distT="0" distB="0" distL="0" distR="0" wp14:anchorId="449B46E0" wp14:editId="57F481E5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10A5F" w:rsidRPr="00710A5F">
        <w:rPr>
          <w:noProof/>
        </w:rPr>
        <w:t xml:space="preserve"> </w:t>
      </w:r>
      <w:r w:rsidR="00710A5F" w:rsidRPr="00710A5F">
        <w:drawing>
          <wp:inline distT="0" distB="0" distL="0" distR="0" wp14:anchorId="2F2E74CD" wp14:editId="0B575D40">
            <wp:extent cx="5943600" cy="293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826DD" w14:textId="7B7A9E5D" w:rsidR="00A07A4A" w:rsidRDefault="00A07A4A">
      <w:pPr>
        <w:rPr>
          <w:noProof/>
        </w:rPr>
      </w:pPr>
      <w:r>
        <w:rPr>
          <w:noProof/>
        </w:rPr>
        <w:t>After Updating:</w:t>
      </w:r>
    </w:p>
    <w:p w14:paraId="2E8C362A" w14:textId="413EE045" w:rsidR="00A07A4A" w:rsidRDefault="00E30018">
      <w:r>
        <w:rPr>
          <w:noProof/>
        </w:rPr>
        <mc:AlternateContent>
          <mc:Choice Requires="wpi">
            <w:drawing>
              <wp:anchor distT="0" distB="0" distL="114300" distR="114300" simplePos="0" relativeHeight="251723776" behindDoc="0" locked="0" layoutInCell="1" allowOverlap="1" wp14:anchorId="14AEAEE5" wp14:editId="4C132B49">
                <wp:simplePos x="0" y="0"/>
                <wp:positionH relativeFrom="column">
                  <wp:posOffset>120015</wp:posOffset>
                </wp:positionH>
                <wp:positionV relativeFrom="paragraph">
                  <wp:posOffset>197485</wp:posOffset>
                </wp:positionV>
                <wp:extent cx="307800" cy="177165"/>
                <wp:effectExtent l="57150" t="38100" r="54610" b="51435"/>
                <wp:wrapNone/>
                <wp:docPr id="95" name="Ink 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307800" cy="1771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743960" id="Ink 95" o:spid="_x0000_s1026" type="#_x0000_t75" style="position:absolute;margin-left:8.75pt;margin-top:14.85pt;width:25.7pt;height:15.3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">
                <v:imagedata r:id="rId58" o:title=""/>
              </v:shape>
            </w:pict>
          </mc:Fallback>
        </mc:AlternateContent>
      </w:r>
      <w:r w:rsidR="00710A5F" w:rsidRPr="00710A5F">
        <w:drawing>
          <wp:inline distT="0" distB="0" distL="0" distR="0" wp14:anchorId="63A211E4" wp14:editId="0018901C">
            <wp:extent cx="5943600" cy="19494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C0700" w14:textId="5E6EF76D" w:rsidR="00930C3A" w:rsidRDefault="00930C3A"/>
    <w:sectPr w:rsidR="00930C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NLI0NjO1MLQwMzZX0lEKTi0uzszPAykwrAUA5o59DywAAAA="/>
  </w:docVars>
  <w:rsids>
    <w:rsidRoot w:val="00847B42"/>
    <w:rsid w:val="00041A23"/>
    <w:rsid w:val="0010595A"/>
    <w:rsid w:val="001179D1"/>
    <w:rsid w:val="002F4FF1"/>
    <w:rsid w:val="00710A5F"/>
    <w:rsid w:val="00847B42"/>
    <w:rsid w:val="00874D43"/>
    <w:rsid w:val="00930C3A"/>
    <w:rsid w:val="00A07A4A"/>
    <w:rsid w:val="00B20D11"/>
    <w:rsid w:val="00C44627"/>
    <w:rsid w:val="00D056C8"/>
    <w:rsid w:val="00DC6A3B"/>
    <w:rsid w:val="00E30018"/>
    <w:rsid w:val="00E77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A63C9"/>
  <w15:chartTrackingRefBased/>
  <w15:docId w15:val="{2E434418-6112-41BB-80CB-3DDF86D49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7B42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7B4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47B4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7B42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47B4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47B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6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25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6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5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04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4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9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8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8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3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4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8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4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7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5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5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1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4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5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2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6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2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86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8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3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0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4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3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4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5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00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14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7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9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7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3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2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3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8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5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6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1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9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7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7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2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9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5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6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6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8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8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3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9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8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17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8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52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0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9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8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5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9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2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2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6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9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9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3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5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1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6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4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1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7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9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2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8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9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1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1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9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2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1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8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4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40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08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7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43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75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79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83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3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6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4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5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8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0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0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7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1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3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9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5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9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1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0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1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8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00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0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37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0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0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8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0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0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5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8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7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5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7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5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52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06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26" Type="http://schemas.openxmlformats.org/officeDocument/2006/relationships/image" Target="media/image13.png"/><Relationship Id="rId39" Type="http://schemas.openxmlformats.org/officeDocument/2006/relationships/image" Target="media/image20.png"/><Relationship Id="rId21" Type="http://schemas.openxmlformats.org/officeDocument/2006/relationships/image" Target="media/image10.png"/><Relationship Id="rId34" Type="http://schemas.openxmlformats.org/officeDocument/2006/relationships/image" Target="media/image17.png"/><Relationship Id="rId42" Type="http://schemas.openxmlformats.org/officeDocument/2006/relationships/image" Target="media/image22.png"/><Relationship Id="rId47" Type="http://schemas.openxmlformats.org/officeDocument/2006/relationships/image" Target="media/image25.png"/><Relationship Id="rId50" Type="http://schemas.openxmlformats.org/officeDocument/2006/relationships/image" Target="media/image27.png"/><Relationship Id="rId55" Type="http://schemas.openxmlformats.org/officeDocument/2006/relationships/image" Target="media/image30.pn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customXml" Target="ink/ink8.xml"/><Relationship Id="rId41" Type="http://schemas.openxmlformats.org/officeDocument/2006/relationships/image" Target="media/image21.png"/><Relationship Id="rId54" Type="http://schemas.openxmlformats.org/officeDocument/2006/relationships/image" Target="media/image2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24" Type="http://schemas.openxmlformats.org/officeDocument/2006/relationships/image" Target="media/image12.png"/><Relationship Id="rId32" Type="http://schemas.openxmlformats.org/officeDocument/2006/relationships/image" Target="media/image16.png"/><Relationship Id="rId37" Type="http://schemas.openxmlformats.org/officeDocument/2006/relationships/image" Target="media/image19.png"/><Relationship Id="rId40" Type="http://schemas.openxmlformats.org/officeDocument/2006/relationships/customXml" Target="ink/ink13.xml"/><Relationship Id="rId45" Type="http://schemas.openxmlformats.org/officeDocument/2006/relationships/image" Target="media/image24.png"/><Relationship Id="rId53" Type="http://schemas.openxmlformats.org/officeDocument/2006/relationships/customXml" Target="ink/ink18.xml"/><Relationship Id="rId58" Type="http://schemas.openxmlformats.org/officeDocument/2006/relationships/image" Target="media/image32.png"/><Relationship Id="rId5" Type="http://schemas.openxmlformats.org/officeDocument/2006/relationships/styles" Target="styles.xml"/><Relationship Id="rId15" Type="http://schemas.openxmlformats.org/officeDocument/2006/relationships/customXml" Target="ink/ink2.xml"/><Relationship Id="rId23" Type="http://schemas.openxmlformats.org/officeDocument/2006/relationships/image" Target="media/image11.png"/><Relationship Id="rId28" Type="http://schemas.openxmlformats.org/officeDocument/2006/relationships/image" Target="media/image14.png"/><Relationship Id="rId36" Type="http://schemas.openxmlformats.org/officeDocument/2006/relationships/customXml" Target="ink/ink11.xml"/><Relationship Id="rId49" Type="http://schemas.openxmlformats.org/officeDocument/2006/relationships/image" Target="media/image26.png"/><Relationship Id="rId57" Type="http://schemas.openxmlformats.org/officeDocument/2006/relationships/customXml" Target="ink/ink19.xml"/><Relationship Id="rId61" Type="http://schemas.openxmlformats.org/officeDocument/2006/relationships/theme" Target="theme/theme1.xml"/><Relationship Id="rId10" Type="http://schemas.openxmlformats.org/officeDocument/2006/relationships/customXml" Target="ink/ink1.xml"/><Relationship Id="rId19" Type="http://schemas.openxmlformats.org/officeDocument/2006/relationships/customXml" Target="ink/ink4.xml"/><Relationship Id="rId31" Type="http://schemas.openxmlformats.org/officeDocument/2006/relationships/customXml" Target="ink/ink9.xml"/><Relationship Id="rId44" Type="http://schemas.openxmlformats.org/officeDocument/2006/relationships/customXml" Target="ink/ink14.xml"/><Relationship Id="rId52" Type="http://schemas.openxmlformats.org/officeDocument/2006/relationships/image" Target="media/image28.png"/><Relationship Id="rId6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customXml" Target="ink/ink5.xml"/><Relationship Id="rId27" Type="http://schemas.openxmlformats.org/officeDocument/2006/relationships/customXml" Target="ink/ink7.xml"/><Relationship Id="rId30" Type="http://schemas.openxmlformats.org/officeDocument/2006/relationships/image" Target="media/image15.png"/><Relationship Id="rId35" Type="http://schemas.openxmlformats.org/officeDocument/2006/relationships/image" Target="media/image18.png"/><Relationship Id="rId43" Type="http://schemas.openxmlformats.org/officeDocument/2006/relationships/image" Target="media/image23.png"/><Relationship Id="rId48" Type="http://schemas.openxmlformats.org/officeDocument/2006/relationships/customXml" Target="ink/ink16.xml"/><Relationship Id="rId56" Type="http://schemas.openxmlformats.org/officeDocument/2006/relationships/image" Target="media/image31.png"/><Relationship Id="rId8" Type="http://schemas.openxmlformats.org/officeDocument/2006/relationships/image" Target="media/image1.png"/><Relationship Id="rId51" Type="http://schemas.openxmlformats.org/officeDocument/2006/relationships/customXml" Target="ink/ink17.xml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customXml" Target="ink/ink3.xml"/><Relationship Id="rId25" Type="http://schemas.openxmlformats.org/officeDocument/2006/relationships/customXml" Target="ink/ink6.xml"/><Relationship Id="rId33" Type="http://schemas.openxmlformats.org/officeDocument/2006/relationships/customXml" Target="ink/ink10.xml"/><Relationship Id="rId38" Type="http://schemas.openxmlformats.org/officeDocument/2006/relationships/customXml" Target="ink/ink12.xml"/><Relationship Id="rId46" Type="http://schemas.openxmlformats.org/officeDocument/2006/relationships/customXml" Target="ink/ink15.xml"/><Relationship Id="rId59" Type="http://schemas.openxmlformats.org/officeDocument/2006/relationships/image" Target="media/image3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4T15:28:40.657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45 753 11729,'-1'0'190,"-1"-1"-1,1 1 1,0-1-1,-1 1 1,1-1-1,0 0 1,0 1-1,-1-1 1,1 0-1,0 0 1,0 0-1,0 0 1,0 0-1,0 0 1,-1-2-1,1 2 239,1 0 0,-1 0 0,0 0-1,0 0 1,0 0 0,0 1 0,0-1 0,0 0-1,0 0 1,-6-2 5409,20-4-3805,41 0 1135,116-47-1744,22-4-1379,-164 53 36,-4 1 630,-62 27-26562,28-12 23372,-2 1 488</inkml:trace>
  <inkml:trace contextRef="#ctx0" brushRef="#br0" timeOffset="507.71">97 691 3468,'0'0'1337,"-11"-19"3564,9 16-4027,1 0-1,0-1 1,0 1-1,1 0 1,-1-1-1,1 1 1,-1-1-1,1-5 4846,-7 30-4348,-14 28-2,8-21-616,1-1-1,-13 54 1,25-80-709,0 0 1,0-1-1,0 1 0,0 0 0,0 0 1,1 0-1,-1-1 0,0 1 0,1 0 1,-1 0-1,0-1 0,1 1 0,-1 0 1,1 0-1,-1-1 0,1 1 0,-1-1 1,1 1-1,-1 0 0,1-1 0,0 1 1,-1-1-1,1 1 0,0-1 0,0 0 1,-1 1-1,1-1 0,0 0 0,0 0 1,0 1-1,-1-1 0,1 0 1,0 0-1,0 0 0,0 0 0,-1 0 1,1 0-1,0 0 0,1 0 0,47 0-319,-32-1 115,-11 0-223,1 0 0,-1 0 0,0 0 0,1-1 0,6-2 0,12-4-2218,5-2-2277,0-1-3847,-20 10 4426</inkml:trace>
  <inkml:trace contextRef="#ctx0" brushRef="#br0" timeOffset="1142.97">749 578 8005,'7'-24'13898,"-10"32"-13636,0-1-1,0 1 1,1 0 0,0 0 0,1-1 0,0 1 0,0 0 0,0 0 0,2 11 0,0-17-190,-1-1 0,1 0 1,0 0-1,0 0 1,0 0-1,0 1 1,0-1-1,1-1 1,-1 1-1,0 0 1,0 0-1,1 0 0,-1-1 1,0 1-1,1 0 1,-1-1-1,1 1 1,-1-1-1,1 0 1,-1 0-1,4 1 1,35 5 1392,-36-6-1321,1 0-1,0 0 1,-1 0-1,1-1 1,0 1 0,-1-1-1,1 0 1,0-1-1,-1 1 1,0-1-1,5-2 1,-1-1-11,-1-1 0,1 0 1,-1 0-1,8-10 0,-9 10-50,6-5 12,-2-1 1,1 0 0,-2-1 0,0 0-1,0 0 1,-1-1 0,-1 0 0,0 0-1,-1-1 1,0 0 0,-1 0 0,-1 0-1,-1 0 1,0-1 0,-1 0-1,0-27 1,-3 43-107,0-1-1,0 0 0,-1 1 1,1-1-1,-1 1 0,1 0 1,0-1-1,-1 1 0,1 0 1,-1 0-1,1 0 0,0 0 1,-1 0-1,1 0 0,-1 1 1,1-1-1,0 0 1,-3 1-1,-1 5 5,0 1-1,1-1 1,0 1 0,0 0-1,0 0 1,1 0 0,0 0-1,0 0 1,1 1 0,-3 14-1,2 3 38,1 1-1,1 26 0,1-49-27,1 1-5,-1 0 1,0 0-1,1 0 0,0 0 0,0 0 0,0-1 1,0 1-1,1 0 0,0-1 0,-1 1 1,1-1-1,0 0 0,1 1 0,-1-1 0,1 0 1,-1 0-1,1-1 0,0 1 0,0 0 0,0-1 1,0 0-1,7 4 0,-3-2 27,1 0-1,0-1 1,0 0 0,0-1 0,0 1 0,1-1-1,-1-1 1,1 0 0,13 1 0,-19-3-17,-1 0 1,1 0 0,0 0-1,-1 0 1,1 0 0,-1 0-1,0-1 1,1 1 0,-1-1 0,0 0-1,0 0 1,0 1 0,3-5-1,28-33 102,-29 34-107,5-9 179,0 0 1,-1 0-1,0-1 1,7-21-1,-15 137-181,0-100 4,1 1 0,-1 0-1,0 0 1,1-1 0,-1 1 0,1 0-1,0-1 1,-1 1 0,1 0 0,0-1-1,0 1 1,0-1 0,0 0 0,0 1-1,0-1 1,1 0 0,-1 1 0,0-1-1,1 0 1,-1 0 0,1 0 0,-1 0 0,1 0-1,-1-1 1,1 1 0,0 0 0,-1-1-1,1 1 1,3 0 0,5 1-736,0-1 0,0 0 1,19 0-1,-27-1 301,0-1 0,0 1 0,0-1 0,0 0 0,0 0 0,0 0 0,-1 0 0,1 0 0,0 0 0,-1 0 0,1-1 0,-1 1 0,1-1 0,-1 1 1,0-1-1,1 1 0,-1-1 0,0 0 0,0 0 0,0 1 0,0-1 0,-1 0 0,2-3 0,1-2-1473,-1 1 0,0-1 0,-1 1 0,1-1 0,-1 1 0,0-9 1,-1-1-1020</inkml:trace>
  <inkml:trace contextRef="#ctx0" brushRef="#br0" timeOffset="1528.76">1318 374 8645,'-30'-4'2801,"24"3"-1462,0 1 0,-1-1 0,1 0 0,0-1 0,1 0 0,-11-4 885,59 6-18427,-37 0 13494</inkml:trace>
  <inkml:trace contextRef="#ctx0" brushRef="#br0" timeOffset="2485.36">1503 388 10605,'0'-1'-50,"0"1"222,0-1 1,1 1-1,-1-1 0,0 0 0,0 1 0,0-1 0,0 1 0,0-1 0,0 0 0,0 1 0,0-1 0,0 1 1,0-1-1,0 0 0,0 1 0,-1-1 0,1 1 0,0-1 0,0 1 0,-1-1 0,1 1 0,0-1 1,-1 1-1,1-1 0,0 1 0,-1-1 0,1 1 0,-1-1 0,1 1 0,0 0 0,-1-1 0,1 1 0,-1 0 1,1-1-1,-1 1 0,0 0 0,0-1 0,1 1 83,-1 0 0,1 0 0,-1 0 1,0 0-1,1 0 0,-1 1 0,1-1 0,-1 0 0,1 0 0,-1 0 1,1 0-1,-1 0 0,1 1 0,-1-1 0,1 0 0,-1 1 1,1-1-1,0 0 0,-1 1 0,1-1 0,-1 0 0,1 1 0,0-1 1,-1 1-1,1-1 0,0 0 0,-1 2 0,-12 22 1973,-6 30-896,18-45-1165,0-1 0,0 1 0,0 0 0,1 0 0,2 13-1,-1 5 94,-1-26-250,0 0 1,1 1-1,-1-1 0,1 0 1,-1 0-1,1 0 1,-1 0-1,1 0 0,0 1 1,0-1-1,-1 0 0,1 0 1,0-1-1,0 1 0,0 0 1,0 0-1,0 0 0,0-1 1,0 1-1,1 0 1,-1-1-1,0 1 0,0-1 1,0 1-1,1-1 0,-1 0 1,0 0-1,0 1 0,1-1 1,1 0-1,45 3 250,-43-3-222,-3-1-24,1 0 1,-1 1-1,0-1 1,1 0-1,-1 0 0,0-1 1,0 1-1,0 0 1,0-1-1,0 1 1,0-1-1,0 0 1,-1 0-1,1 0 1,-1 0-1,1 0 0,-1 0 1,1 0-1,-1 0 1,1-3-1,21-49-75,-12 24 467,-1-2 0,-1 0 0,-2 0 0,-1 0 0,3-63 1,-9 94-396,0 0 0,0 0 1,0 0-1,0 1 0,0-1 1,-1 0-1,1 0 1,0 0-1,0 0 0,-1 1 1,1-1-1,-1 0 0,1 0 1,-1 1-1,1-1 1,-1 0-1,1 1 0,-1-1 1,1 0-1,-1 1 0,0-1 1,0 1-1,1-1 1,-1 1-1,0-1 0,0 1 1,1 0-1,-1-1 0,0 1 1,0 0-1,0-1 0,0 1 1,1 0-1,-1 0 1,-1 0-1,0 0-11,1 0 0,0 0 0,0 0 0,-1 0 0,1 1 0,0-1 0,0 0 0,-1 1 0,1-1 0,0 1 0,0-1 0,0 1 0,0-1 0,0 1 0,0 0 0,0 0 0,0-1 0,0 1 0,0 0 0,0 0 0,0 0 0,0 0 0,1 0 0,-1 0 0,0 2 0,-11 28 0,10-25 0,-4 17 0,0 1 0,2 0 0,1 0 0,1 1 0,2 37 0,0-58 0,1 1 0,0-1 0,0 1 0,1-1 0,-1 0 0,1 0 0,0 0 0,0 0 0,0 0 0,1 0 0,-1 0 0,1-1 0,0 1 0,0-1 0,1 0 0,-1 0 0,0 0 0,1 0 0,0-1 0,0 1 0,-1-1 0,1 0 0,1 0 0,-1-1 0,0 1 0,0-1 0,1 0 0,-1 0 0,9 1 0,-10-3 0,1 0 0,-1 0 0,0 0 0,0-1 0,0 1 0,0-1 0,0 0 0,0 1 0,0-1 0,-1-1 0,1 1 0,0 0 0,-1-1 0,0 1 0,0-1 0,0 0 0,0 1 0,0-1 0,0 0 0,-1 0 0,2-4 0,6-12 0,0-1 0,6-22 0,-12 32 0,0 1 0,-1-1 0,0 0 0,-1 0 0,1-16 0,-3 25 0,0 1 0,0 0 0,0 0 0,0 0 0,1 0 0,-1 0 0,0 0 0,0 1 0,1-1 0,-1 0 0,0 0 0,1 1 0,-1-1 0,0 0 0,0 1 0,1-1 0,-1 1 0,1-1 0,-1 1 0,1-1 0,-1 1 0,1 0 0,-1-1 0,1 1 0,-1 0 0,1-1 0,-1 1 0,1 0 0,0-1 0,0 1 0,-1 0 0,1 0 0,0-1 0,0 1 0,0 0 0,0 0 0,0-1 0,0 1 0,0 0 0,0 1 0,0 1 0,-4 19 0,1 0 0,1 0 0,1 32 0,1-52 0,1 0 0,-1 1 0,1-1 0,-1 1 0,1-1 0,0 1 0,0-1 0,0 1 0,0-1 0,0 0 0,1 0 0,-1 1 0,1-1 0,-1 0 0,1 0 0,0 0 0,0-1 0,0 1 0,0 0 0,0-1 0,0 1 0,0-1 0,0 0 0,1 0 0,-1 1 0,0-2 0,1 1 0,-1 0 0,1 0 0,4 0 0,-1 0 0,-1 0 0,1 0 0,0 0 0,-1-1 0,1 0 0,0 0 0,-1-1 0,1 1 0,-1-1 0,1 0 0,-1-1 0,1 1 0,5-4 0,-11 5 0,20-10 0,0-2 0,0 0 0,27-23 0,-42 31 0,-1-1 0,1 1 0,-1-1 0,0 0 0,0 0 0,-1 0 0,0-1 0,1 1 0,-2-1 0,1 0 0,-1 1 0,0-1 0,0-1 0,0 1 0,-1 0 0,0 0 0,0-12 0,-1 17 0,0 0 0,0 1 0,-1-1 0,1 0 0,0 0 0,-1 0 0,1 1 0,0-1 0,-1 0 0,1 0 0,-1 1 0,1-1 0,-1 1 0,1-1 0,-1 0 0,0 1 0,1-1 0,-1 1 0,0-1 0,1 1 0,-1-1 0,0 1 0,0 0 0,1-1 0,-1 1 0,0 0 0,0 0 0,0 0 0,0-1 0,1 1 0,-2 0 0,-41-2 0,42 2 0,0 1 0,1 0 0,-1 0 0,1-1 0,-1 1 0,0 0 0,1 0 0,0 0 0,-1 0 0,1 0 0,-1 0 0,1 0 0,0-1 0,0 1 0,0 0 0,0 0 0,-1 0 0,1 0 0,1 0 0,-1 0 0,0 2 0,0 34 0,1-27 0,-1-6 0,0 1 0,1-1 0,0 0 0,0 1 0,0-1 0,0 0 0,1 1 0,-1-1 0,1 0 0,0 0 0,1 0 0,-1 0 0,1-1 0,-1 1 0,1-1 0,0 1 0,0-1 0,1 0 0,-1 0 0,1-1 0,0 1 0,-1-1 0,1 1 0,0-1 0,7 2 0,1 1 0,1-1 0,0 0 0,0 0 0,0-2 0,0 1 0,0-2 0,20 1 0,-30-3 0,1 0 0,-1 1 0,0-1 0,0 0 0,0 0 0,0-1 0,-1 1 0,1-1 0,0 1 0,-1-1 0,1 0 0,-1 0 0,1 0 0,-1 0 0,0-1 0,0 1 0,0-1 0,0 1 0,2-5 0,1-1 0,0 0 0,0 0 0,-1-1 0,0 0 0,3-11 0,-6 11 0,1 0 0,-1 0 0,-1 0 0,0-13 0,-1 5 0,1 16 0,0 0 0,0 0 0,0 0 0,-1 0 0,1 0 0,-1 0 0,1 0 0,0 0 0,-1 0 0,1 0 0,-1 0 0,0 0 0,1 0 0,-1 1 0,0-1 0,0 0 0,1 0 0,-1 1 0,0-1 0,0 1 0,-1-2 0,-30-9 0,29 11 0,0-1 0,0 0 0,-1 1 0,1 0 0,0 0 0,0 0 0,-1 0 0,1 0 0,0 1 0,0-1 0,0 1 0,0 0 0,-1 0 0,1 0 0,0 0 0,-5 4 0,6-3 0,1 0 0,-1 0 0,0 1 0,1-1 0,-1 1 0,1-1 0,0 1 0,0 0 0,0 0 0,0-1 0,0 1 0,1 0 0,-1 0 0,1 0 0,-1 0 0,1 0 0,0 0 0,1 0 0,-1 0 0,0 0 0,1-1 0,0 1 0,-1 0 0,1 0 0,0 0 0,1-1 0,-1 1 0,0 0 0,1-1 0,-1 1 0,1-1 0,0 0 0,0 1 0,0-1 0,0 0 0,0 0 0,0 0 0,1-1 0,-1 1 0,1-1 0,-1 1 0,1-1 0,0 0 0,-1 0 0,1 0 0,0 0 0,0 0 0,0 0 0,-1-1 0,1 0 0,4 1 0,2-1 0,-2 0 0,-1 0 0,1 0 0,0-1 0,-1 1 0,10-4 0,-12 3 0,-1-1 0,0 0 0,1 0 0,-1 0 0,0 0 0,0 0 0,0-1 0,-1 1 0,1-1 0,0 0 0,2-4 0,0 0 0,-1 1 0,0 0 0,-1-1 0,1 0 0,-1 0 0,0 0 0,-1 0 0,0-1 0,0 1 0,1-12 0,-1-6 0,-2-46 0,-1 31 0,1 29 0,-2 1 0,1 0 0,-1-1 0,-1 1 0,0 0 0,0 0 0,-1 0 0,0 0 0,-1 1 0,0 0 0,-1 0 0,1 0 0,-2 0 0,-11-12 0,17 20 0,0 0 0,0 0 0,0 0 0,-1 0 0,1 1 0,0-1 0,0 0 0,0 1 0,-1-1 0,1 1 0,0-1 0,-1 1 0,1-1 0,0 1 0,-1 0 0,1 0 0,0 0 0,-1 0 0,-2 0 0,3 0 0,0 1 0,1-1 0,-1 1 0,0-1 0,0 1 0,0 0 0,0 0 0,1-1 0,-1 1 0,0 0 0,1 0 0,-1 0 0,1-1 0,-1 1 0,1 0 0,-1 0 0,1 0 0,0 0 0,-1 0 0,1 2 0,-2 6 0,1 1 0,0 0 0,0 0 0,2 14 0,-1-13 0,0 1 0,-1-1 0,1 0 0,0 0 0,1 0 0,1 0 0,-1 0 0,1 0 0,1-1 0,5 14 0,0-5-469,8 15 1007,36 62 1,-44-84-1028,1-1 0,0-1 0,12 13 0,-13-17-834,0 1 0,0-1 0,0 0 0,1-1 0,11 6 1,7-6-7917,-16-5 3737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4T15:28:26.840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262 34 10069,'10'-13'1203,"11"-7"14572,-35 35-14664,-192 212-552,194-211-800,-4 4-553,11-19 161,3-9-174,2-128 1564,0 136-708,-1 37 1,-13 3 115,9-30-133,1 1 1,1 0-1,0 0 1,0 0-1,1 0 0,-1 16 1,4-27-29,-1 1 0,0 0 0,1 0 1,-1 0-1,1-1 0,-1 1 0,1 0 0,0-1 1,-1 1-1,1 0 0,0-1 0,-1 1 0,1-1 1,0 1-1,0-1 0,-1 1 0,1-1 0,0 0 0,0 1 1,0-1-1,0 0 0,0 0 0,0 0 0,-1 0 1,1 1-1,0-1 0,0 0 0,1-1 0,33 3 130,-30-2-100,16-3 32,0 0-1,-1-1 1,1-1 0,-1-1-1,0-1 1,33-16 0,-27 12-110,-23 9-1034,21-10 230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4T15:27:41.821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126 122 7673,'-14'2'8396,"-2"5"-3338,-19 16-1825,28-17-3108,0 0 0,0 0 0,1 1-1,0 0 1,0 0 0,-9 14 0,14-20-107,1 0 0,-1 0 0,0 0 0,1 0 0,-1 0 0,1 0 0,-1 0 0,1 0 0,0 0 0,-1 0 0,1 0 0,0 0 0,0 0 0,0 1 0,0-1 0,0 0 0,0 0 0,0 0 0,0 0 0,0 0 1,0 0-1,1 0 0,-1 0 0,0 0 0,1 1 0,-1-1 0,1 0 0,-1-1 0,1 1 0,0 0 0,-1 0 0,1 0 0,0 0 0,0 0 0,-1-1 0,1 1 0,0 0 0,0-1 0,0 1 0,0 0 0,0-1 0,0 1 0,0-1 0,0 0 0,0 1 1,0-1-1,0 0 0,2 1 0,7 0-14,0 1 1,0-2 0,0 1 0,16-2 0,-10 0 71,-4-1-71,1-1 0,0 0-1,-1 0 1,0-2 0,0 1 0,0-2-1,16-9 1,3 0 42,-18 10-8,7-4 135,-16 6 324,-7 2 489,0 2-999,1 0 0,0 0 0,0 0 0,-1 0 0,1 0 0,0 0 0,0 1 0,0-1 0,0 1 0,0-1 1,0 1-1,-2 2 0,-21 24-4,22-24 22,0 0-1,0 0 1,0 0 0,0 1-1,1-1 1,-1 1 0,1-1-1,1 1 1,-1 0 0,1 0-1,-1 0 1,1 0 0,0 9-1,1-12 2,0 0-1,0 0 0,1-1 0,-1 1 0,0 0 1,1 0-1,0-1 0,-1 1 0,1 0 0,0-1 0,0 1 1,0-1-1,0 1 0,0-1 0,0 1 0,2 1 0,0-1 5,-1 0 0,0-1 0,1 0 0,-1 1 0,1-1 0,0 0 0,-1 0-1,1 0 1,0-1 0,0 1 0,0-1 0,-1 1 0,6-1 0,2 0 12,0-1 0,0 0 1,-1 0-1,1-1 0,0 0 1,-1-1-1,1 0 0,-1 0 1,0-1-1,0-1 0,0 1 1,-1-1-1,1-1 0,-1 0 1,0 0-1,-1 0 0,0-1 1,0 0-1,0 0 0,9-15 1,-14 20-24,-1 0 1,0 0-1,1 0 1,-1 0 0,0 0-1,0-1 1,-1 1-1,1 0 1,0-1 0,-1 1-1,1-1 1,-1 1-1,0 0 1,0-1 0,0 1-1,0-1 1,0 1-1,0-1 1,-2-3 0,1 4-7,0 0 1,0 1 0,0-1 0,-1 0 0,1 0 0,-1 1 0,1-1 0,-1 1-1,0-1 1,1 1 0,-1 0 0,0 0 0,0 0 0,0 0 0,0 0 0,0 0-1,-3-1 1,-8-1-122,-1 0 0,1 1 0,-1 0 0,0 1 0,-16 1 0,29 0 92,0 0 0,0 0 0,0 1 1,0-1-1,0 0 0,0 1 0,0-1 0,0 1 1,0-1-1,0 1 0,0-1 0,0 1 0,1 0 0,-1-1 1,0 1-1,0 0 0,1 0 0,-1-1 0,-1 3 1,3 5-590,12-4 412,38-5 153,86-13-1,-132 13 60,1 1 1,-1-1-1,1 1 1,0 0-1,-1 0 1,7 1-1,-10-1 3,-1 0 0,0 1 0,0-1 0,0 1 0,0-1-1,0 1 1,0-1 0,0 1 0,0-1 0,0 1 0,0 0 0,0 0 0,0 0 0,0-1 0,0 1 0,-1 0 0,1 0 0,0 0-1,-1 0 1,1 0 0,-1 0 0,1 0 0,-1 1 0,1-1 0,-1 0 0,0 0 0,1 0 0,-1 0 0,0 1 0,0-1 0,0 0-1,0 2 1,-1 4 16,1-1 0,-1 1-1,0-1 1,-1 0-1,0 0 1,0 0-1,0 0 1,0 0 0,-1 0-1,0 0 1,0-1-1,-1 1 1,-6 7-1,23-41 352,-3 15-332,-1 2-24,-1 1-1,2 0 1,16-15-1,-22 22-13,1 0-1,-1 1 0,1-1 1,-1 1-1,1 0 1,0 0-1,0 0 0,0 1 1,0 0-1,0 0 1,0 0-1,0 1 0,7-1 1,-9 1-2,0 0 0,0 0 1,-1 1-1,1-1 0,0 0 0,0 1 1,0 0-1,-1-1 0,1 1 0,0 0 1,-1 1-1,1-1 0,-1 0 1,1 1-1,-1-1 0,0 1 0,1 0 1,-1 0-1,0 0 0,0 0 0,0 0 1,-1 0-1,3 3 0,0 3 7,0 1-1,-1-1 0,0 1 1,-1 0-1,4 16 1,-1-1 54,-5-22-46,0-1 0,1 1-1,-1 0 1,0-1 0,1 1-1,-1-1 1,1 1-1,-1-1 1,1 1 0,0-1-1,0 0 1,-1 1-1,1-1 1,0 0 0,0 0-1,0 0 1,1 1-1,-1-1 1,0 0 0,0 0-1,1 0 1,-1-1-1,0 1 1,1 0 0,-1-1-1,1 1 1,-1 0-1,1-1 1,-1 0 0,1 1-1,-1-1 1,1 0 0,2 0-1,-1 0 28,0-1 1,1 0-1,-1 0 1,0 0-1,0-1 0,0 1 1,0-1-1,0 0 0,0 0 1,0 0-1,-1 0 0,1 0 1,-1 0-1,3-4 1,14-18 94,-1-2 1,-1 0 0,-2 0 0,-1-1-1,0-1 1,-3-1 0,10-31 0,-20 54-65,-4 6-31,-10 14-18,-14 23 5,-15 30 254,-51 114 1,81-153-284,2 1 1,0 0 0,2 1-1,1 0 1,2 0-1,1 0 1,-1 37 0,5-63-18,1-1 1,-1 1 0,1 0 0,-1 0-1,1-1 1,0 1 0,1 0-1,-1-1 1,1 1 0,2 3 0,-4-5 16,1-1 0,0 0 1,-1-1-1,1 1 0,0 0 1,0 0-1,0 0 0,0 0 1,0-1-1,0 1 0,0 0 1,0-1-1,0 1 0,0-1 1,0 1-1,0-1 0,1 1 1,-1-1-1,0 0 0,0 0 1,0 0-1,1 1 1,-1-1-1,0 0 0,0-1 1,0 1-1,1 0 0,-1 0 1,0 0-1,0-1 0,0 1 1,1-1-1,-1 1 0,0-1 1,0 1-1,0-1 0,2-1 1,1-1-38,0 0 0,0-1 1,0 0-1,-1 0 0,1 0 1,-1 0-1,0-1 0,4-7 1,19-42-288,-19 32 230,-1 0 0,-1 0 0,-1-1 0,-1 0 0,-1 0 0,0 0 0,-3-24 0,0 43 85,1 1-1,-1 0 1,0-1 0,0 1-1,0 0 1,0 0-1,-1-1 1,1 1 0,-1 0-1,-2-3 1,3 4-5,0 1 0,-1-1 0,1 0 0,0 1 0,0-1 0,-1 1 0,1 0 0,-1-1 0,1 1 0,-1 0 0,1 0 0,-1 0 0,0 0 0,0 0 0,1 0 0,-1 1 0,-4-2 1,5 2-107,9 6-818,6 0 729,-3-5 129,-1 0 1,0 0-1,1-1 1,16-1-1,3 0 83,-24 0 0,0 0 1,-1 0-1,1 0 1,0-1-1,-1 0 0,0 0 1,1 0-1,-1-1 1,0 0-1,7-5 0,3-2 28,-2 0 0,17-16 0,-22 18 349,0 0 1,0 0-1,-1-1 0,0 0 1,0 0-1,8-17 0,-15 25-373,0 1 0,0 0 0,0 0 0,1 0 0,-1-1-1,0 1 1,0 0 0,0 0 0,0 0 0,0-1 0,0 1-1,0 0 1,0 0 0,0 0 0,-1-1 0,1 1 0,0 0-1,0 0 1,0 0 0,0 0 0,0-1 0,0 1 0,0 0 0,0 0-1,0 0 1,-1 0 0,1-1 0,0 1 0,0 0 0,0 0-1,0 0 1,-1 0 0,1 0 0,0 0 0,0-1 0,0 1 0,0 0-1,-1 0 1,1 0 0,0 0 0,0 0 0,0 0 0,-1 0-1,1 0 1,0 0 0,0 0 0,0 0 0,-1 0 0,1 0-1,0 0 1,0 0 0,0 0 0,-1 0 0,1 0 0,0 1 0,0-1-1,0 0 1,0 0 0,-1 0 0,1 0 0,0 0 0,0 0-1,0 0 1,0 1 0,0-1 0,-1 0 0,1 0 0,0 0 0,0 1-1,-15 7-17,10-2 8,0 1 0,1-1 1,-1 1-1,1 0 1,0 0-1,1 0 1,0 1-1,0-1 0,1 1 1,0 0-1,0 0 1,0 0-1,1 0 0,1 0 1,-1 0-1,2 13 1,-1-18-1,1-1 0,-1 0 1,1 0-1,0 0 0,0 1 0,-1-1 1,1 0-1,1 0 0,-1 0 1,0-1-1,0 1 0,1 0 0,-1 0 1,1-1-1,0 1 0,-1-1 1,1 1-1,0-1 0,0 0 0,0 1 1,0-1-1,0 0 0,0 0 1,0-1-1,0 1 0,1 0 1,3 0-1,-3 0 11,1 0 0,0 0 0,0 0-1,0-1 1,0 1 0,0-1 0,0 0 0,0 0 0,0-1 0,0 1 0,0-1 0,0 0 0,0 0 0,-1 0-1,6-3 1,4-4-10,0-1 1,-1 0-1,-1 0 0,1-2 0,17-21 0,-24 26 170,-1 0 0,0 0 0,0-1 0,0 0 0,-1 0 0,0 0 0,0 0-1,-1 0 1,0 0 0,0-1 0,-1 1 0,0-1 0,0-11 0,-2 20-158,0-1 0,0 0 0,1 0 0,-1 0 0,0 0 0,0 1 0,0-1 0,0 0 0,1 1 0,-1-1 0,0 0 0,0 1 0,1-1 0,-1 1 0,0-1 0,1 1 0,-1 0 0,0 0 0,-3 4 39,1 0 0,0 1 0,0-1 1,1 1-1,-1-1 0,1 1 0,1 0 0,-1-1 1,-1 11-1,0 55 18,3-70-76,0 1-49,0 0-1,1 0 1,-1 0 0,1 0-1,0 0 1,0 0 0,0 0-1,0 0 1,0 0 0,0 0-1,0-1 1,1 1 0,-1 0 0,0-1-1,1 1 1,0-1 0,-1 0-1,1 1 1,0-1 0,0 0-1,-1 0 1,1 0 0,0 0-1,0 0 1,0-1 0,0 1-1,0-1 1,4 1 0,-1 0-438,-1 0 0,0 0 0,1 0 0,-1-1 0,1 0 1,-1 0-1,0 0 0,1 0 0,-1-1 0,1 0 0,-1 0 0,0 0 0,6-2 0,-3-1-1562,0-1-1,-1 0 0,1 0 0,-1 0 0,0-1 0,10-11 0,-4 0-1942</inkml:trace>
  <inkml:trace contextRef="#ctx0" brushRef="#br0" timeOffset="530.43">1337 15 13697,'-19'-4'412,"1"1"508,-1 1 380,2 0 341,2 1-357,4 0-468,1-1-416,3 2-332,2 0-160,1 0-516,1 0-656</inkml:trace>
  <inkml:trace contextRef="#ctx0" brushRef="#br0" timeOffset="531.43">1748 250 1148,'-4'-2'4,"4"0"-32,0-1 36,0 1-56,0 1-48,0 0 36,0 0-144,0-1-36</inkml:trace>
  <inkml:trace contextRef="#ctx0" brushRef="#br0" timeOffset="2042.59">1608 277 3408,'0'0'630,"0"-4"1579,0-19 11386,0 14-13442,0 8-90,-1 0 1,1 0 0,0 0-1,0 0 1,0 0 0,0 0-1,0 0 1,0 0 0,0 0 0,1 1-1,-1-1 1,0 0 0,0 0-1,1 0 1,-1 0 0,0 0 0,1 1-1,-1-1 1,1 0 0,-1 0-1,1 1 1,0-1 0,-1 0 0,2 0-1,0 0 16,-2 0-27,1 0 0,0 0 0,0 1 1,-1-1-1,1 0 0,0 1 0,0-1 0,0 1 0,0-1 1,0 1-1,0-1 0,0 1 0,0 0 0,0-1 0,2 1 1,-2 1-41,0 0 1,0 0-1,0 0 1,-1-1-1,1 1 1,0 1 0,0-1-1,-1 0 1,1 0-1,0 0 1,-1 0-1,1 0 1,-1 1-1,0-1 1,1 0 0,-1 2-1,1 0 13,0 0 1,0 0-1,0 1 0,0-1 0,-1 0 1,1 0-1,-1 1 0,0-1 0,0 0 1,0 1-1,-1-1 0,1 0 0,-1 0 1,0 1-1,0-1 0,0 0 0,0 0 1,0 0-1,-1 0 0,1 0 0,-1 0 1,0-1-1,-4 6 0,3-4-126,-12 10 453,12-13-101,6-11-133,5 0-84,-1 1-1,1-1 1,1 1 0,15-12-1,-13 11-41,-5 2 83,2 1 0,-1 1-1,1-1 1,0 1 0,0 1 0,0 0 0,1 0-1,0 0 1,0 1 0,0 0 0,0 1-1,1 0 1,0 1 0,-1 0 0,15-1-1,-23 3-68,0 1-1,0-1 1,0 1-1,0 0 1,0 0-1,-1 0 1,1-1-1,0 1 1,0 0-1,-1 0 1,1 0-1,0 0 1,-1 0-1,1 0 1,-1 1-1,1-1 1,-1 0-1,0 0 1,1 0-1,-1 0 1,0 1-1,0-1 1,0 0-1,0 2 1,4 31 84,-4-26-88,1 0 0,-1 0 0,0 0 0,0 1 0,0-1 1,-1 0-1,-1 0 0,-3 14 0,-2 3 109,7-25-48,1-29-107,4 19 38,-1 0 0,2 0 0,-1 0 0,1 1 0,1 0 1,0 0-1,0 0 0,1 1 0,0 0 0,0 1 0,1 0 0,-1 0 0,20-10 0,-28 16 8,1 1-1,0 0 0,0-1 0,0 1 0,0 0 0,0-1 1,-1 1-1,1 0 0,0 0 0,0 0 0,0 0 0,0-1 1,0 1-1,0 1 0,0-1 0,0 0 0,0 0 1,-1 0-1,1 0 0,0 1 0,0-1 0,0 0 0,0 1 1,0-1-1,-1 1 0,1-1 0,0 1 0,0-1 1,-1 1-1,1-1 0,0 1 0,-1 0 0,1-1 0,-1 1 1,1 0-1,-1 0 0,1 0 0,-1-1 0,1 2 0,2 5 16,-1 0 0,0 0 0,-1-1 0,2 13 1,4 13 20,-5-28-39,0 0-1,-1-1 1,2 1-1,-1-1 1,0 0-1,1 0 1,-1 0-1,1 0 1,0 0-1,0 0 1,0-1-1,0 1 1,1-1-1,-1 0 1,1 0-1,-1 0 1,1-1-1,0 1 1,4 0-1,5 1 17,-1 0 0,1-1 0,0-1-1,22 0 1,-32-2-11,0 1 0,1-1 0,-1 0 1,0 0-1,0 0 0,1 0 0,-1 0 0,0 0 0,0-1 1,0 0-1,-1 0 0,1 0 0,0 0 0,-1 0 0,1 0 1,-1 0-1,1-1 0,1-3 0,-1 2-3,0 0 0,0 0 0,-1 0 0,0 0-1,0 0 1,0 0 0,0-1 0,-1 1 0,1-1 0,-1 1 0,0-1 0,0-7 0,-1 9-1,0 1 0,0 0-1,0 0 1,0-1 0,-1 1 0,1 0 0,-1 0 0,1-1 0,-1 1 0,0 0 0,0 0 0,0 0 0,0 0 0,0 0 0,0 0 0,-1 0-1,1 0 1,-1 1 0,1-1 0,-1 0 0,1 1 0,-1-1 0,0 1 0,0 0 0,0 0 0,0 0 0,0 0 0,0 0 0,0 0 0,0 0 0,-1 0-1,1 1 1,0-1 0,0 1 0,-1 0 0,1 0 0,-3 0 0,1-1-5,1 2 0,-1-1-1,0 0 1,0 1 0,1-1 0,-1 1 0,0 0 0,1 1-1,-1-1 1,1 0 0,-1 1 0,1 0 0,0 0-1,-1 0 1,1 0 0,0 1 0,1-1 0,-1 1 0,0-1-1,1 1 1,-1 0 0,-2 5 0,1-2-7,1 0 0,-1 0 0,2 1 0,-1-1 0,0 1 0,1 0 0,0 0 0,1 0 0,0 0 0,0 0 0,0 9 0,1-14 7,1-1 0,-1 0 0,0 0 0,1 1 1,-1-1-1,1 0 0,0 0 0,-1 0 0,1 0 0,0 0 1,0 0-1,0 0 0,0 0 0,0 0 0,0 0 1,0 0-1,0 0 0,0-1 0,0 1 0,0-1 0,0 1 1,0 0-1,1-1 0,-1 0 0,0 1 0,0-1 1,1 0-1,-1 0 0,0 1 0,3-1 0,-1 0 4,-1 0 0,1 1 0,0-1 0,0 0-1,0 0 1,-1-1 0,1 1 0,0-1 0,0 1-1,-1-1 1,1 0 0,-1 0 0,1 0 0,2-1-1,10-9 74,-2-1-1,1 0 1,-2-1-1,1 0 1,11-18-1,-25 37-72,1 0 1,0-1-1,0 1 0,0 0 0,1-1 1,0 1-1,0-1 0,0 1 1,1-1-1,0 1 0,0-1 0,0 0 1,4 7-1,-4-10 2,0 1 0,0-1 0,0 0 0,1 0 0,-1-1 0,0 1 0,1 0 0,-1-1 0,1 1 0,-1-1 0,1 0 0,0 0 0,0 0 0,-1 0 0,1-1 0,0 1 0,0-1 0,0 1 0,0-1 0,5 0 0,-4-1 2,0 0 0,-1-1 1,1 1-1,0-1 0,0 1 1,-1-1-1,1 0 0,-1-1 0,0 1 1,1-1-1,-1 1 0,0-1 0,3-3 1,5-8 7,0 0 0,-1-1 0,-1 0 0,0-1 0,10-24 0,-15 30 143,0 0-1,0-1 0,-1 1 1,0-1-1,-1 0 0,-1 1 1,1-17-1,-2 26-96,-1 1-30,-1 1-25,0-1 1,0 1 0,1 0 0,-1 0 0,0 0 0,0 0 0,1 0 0,-1 1 0,1-1 0,-1 1 0,1-1 0,-1 1 0,1-1 0,0 1 0,0-1 0,0 1 0,0 0 0,0 0 0,0 0-1,0 0 1,1-1 0,-1 1 0,0 3 0,0-2-2,-3 11 2,0 1 1,0 0 0,2 0-1,0 0 1,1 0 0,0 0-1,2 17 1,-1-10-54,1-19 50,-1 0 1,1 0-1,-1 0 0,1 0 0,0 0 1,0-1-1,0 1 0,0 0 1,1 0-1,-1-1 0,1 1 0,0-1 1,-1 1-1,1-1 0,0 0 0,1 0 1,-1 0-1,0 0 0,1 0 0,-1 0 1,1-1-1,-1 1 0,1-1 0,0 1 1,-1-1-1,1 0 0,0 0 1,0-1-1,0 1 0,0 0 0,0-1 1,0 0-1,0 0 0,0 0 0,0 0 1,0 0-1,0 0 0,0-1 0,0 0 1,0 1-1,0-1 0,-1 0 1,1 0-1,0-1 0,0 1 0,-1-1 1,4-2-1,1-2 29,6-5-49,0-1 1,17-22-1,-27 30 64,0-1 0,0 0 0,-1 1 0,1-1 0,-1 0 0,0 0 0,0 0 0,0 0 0,-1-1 0,0 1 0,0 0 0,0-11 0,-16 17-59,11 6 20,0 1-1,0-1 0,1 1 1,0 0-1,1 0 0,0 0 1,0 0-1,1 0 0,-1 0 1,2 0-1,-1 1 1,2 11-1,-1-18-32,0-1-1,1 0 1,-1 1 0,0-1 0,1 0 0,-1 1-1,1-1 1,0 0 0,-1 1 0,1-1 0,0 0-1,0 0 1,-1 0 0,1 0 0,0 1-1,0-1 1,0-1 0,1 1 0,-1 0 0,0 0-1,0 0 1,0-1 0,1 1 0,-1 0-1,0-1 1,1 1 0,-1-1 0,0 1 0,1-1-1,-1 0 1,0 0 0,1 0 0,-1 0-1,1 0 1,-1 0 0,3 0 0,1 0-318,0 0 1,-1-1 0,1 1-1,0-1 1,-1 0 0,1 0-1,-1-1 1,1 1 0,-1-1-1,6-3 1,-2-1-2179,1-1 1,-1 0-1,0-1 1,14-17 0,-12 12-1560</inkml:trace>
  <inkml:trace contextRef="#ctx0" brushRef="#br0" timeOffset="2438.83">2782 71 13313,'-1'-2'391,"-1"1"-1,1-1 1,-1 0-1,0 1 1,1-1-1,-1 1 1,0-1-1,0 1 1,0 0-1,0-1 1,0 1-1,-3-1 1,-8-6 4530,8 6-2901,2 0-516</inkml:trace>
  <inkml:trace contextRef="#ctx0" brushRef="#br0" timeOffset="3126.55">2371 190 12477,'15'-3'5295,"9"-2"-5333,43-3 0,-58 8 10,1-1-1,0 2 1,-1-1 0,1 1 0,-1 1 0,1 0 0,-1 0 0,0 1 0,0 0 0,17 9 0,-11-3-127,-1 1 1,0 1-1,-1 0 0,0 1 1,15 17-1,-17-16 180,2 0 0,-1-1-1,2-1 1,27 20 0,-37-29 33,-1 0 0,1-1 0,0 1 0,-1-1 0,1 1 0,0-1 0,0 0 0,-1-1 0,1 1 0,0-1 1,0 1-1,0-1 0,0 0 0,0-1 0,0 1 0,0-1 0,0 1 0,0-1 0,-1-1 0,1 1 0,0 0 0,0-1 0,-1 0 0,1 0 0,-1 0 0,0 0 0,0 0 1,0-1-1,0 1 0,0-1 0,0 0 0,0 0 0,-1 0 0,0 0 0,1 0 0,-1-1 0,-1 1 0,1-1 0,0 1 0,-1-1 0,0 0 0,1 0 0,-2 0 0,1 1 1,0-1-1,-1 0 0,0 0 0,0-6 0,0 6 107,0-1 0,0 0 0,-1 0 0,1 0 0,-1 0 0,-1 1-1,1-1 1,-1 0 0,1 1 0,-6-9 0,6 10-138,-1 1 1,0 0-1,0 0 0,0 0 0,0 0 0,0 0 0,0 0 1,-1 0-1,1 1 0,-1-1 0,1 1 0,-1 0 0,0 0 1,1 0-1,-1 0 0,0 0 0,0 0 0,1 1 0,-1 0 1,-5-1-1,4 1-35,0 0 1,-1 0 0,1 0-1,-1 0 1,1 1 0,-1-1-1,1 1 1,0 1-1,0-1 1,-1 0 0,1 1-1,0 0 1,0 0 0,1 0-1,-1 1 1,0-1 0,1 1-1,-1 0 1,1 0 0,0 0-1,0 0 1,0 1 0,0-1-1,1 1 1,0 0-1,-1-1 1,1 1 0,0 0-1,1 0 1,-3 8 0,4-11-17,-1 1 0,1-1 0,0 0 0,0 0 0,-1 1 0,1-1 0,0 0 0,0 0 1,1 1-1,-1-1 0,0 0 0,0 0 0,1 1 0,-1-1 0,0 0 0,1 0 0,-1 0 1,1 0-1,0 0 0,-1 0 0,1 1 0,0-1 0,0-1 0,-1 1 0,1 0 0,0 0 0,0 0 1,0 0-1,0-1 0,0 1 0,0 0 0,1-1 0,1 2 0,2-1 30,1 0-1,-1 0 1,1 0-1,0-1 1,0 0-1,6 0 1,-1 0 110,-6-2-93,1 0 0,-1 0 1,1-1-1,-1 0 0,0 0 1,0 0-1,0 0 0,0-1 1,0 0-1,4-4 0,4-3 158,-2 2-60,-7 6-87,-1 0 1,0 0-1,1 0 0,0 1 1,0-1-1,-1 1 1,2 0-1,-1 0 1,0 0-1,0 1 1,0 0-1,1 0 0,-1 0 1,7-1-1,-10 3-17,0 0 0,0 0 0,1 0-1,-1 0 1,-1 1 0,1-1 0,0 0-1,0 0 1,0 1 0,-1-1 0,1 0 0,0 1-1,-1-1 1,1 1 0,-1-1 0,1 3-1,6 26 201,-4 53 291,-4-58 367,2-52-777,4 13-12,1 1 0,0 1 0,0-1 0,2 1 0,-1 0 0,1 0 0,13-13 0,-20 24-42,0 1 0,0-1 0,0 1-1,0-1 1,0 0 0,0 1 0,0 0-1,0-1 1,1 1 0,-1 0 0,0-1-1,0 1 1,0 0 0,0 0 0,1 0-1,-1 0 1,0 0 0,0 0 0,0 0-1,0 0 1,1 1 0,-1-1 0,0 0-1,0 1 1,0-1 0,0 1 0,0-1-1,0 1 1,0 0 0,0-1 0,0 1-1,0 0 1,0 0 0,1 1 0,5 5 313,0 1 1,0 0-1,7 11 1,-2-3 463,-9-12-777,0-2 0,0 1 0,0 0 0,1 0 0,-1-1 0,1 0 1,-1 0-1,1 0 0,0 0 0,0-1 0,0 1 0,0-1 0,0 0 1,0 0-1,0 0 0,0-1 0,0 1 0,1-1 0,-1 0 0,0 0 1,0-1-1,0 1 0,0-1 0,1 0 0,-1 0 0,0 0 0,0-1 1,-1 0-1,1 1 0,0-1 0,0 0 0,-1-1 0,6-4 0,-5 4-654,-1 0 0,0-1 0,0 1 0,0-1-1,-1 0 1,1 0 0,-1 0 0,2-6 0,-2 5-1408,0-1 0,0 0 1,-1 0-1,0 0 0,1-12 1,-2 4-2764</inkml:trace>
  <inkml:trace contextRef="#ctx0" brushRef="#br0" timeOffset="5351.69">3972 256 10641,'0'-1'11,"1"-6"710,-1 0 1,-1 0-1,1 0 1,-1 0 0,0 0-1,0 0 1,-4-10-1,4 15-598,-1 0 1,1 0-1,0 0 0,-1 0 0,0 0 0,1 0 0,-1 1 0,0-1 0,0 1 0,0-1 1,0 1-1,0 0 0,-1 0 0,1 0 0,0 0 0,0 0 0,-1 0 0,1 0 0,-1 1 0,1-1 1,-1 1-1,1 0 0,0 0 0,-1 0 0,-2 0 0,3 0-99,0 0 1,1 0-1,-1 0 0,0 0 0,0 0 0,0 0 1,1 0-1,-1 0 0,0 1 0,0-1 0,1 1 1,-1-1-1,0 1 0,1 0 0,-1 0 0,1 0 1,-1 0-1,1 0 0,-1 0 0,1 0 1,0 0-1,-3 3 0,3 0-8,-1-1 0,1 0 0,0 1 0,0 0 0,0-1 0,0 1 0,1-1 0,0 1 0,0 0 0,0 5 0,2-4-12,-1-1 0,1 0 1,1 0-1,-1 0 0,1 0 1,-1-1-1,1 1 0,0-1 0,0 1 1,1-1-1,-1 0 0,5 3 0,9 11 50,-14-14-42,-1 0 0,1 0-1,-1 0 1,0 0 0,0 0 0,-1 1-1,1-1 1,-1 1 0,1-1 0,-1 1-1,0 0 1,0-1 0,-1 1 0,1 0-1,-1 0 1,0 0 0,0 5 0,-3-9 21,1 1 1,-1 0-1,1-1 1,-1 0-1,1 1 1,-1-1 0,1 0-1,-1 0 1,1-1-1,-6 0 1,-13-17 366,21 12-375,15 3-14,7 3 116,1 0 0,-1-2 1,1-1-1,33-8 0,-47 9-22,0-2 0,0 1 0,0-1 0,-1 0 0,0-1 0,0 0 0,0 0 0,0-1 0,-1 0 0,0 0 0,0-1 0,-1 0 0,10-13 0,-13 16-46,-1-1 0,0 0-1,0 0 1,0 0 0,0 0-1,-1 0 1,0 0 0,0 0-1,0 0 1,-1-1 0,0 1-1,0 0 1,-1-6 0,1-2 205,0 12-208,0-1 0,-1 0 0,1 1 0,0-1 1,-1 1-1,0-1 0,1 1 0,-1-1 0,0 1 0,0-1 0,1 1 0,-1-1 0,0 1 0,-1 0 0,1-1 0,0 1 0,-2-1 0,3 1-49,-1 1-1,1-1 0,-1 1 1,0 0-1,1-1 0,-1 1 1,1 0-1,-1 0 0,0-1 1,1 1-1,-1 0 0,0 0 1,1 0-1,-1 0 0,0 0 1,1 0-1,-1 0 0,0 0 1,1 0-1,-1 0 0,0 0 1,1 0-1,-1 0 0,0 1 1,1-1-1,-1 0 0,1 0 1,-1 1-1,0-1 0,1 0 1,-1 1-1,1-1 0,-1 1 1,1-1-1,-1 1 0,1-1 1,0 1-1,-1-1 0,1 1 1,-1-1-1,1 1 0,0-1 1,0 1-1,-1 1 0,-15 29 132,-1 1-133,1 1 0,1 1 0,2 0 0,-10 41-1,21-35-66,2-40 65,1 1-1,-1-1 0,0 0 0,1 1 0,-1-1 0,1 0 1,-1 0-1,1 1 0,-1-1 0,1 0 0,-1 0 0,1 0 1,-1 0-1,1 1 0,-1-1 0,1 0 0,0 0 0,-1 0 1,1 0-1,-1 0 0,1 0 0,-1 0 0,1-1 0,-1 1 1,1 0-1,-1 0 0,1 0 0,-1-1 0,2 1 0,16-7 89,32-49-110,-40 42 12,1 1-1,1 0 1,0 1-1,0 0 0,1 1 1,21-13-1,-33 23 9,-1 1-1,0 0 1,1 0-1,-1-1 1,1 1-1,-1 0 1,1 0-1,-1 0 1,0 0-1,1-1 1,-1 1-1,1 0 0,-1 0 1,1 0-1,-1 0 1,1 0-1,-1 0 1,1 0-1,-1 0 1,1 0-1,-1 1 1,1-1-1,-1 0 1,0 0-1,1 0 1,-1 0-1,1 1 1,-1-1-1,0 0 0,1 0 1,-1 1-1,1 0 1,6 17 34,-8 37 22,1-39-65,-1-13-194,1 1-1,0-1 0,1 1 0,-1 0 0,1-1 0,-1 1 0,1-1 0,0 1 0,0-1 1,1 1-1,-1-1 0,1 0 0,2 5 0,-1-6-231,-1 0 0,0 0 0,0 0 0,0-1 0,1 1 0,-1-1 0,1 0 0,-1 0 0,1 0 0,0 0 0,-1 0 0,1 0 0,0-1 0,-1 1 0,1-1-1,0 0 1,0 0 0,4 0 0,-2 0-399,-1-1-1,0 1 0,1-1 0,-1 0 1,0 0-1,0 0 0,8-4 0,27-20-2253,-31 18 3552,0-1-1,0 0 0,-1 0 0,0-1 1,0 0-1,7-12 0,-13 20-264,0 0 0,-1 0-1,1 0 1,0 0 0,-1 0-1,1 0 1,-1 0 0,1-1 0,-1 1-1,1 0 1,-1 0 0,0 0 0,0 0-1,1-1 1,-1 1 0,0 0-1,0 0 1,0 0 0,0-1 0,-1 1-1,1 0 1,0 0 0,0 0 0,-1 0-1,1-1 1,-1 1 0,1 0-1,-1 0 1,0-1 0,-1 1 51,0 0 1,0 0-1,0 0 1,-1 0-1,1 0 0,0 0 1,0 1-1,0-1 1,-1 1-1,1 0 0,0 0 1,-1 0-1,-3 0 1,5 0-148,-1 0 1,1 1-1,-1-1 1,1 1-1,-1-1 1,1 1 0,-1-1-1,1 1 1,0 0-1,-1 0 1,1 0-1,0-1 1,0 1-1,0 1 1,0-1 0,0 0-1,0 0 1,0 0-1,0 0 1,0 1-1,0-1 1,1 0 0,-1 1-1,0-1 1,1 1-1,-1-1 1,1 1-1,-1 2 1,-1 4 181,1 0 1,0 0-1,0 0 1,1 8-1,-1-15-244,1 1 0,1-1 0,-1 0 0,0 0 0,0 0 0,0 0 0,1 0 1,-1 0-1,0 0 0,1 0 0,-1 0 0,1 0 0,-1 0 0,1 0 0,0 0 0,-1 0 0,1 0 0,0 0 0,0 0 0,-1-1 0,1 1 0,0 0 0,0-1 0,0 1 1,0-1-1,2 2 0,0-1-11,0 0 1,0 0-1,1-1 1,-1 1 0,1-1-1,-1 0 1,0 0 0,1 0-1,3 0 1,1-1-42,0 0 1,0-1-1,-1 0 1,1 0 0,0-1-1,-1 0 1,12-6-1,-15 7 11,-1 0 1,0-1-1,1 1 0,-1-1 0,0 0 1,0 0-1,-1 0 0,1 0 0,-1-1 0,1 1 1,-1-1-1,0 1 0,0-1 0,-1 0 1,1 0-1,-1 0 0,0 0 0,0 0 0,0 0 1,0 0-1,-1 0 0,0 0 0,0 0 1,0-5-1,-1 7 3,0 0 1,1 0-1,-1 1 1,0-1 0,0 0-1,0 1 1,-1-1-1,1 1 1,0-1-1,-1 1 1,1-1-1,-1 1 1,1 0-1,-1 0 1,1 0-1,-1 0 1,0 0 0,0 0-1,1 0 1,-1 1-1,-3-2 1,-44-13-2,49 14-5,-6 0-7,1 0-1,-1 0 0,1 0 1,0 0-1,-1 1 0,-9 1 1,14-1-7,0 0 0,0 0 0,0 0 0,-1 1 1,1-1-1,0 0 0,0 1 0,0-1 0,0 1 0,0-1 1,0 1-1,0 0 0,0-1 0,0 1 0,1 0 1,-1 0-1,0-1 0,0 1 0,1 0 0,-1 0 0,0 0 1,1 0-1,-1 0 0,1 0 0,-1 0 0,1 0 0,-1 0 1,1 0-1,0 1 0,0-1 0,-1 0 0,1 0 1,0 0-1,0 2 0,1-2 8,-1 1-1,1-1 1,-1 0 0,1 0 0,0 0-1,-1 0 1,1 0 0,0 0 0,0-1-1,-1 1 1,1 0 0,0 0 0,0 0 0,0-1-1,0 1 1,0-1 0,0 1 0,0 0-1,0-1 1,1 0 0,-1 1 0,0-1-1,0 0 1,0 1 0,3-1 0,33 5-107,-35-4 121,12 0 20,0-1-1,0 0 0,0-1 1,0-1-1,0 0 1,0 0-1,0-2 0,0 1 1,23-12-1,-24 11 25,-8 2 0,0 0 0,0 0 0,0-1 0,0 1 0,9-7 0,-20 45 260,6-25-218,-1-7-58,1 0 0,0 0 0,0-1 0,1 1 0,-1 0 0,1 0 0,0 0-1,1 5 1,-1-8-18,0 0-1,0 0 1,0 1 0,0-1-1,0 0 1,0 0 0,1 0-1,-1 0 1,0 0-1,1-1 1,-1 1 0,0 0-1,1 0 1,-1-1-1,1 1 1,-1-1 0,1 0-1,-1 1 1,1-1 0,0 0-1,-1 0 1,1 0-1,-1 0 1,4 0 0,-1-1-6,1 0 0,-1 0 1,0-1-1,0 1 0,0-1 1,0 0-1,0 0 0,0-1 1,0 1-1,-1-1 0,1 1 1,-1-1-1,4-4 0,-1 1 64,-1 1 0,0 0 0,0-1 0,0 0 0,-1 0 0,0-1 0,5-9 0,-9 15-44,0-1-1,1 1 0,-1-1 1,0 1-1,0 0 0,1-1 1,-1 1-1,0-1 0,-1 1 1,1-1-1,0 1 0,-1-3 0,-1 3-35,1 11-45,-2 17 93,0 11-92,3-37 46,0 1 0,0-1-1,1 1 1,-1-1 0,1 1-1,-1-1 1,1 1 0,-1-1-1,1 0 1,0 1 0,0-1-1,-1 0 1,1 1 0,0-1-1,0 0 1,0 0 0,0 0-1,1 0 1,-1 0 0,0 0-1,2 1 1,-1-1 11,0 0-1,1 0 1,-1 0-1,0 0 1,1 0 0,-1 0-1,1-1 1,-1 1 0,1-1-1,-1 0 1,1 1-1,-1-1 1,1 0 0,0-1-1,-1 1 1,1 0-1,-1-1 1,1 1 0,-1-1-1,1 0 1,-1 0 0,0 0-1,1 0 1,3-3-1,3-3-6,-1 0-1,0 0 1,0-1 0,12-15-1,-13 14 3,0 0 0,1 1-1,14-12 1,-8 9 15,-13 10-22,-1 0 1,1 1-1,-1-1 1,1 1-1,-1-1 1,1 1-1,-1-1 1,1 1-1,0-1 1,-1 1-1,1 0 1,0-1-1,-1 1 1,1 0-1,0 0 1,0-1-1,-1 1 0,1 0 1,1 0-1,-2 1 1,1 1 0,0-1 0,-1 1-1,1-1 1,-1 1 0,0 0 0,0-1-1,1 1 1,-1-1 0,0 1 0,0-1-1,0 1 1,-1 2 0,1 112 64,0-115 0,0-40-110,1 35 46,0-1-1,0 1 0,0 0 0,1-1 0,-1 1 1,1 0-1,0 0 0,1 1 0,-1-1 1,1 0-1,-1 1 0,1-1 0,0 1 0,0 0 1,0 0-1,1 0 0,5-3 0,-1-1-7,0 1 0,1 1 0,0 0-1,0 0 1,0 0 0,17-4-1,-25 8 27,0 1-1,0-1 0,0 1 1,0 0-1,0-1 0,0 1 1,0 0-1,0 0 1,0 0-1,0 0 0,0 0 1,0 0-1,1 0 0,-1 0 1,0 0-1,0 0 0,0 1 1,0-1-1,0 0 0,0 1 1,-1-1-1,1 1 0,0-1 1,0 1-1,0 0 0,0-1 1,0 1-1,-1 0 1,1-1-1,0 1 0,-1 0 1,1 0-1,0 0 0,-1-1 1,1 1-1,-1 0 0,1 2 1,0 2 103,0 0 0,0 1 0,-1-1 0,1 1 0,-1-1 0,-1 7 0,0 5 58,1 49 1506,0-65-1637,0-1-1,1 1 0,-1 0 1,0 0-1,0 0 0,1-1 1,-1 1-1,0 0 1,1 0-1,-1-1 0,1 1 1,-1 0-1,1-1 0,-1 1 1,1-1-1,0 1 0,-1-1 1,1 1-1,0-1 0,-1 1 1,1-1-1,0 1 1,0-1-1,-1 0 0,1 0 1,0 1-1,0-1 0,0 0 1,-1 0-1,1 0 0,0 0 1,1 0-1,0 0-11,-1 1 1,1-1-1,0 0 0,-1 0 1,1-1-1,0 1 0,-1 0 1,1 0-1,-1-1 0,1 1 0,0-1 1,-1 0-1,1 1 0,-1-1 1,0 0-1,1 0 0,0-1 1,18-17 80,-11 11-707,0-1 0,-1 0 0,10-15-1,-5-5-4536,-8-8-4395,-5 20 4094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4T15:27:37.893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182 96 10001,'0'-79'12756,"0"78"-12538,0 0 1,0 0 0,-1 0 0,1 1-1,0-1 1,-1 0 0,1 1-1,0-1 1,-1 0 0,1 1 0,-1-1-1,1 0 1,-1 1 0,1-1-1,-1 1 1,1-1 0,-1 0-1,0 1 1,1 0 0,-1-1 0,0 1-1,1-1 1,-1 1 0,0 0-1,0 0 1,1-1 0,-1 1 0,0 0-1,-1 0 1,1 28 1391,2 32-601,0-17-801,-1 0-1,-2 0 1,-15 80-1,12-104-207,-7 26 0,2 1 0,1 1 0,-2 71 0,12-118 0,4 0 0,1 0 0,-5 0 0,-1 0 0,0 0 0,1-1 0,-1 1 0,1 0 0,-1-1 0,0 1 0,1 0 0,-1-1 0,0 1 0,1 0 0,-1-1 0,0 1 0,0-1 0,0 1 0,1-1 0,-1 1 0,0-1 0,0 1 0,0-1 0,0 1 0,0 0 0,0-1 0,0 1 0,0-1 0,0 1 0,0-1 0,0 0 0,0-18 0,0 17 0,-1-1 0,0 1 0,0-1 0,0 1 0,0 0 0,0-1 0,-1 1 0,1 0 0,0 0 0,-1 0 0,0 0 0,0 0 0,1 0 0,-1 1 0,0-1 0,0 0 0,-1 1 0,1 0 0,0-1 0,0 1 0,-1 0 0,-2-1 0,-3-1 0,0-1 0,-1 1 0,1 1 0,0-1 0,-12 0 0,3 2-162,27 1-189,26 10 240,-4 0 22,5-7-167,69-4 0,-39 0 78,-46-1 161,0 0 0,30-7 1,-4 1 28,3-2 116,-63 3-125,-5-3-9,-1 1 1,0 0 0,0 2-1,0 0 1,-35-7-1,83 21-24,36 15 1,-24-9 4,-35-10 31,0-1 1,0 1-1,0 0 0,0 0 0,0 0 0,0 1 0,8 7 1,-13-10 6,0 0 0,0 0 0,0 0 1,0 0-1,0 0 0,0 0 0,-1 0 1,1 0-1,0 1 0,0-1 1,-1 0-1,1 0 0,-1 1 0,1-1 1,-1 0-1,0 1 0,1-1 0,-1 0 1,0 1-1,0-1 0,0 1 1,0-1-1,0 0 0,0 1 0,-1-1 1,1 1-1,0-1 0,-1 0 0,1 1 1,-1-1-1,1 0 0,-1 0 1,0 1-1,1-1 0,-1 0 0,0 0 1,0 0-1,0 0 0,0 0 0,0 0 1,0 0-1,-1 1 0,-23 19-153,-16 14-902,19-9-3914,18-17 825</inkml:trace>
  <inkml:trace contextRef="#ctx0" brushRef="#br0" timeOffset="1725.77">1113 518 5637,'0'10'13666,"-4"-24"-6736,-7-4-7502,6 14 610,-1 1 0,1 0 0,0 0 0,-1 0-1,0 1 1,1 0 0,-1 0 0,0 0 0,0 1 0,0 0 0,0 0 0,-1 1 0,1-1-1,0 1 1,-10 2 0,10-2-29,1 0-19,1 1-1,-1 0 0,1 1 0,0-1 1,-1 1-1,1 0 0,0 0 0,0 0 1,0 1-1,0-1 0,-5 6 0,4-4-1,-1 1-1,1-1 0,0 1 0,0 1 1,0-1-1,-7 13 0,12-17 14,-1 0-1,0 0 0,1 0 0,-1 0 0,1 0 0,-1 0 1,1 0-1,0 0 0,0 1 0,-1-1 0,1 0 0,0 0 1,0 0-1,0 1 0,0-1 0,0 0 0,0 0 1,1 0-1,-1 1 0,0-1 0,1 0 0,-1 0 0,1 0 1,-1 0-1,1 0 0,-1 0 0,1 0 0,0 1 0,1 0 13,1 0-1,-1-1 1,0 1-1,0-1 1,0 0-1,1 0 1,-1 0-1,1 0 1,-1 0-1,1-1 1,-1 1-1,5 0 1,0 0 58,-1-1 0,1 1 0,0-1 1,0-1-1,-1 1 0,1-1 0,0 0 0,-1-1 1,13-4-1,0-4 89,-1-2 0,0-1 0,-1 0 0,0-1-1,14-16 1,-23 22-63,-1-1-1,1 0 0,-2 0 0,0 0 1,0-1-1,0 0 0,-1 0 0,-1-1 0,0 1 1,0-1-1,2-14 0,-6 24-95,0 1 1,1 0-1,-1 0 1,0-1-1,0 1 1,0 0-1,0-1 1,1 1-1,-1 0 1,0 0-1,0-1 1,0 1-1,0 0 1,0-1-1,0 1 1,0 0-1,0-1 1,0 1-1,0 0 1,0-1-1,0 1 1,0 0-1,0 0 1,-1-1-1,1 1 1,0 0-1,0-1 1,0 1-1,0 0 1,-1 0-1,1-1 0,0 1 1,0 0-1,0 0 1,-1-1-1,1 1 1,0 0-1,0 0 1,-1 0-1,1 0 1,-1-1-1,-11 11-5,-13 22 14,25-31-6,-8 9-11,1 2 1,1-1-1,0 1 0,0-1 1,1 2-1,0-1 0,1 0 1,1 1-1,0 0 0,0 0 1,1 0-1,0 20 0,3-31 8,-1 1-1,1-1 1,-1 1 0,1-1-1,0 1 1,0-1-1,0 0 1,0 1 0,1-1-1,-1 0 1,0 0-1,1 0 1,0 0-1,-1 0 1,1 0 0,0-1-1,0 1 1,0 0-1,0-1 1,0 0 0,0 1-1,1-1 1,-1 0-1,0 0 1,1 0-1,-1 0 1,1-1 0,-1 1-1,1-1 1,2 1-1,1 0 2,0 0 0,-1 0-1,1-1 1,0 0 0,-1 0-1,1 0 1,0 0 0,0-1 0,-1 0-1,1-1 1,-1 1 0,10-5-1,-15 6 0,23-12 36,33-26 1,-51 34-14,1 0 0,-2 0 1,1-1-1,0 0 0,-1 0 0,0 0 1,0 0-1,0-1 0,-1 1 0,0-1 1,0 0-1,2-6 0,-4 10-7,-1 1 0,1 0 0,-1-1 0,1 1 0,-1-1 0,1 1 0,-1-1 0,0 1 0,0 0 0,0-1 0,0 1 0,0-1 0,0 1 0,0-1 0,-1 1 0,1-1 0,0 1 0,-1 0 0,1-1 0,-1 1 0,-1-3 0,0 3-21,1 0-1,-1 0 1,0 1 0,0-1-1,0 0 1,0 1-1,0-1 1,0 1 0,0-1-1,0 1 1,0 0-1,0 0 1,0 0-1,-3 1 1,3-1 0,0 1 0,0 0 0,0 0 0,0 0 0,0 0 1,0 0-1,1 0 0,-1 0 0,0 1 0,0-1 0,1 1 0,-1-1 0,1 1 0,0 0 0,-1 0 0,1-1 0,-2 5 1,1-2-7,-1 0 0,1 1 1,0-1-1,0 1 1,0-1-1,0 1 0,0 5 1,1-7 6,1-1 0,-1 0 0,1 0-1,0 0 1,0 1 0,0-1 0,0 0 0,0 0 0,0 0 0,1 1 0,-1-1 0,1 0 0,-1 0 0,1 0 0,0 0 0,0 0 0,0 0 0,0 0 0,0 0 0,0 0 0,1 0-1,-1-1 1,3 4 0,1-4 20,-1 1 0,1 0 0,-1-1 0,1 0 0,0 0-1,0 0 1,-1-1 0,1 1 0,0-1 0,7-1 0,-6 0-5,-1 0-1,1 0 1,0 0 0,0-1 0,-1 0 0,1 0 0,-1-1 0,0 1 0,1-1 0,8-7-1,45-39 70,-47 38-58,-1-1-1,0 0 0,11-18 1,-19 25 25,1-1 0,-1 0 0,-1 1 0,1-1-1,-1 0 1,0 0 0,0 0 0,0-1 0,-1 1 0,0 0 0,0-8 0,-28 16-156,19 6 110,0 0 0,0 0-1,1 1 1,0 0 0,0 0-1,1 1 1,-5 11 0,7-12-3,-1 0 1,2 1 0,-1-1-1,1 1 1,1 0-1,0 0 1,0 0 0,1 0-1,0 20 1,2-27 4,-1-1 1,1 0-1,-1 1 0,1-1 1,0 0-1,0 0 0,0 0 1,0 0-1,0 0 0,1 0 1,-1 0-1,1 0 1,-1 0-1,1 0 0,-1-1 1,1 1-1,0-1 0,0 1 1,0-1-1,0 0 0,0 0 1,0 0-1,0 0 1,1 0-1,-1 0 0,0 0 1,0-1-1,1 1 0,3-1 1,3 2-4,0 0 1,-1-1 0,1-1 0,0 0 0,0 0-1,16-2 1,-11-2 18,-1 1 0,0-2 0,0 0 0,19-10 0,-25 11-5,-1 0 0,1 0 1,0 0-1,-1-1 0,0 0 0,0-1 0,-1 1 1,1-1-1,5-9 0,-9 12 19,-1-1-1,1 1 0,-1-1 1,0 0-1,0 1 1,0-1-1,-1 0 1,0 0-1,1 0 0,-2-7 1,1 9-11,0 1-25,-1 1 0,1-1 0,-1 1 0,1-1 0,-1 1 0,1 0 0,-1-1 0,1 1 0,-1 0 0,1-1 0,-1 1 0,0 0 0,1 0 0,-1 0 0,0 0 0,1-1 0,-1 1 0,1 0 0,-1 0 0,0 0 0,1 0 0,-1 0 0,0 1 0,1-1 0,-1 0 0,0 0 0,1 0 0,-1 0 0,1 1 0,-2-1 0,-20 9-42,19-4 34,-1 1 0,1-1 0,0 1 0,1 0 0,0 0 0,0 0 0,0 0 0,0 0 0,1 0 0,0 1 0,1-1 0,-1 0 0,2 13 0,-1-17 11,1-1 0,-1 1 0,1-1 1,0 0-1,0 1 0,-1-1 0,1 0 0,0 0 1,0 1-1,0-1 0,1 0 0,-1 0 0,0 0 1,0 0-1,1 0 0,-1-1 0,0 1 0,1 0 1,-1-1-1,1 1 0,-1-1 0,1 1 0,-1-1 1,1 1-1,-1-1 0,1 0 0,-1 0 0,1 0 1,1 0-1,4 1 4,-1-1-1,0 1 1,1-1 0,-1-1 0,1 1-1,7-2 1,-2-3 2,0 0 1,-1 0-1,1-1 0,-1-1 0,0 0 0,19-16 0,-3-1 56,30-34 0,-52 53-58,37-48 115,-39 49-79,0 0-1,-1-1 0,0 1 0,0-1 1,0 0-1,0 0 0,-1 1 1,0-1-1,0 0 0,0 0 1,0-6-1,-4 10-54,-1 0 0,1 0 0,0 1 1,0-1-1,0 1 0,-1 0 0,1 0 0,0 0 0,0 0 1,0 0-1,-7 2 0,5 2 20,1-1-1,-1 1 1,1 0 0,0 0-1,0 0 1,0 0 0,0 1-1,1 0 1,0 0 0,0 0-1,0 0 1,-3 8 0,2-2 12,0-1 1,0 1-1,1 1 1,0-1-1,-1 16 1,4-21-16,0 0 1,0 1 0,0-1 0,1 0 0,-1 1-1,2-1 1,-1 0 0,1 0 0,0 0 0,0 0-1,0 0 1,1-1 0,4 9 0,-4-11 0,-1 0 0,1 1 0,0-1 0,0 0 0,0-1 1,0 1-1,1 0 0,-1-1 0,1 0 0,-1 0 0,1 0 0,0 0 0,0 0 1,0-1-1,0 0 0,0 1 0,0-2 0,0 1 0,0 0 0,1-1 0,4 0 1,-1-1 2,0 0 1,0-1-1,0 0 1,0 0-1,-1-1 1,1 0 0,-1 0-1,1-1 1,-1 0-1,0 0 1,-1 0 0,12-10-1,-8 5 37,0 0 0,-1 0 0,0-1 0,0 0 0,-1 0 0,0-1 0,8-14 0,-15 22-27,0 1 1,0 0-1,0-1 0,0 1 0,0-1 0,0 1 0,-1-1 0,1 0 0,-1 1 0,0-1 0,0 0 0,0-2 0,0 4-16,0 0 0,-1 0-1,1 0 1,-1 0-1,1 0 1,-1 1-1,1-1 1,-1 0 0,1 0-1,-1 1 1,0-1-1,1 0 1,-1 1-1,0-1 1,0 0-1,1 1 1,-1-1 0,0 1-1,0 0 1,0-1-1,0 1 1,0 0-1,0-1 1,0 1 0,0 0-1,0 0 1,0 0-1,1 0 1,-1 0-1,0 0 1,0 0-1,-2 0 1,1 1-1,1 0 0,-1-1 0,0 1 0,0 0 0,0 0 0,1 0 0,-1 0 0,1 1 0,-1-1 0,1 0 0,-1 1 0,1-1 0,0 1 0,-1-1 0,1 1 0,0 0 0,0 0 0,-1 2 0,-17 36 0,19-40 0,-3 5 1,1 1-1,1-1 1,-1 1-1,1-1 1,0 1-1,0-1 1,0 1 0,1 0-1,0-1 1,0 1-1,0 0 1,1-1 0,1 7-1,-1-9-26,0 0-1,0 0 1,0-1 0,1 1 0,-1-1-1,0 1 1,1-1 0,0 0-1,0 0 1,0 0 0,0 0-1,0 0 1,0 0 0,0 0-1,0 0 1,1-1 0,-1 1-1,1-1 1,-1 0 0,1 0-1,0 0 1,-1 0 0,1 0 0,0-1-1,0 1 1,0-1 0,4 1-1,2-1-338,-1 0 0,1 0 0,-1-1 0,1 0 0,-1 0 0,0-1 0,0 0 0,1 0 0,-1-1 0,-1 0 0,1 0 0,0-1 0,7-5 0,-10 5-487,1 0 1,0 0 0,-1-1 0,0 0 0,0 0 0,-1 0 0,0-1 0,1 0 0,-2 0 0,6-8 0,-8 9-365,1 1 0,0 0 0,-1-1 0,0 1-1,0 0 1,0-1 0,-1 0 0,1-6 0,-1-3-2069</inkml:trace>
  <inkml:trace contextRef="#ctx0" brushRef="#br0" timeOffset="2184.35">1860 398 12213,'-14'4'225,"7"-3"444,0 1 0,1 0 0,-1 1 0,0-1 0,-7 6 1169,35-8 729,150-5-2506,-57-11-6701,-81 9 2948,-3 0-232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4T15:27:27.270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2094 367 600,'0'0'-64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4T15:28:11.820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109 170 4980,'-8'-31'8342,"8"30"-8188,0 1 0,-1-1 0,1 1 0,-1 0-1,1-1 1,-1 1 0,1 0 0,0 0 0,-1 0 0,1-1 0,-1 1 0,1 0 0,-1 0 0,1 0 0,-1 0-1,0 0 1,1 0 0,-1 0 0,1 0 0,-1 0 0,1 0 0,-1 0 0,1 0 0,-1 0 0,1 0 0,-1 0 0,1 0-1,-1 1 1,1-1 0,-1 1 0,-17 6-176,-7 19 866,21-23-772,0 0 0,1 0 1,0 0-1,0 0 0,0 1 0,0-1 1,1 1-1,-1 0 0,1 0 1,0 0-1,0 0 0,0 0 1,1 0-1,-1 1 0,1-1 1,0 0-1,0 1 0,0 6 1,1-9-15,0 0 1,0 0 0,1 0 0,-1 0 0,0 0 0,1 0 0,-1 0 0,1 0 0,0 0 0,-1 0 0,1 0 0,0 0 0,0-1 0,0 1 0,0 0 0,1-1 0,-1 1 0,3 2-1,-1-2 74,0 0-1,0-1 0,0 1 0,0-1 0,0 0 1,0 1-1,0-1 0,0-1 0,0 1 0,0 0 1,6 0-1,-3-1 5,1-1 0,-1 1 0,0-1 1,0 0-1,1-1 0,-1 1 0,0-1 1,0-1-1,-1 1 0,1-1 0,0 0 0,-1 0 1,0 0-1,1-1 0,-2 0 0,1 0 0,6-7 1,2-3 5,0 0 1,-1-1-1,0 0 1,14-28-1,-22 35-78,0-1 0,-1 0 1,0 0-1,-1 0 0,0 0 0,-1 0 0,0-1 0,0 1 1,-1 0-1,0-13 0,0 20-33,0 1-7,-1 1-24,1 0-1,-1-1 1,1 1-1,-1 0 0,1 0 1,-1-1-1,1 1 0,-1 0 1,1 0-1,-1 0 0,1 0 1,-1 0-1,1 0 1,-1 0-1,1 0 0,-1 0 1,1 0-1,-1 0 0,1 0 1,-1 0-1,1 0 0,-1 0 1,1 0-1,-1 1 1,1-1-1,-1 0 0,1 0 1,0 1-1,-1-1 0,1 0 1,-1 0-1,1 1 0,0-1 1,-1 1-1,0-1 1,-13 17-34,11-13 34,-2 3 8,0 0-1,0 1 1,1 0-1,0 0 1,0 0-1,1 0 0,0 0 1,0 1-1,1 0 1,0-1-1,1 1 0,0 0 1,0 0-1,1 0 1,1 12-1,-1-18-1,1 0 0,0 0 0,-1 0 0,1 0 0,0-1 0,0 1 0,1 0 0,-1-1 0,1 1 0,-1-1 0,1 1 0,0-1 0,0 0 0,0 0 0,0 0 0,0 0 0,0 0 0,1 0 0,-1 0 0,5 2 0,-2-1 7,0 0-1,1-1 1,-1 1-1,1-1 1,-1 0 0,1-1-1,-1 1 1,1-1 0,10 1-1,-12-3 9,-1 0 0,1 0 0,0 0 0,0-1 1,-1 1-1,1-1 0,-1 0 0,1 0 0,-1 0 0,0-1 0,0 1 0,0-1 0,0 1 0,0-1 0,-1 0 0,1 0 1,2-4-1,0 0 194,0 0 0,-1 0 1,1 0-1,-1-1 0,-1 1 1,0-1-1,4-10 0,-9-8 595,-3 21-788,-2 13-112,4 0 115,0-2-8,0 0-1,1-1 1,0 1-1,0 0 1,0 0-1,1 0 1,0 1-1,-1 11 1,2-13-66,0 1 0,0-1 1,1 1-1,0-1 0,0 1 0,0-1 1,2 6-1,-2-10-116,-1 0 0,0 0 1,1-1-1,0 1 0,-1 0 0,1 0 1,0 0-1,-1 0 0,1-1 0,0 1 0,0 0 1,0-1-1,-1 1 0,1 0 0,0-1 1,0 1-1,2 0 0,-1-1-319,-1 0-1,1 0 1,0 1 0,-1-1 0,1 0-1,0-1 1,0 1 0,-1 0 0,1 0-1,0-1 1,-1 1 0,1-1 0,0 0-1,2-1 1,37-29-12639,-31 23 10057</inkml:trace>
  <inkml:trace contextRef="#ctx0" brushRef="#br0" timeOffset="491.6">498 58 8581,'-1'-2'220,"1"1"0,-1 0 0,0 0 1,0 0-1,1 0 0,-1-1 0,0 1 1,0 0-1,0 0 0,0 1 0,-1-1 1,1 0-1,0 0 0,0 0 0,0 1 0,-1-1 1,1 1-1,0-1 0,-1 1 0,1-1 1,0 1-1,-3 0 0,-33-8 2866,19 8-2499,13 4-3176,6-2 2005,0-1-1,0 0 0,-1 1 1,1-1-1,0 0 0,0 0 0,0 0 1,1 0-1,-1 0 0,0 0 1,0 0-1,0 0 0,3 1 1,6 4-1863,0-2 377</inkml:trace>
  <inkml:trace contextRef="#ctx0" brushRef="#br0" timeOffset="1402.74">582 106 7241,'1'0'207,"-1"0"1,0-1-1,1 1 0,-1 0 1,0-1-1,0 1 1,0 0-1,1-1 1,-1 1-1,0 0 0,0-1 1,0 1-1,0 0 1,0-1-1,0 1 1,0-1-1,0 1 0,0 0 1,0-1-1,0 1 1,0-1-1,0 1 1,0 0-1,0-1 0,0 1 1,0 0-1,0-1 1,0 1-1,-1-1 1,1 1-1,0 0 0,0-1 1,0 1-1,-1 0 1,1 0-1,0-1 1,0 1-1,-1-1 0,-14 10 2749,-16 23-1127,26-27-1734,0 1 1,0 0 0,1 1 0,0-1 0,0 1 0,1 0 0,0-1 0,0 2 0,0-1 0,1 0 0,0 0 0,1 1 0,0-1 0,0 1 0,0 0 0,1 7 0,1-13-92,-1-1 1,1 1-1,-1-1 0,1 1 0,0-1 1,0 0-1,0 0 0,0 1 1,0-1-1,0 0 0,0 0 0,0 0 1,0 0-1,0 0 0,0 0 0,1 0 1,-1 0-1,0-1 0,1 1 1,-1-1-1,1 1 0,-1-1 0,1 1 1,-1-1-1,1 0 0,-1 1 1,3-1-1,1 1 22,-1-1 1,0 1-1,0-1 0,1 0 1,-1 0-1,0 0 1,1 0-1,-1-1 1,7-1-1,-3-3 112,0 0 0,-1 0 1,1 0-1,-1-1 0,0 0 0,0-1 0,-1 1 0,0-1 1,0-1-1,0 1 0,-1-1 0,6-11 0,3-9 696,0-1 0,12-38-1,-25 61-633,1 0-1,-1 0 1,0 0 0,-1 0 0,1-11-1,-26 18-228,17 6 30,0 1 0,1 0 0,0 0 0,1 0 0,0 1 0,0 0-1,0 0 1,-7 20 0,8-19 8,0 1 3,0 1 0,1-1 1,0 1-1,1 0 0,0 1 0,1-1 0,0 0 0,1 1 0,0 12 1,1-24-11,0 0 1,0 0 0,1 0-1,-1 0 1,0 0 0,1 0-1,-1 0 1,0 0 0,1 0-1,-1 0 1,1 0 0,0-1-1,-1 1 1,1 0 0,0 0-1,-1 0 1,1-1 0,0 1-1,0-1 1,0 1 0,-1 0-1,1-1 1,0 1 0,0-1-1,0 0 1,0 1 0,0-1 0,0 0-1,0 0 1,0 1 0,0-1-1,1 0 1,0 0 0,0 0 1,0 1 0,0-1-1,0 0 1,0 0-1,0-1 1,0 1-1,0 0 1,0-1 0,0 1-1,0-1 1,0 0-1,-1 1 1,1-1-1,3-2 1,7-7 58,2-1 189,0-1 0,-1-1 1,0 0-1,-1-1 1,17-24-1,-23 21 109,-15 29-387,7-8 20,-2 2 16,1 1 0,0-1 0,1 1 0,-1-1 0,1 1 0,1 0 0,-1 0 0,1 0 1,0 14-1,1-20-5,0 1 1,0-1-1,0 1 1,0-1 0,0 0-1,0 1 1,1-1-1,-1 0 1,1 1-1,-1-1 1,1 0-1,-1 1 1,1-1 0,0 0-1,-1 0 1,1 0-1,0 0 1,0 0-1,0 0 1,0 0 0,0 0-1,0 0 1,0 0-1,0 0 1,1-1-1,-1 1 1,0 0-1,0-1 1,1 1 0,1 0-1,4 0 23,0 0 1,1 0-1,-1-1 0,0 1 1,8-2-1,1 0 78,-13 1-93,0-1 1,1 0 0,-1 0 0,0 0-1,0-1 1,0 1 0,0-1 0,0 1-1,0-1 1,4-4 0,32-27 14,-32 27-29,-4 3 46,0 1 1,-1-1-1,1 1 0,-1-1 0,0 0 0,1 0 1,-1 0-1,-1 0 0,1 0 0,0 0 0,-1-1 1,1 1-1,-1-1 0,0 1 0,0-1 0,-1 1 1,1-1-1,-1 1 0,0-8 0,0 10-45,0 1 0,0-1 0,0 1 0,-1-1-1,1 1 1,0-1 0,-1 1 0,1 0 0,0-1 0,-1 1-1,1-1 1,0 1 0,-1 0 0,1-1 0,-1 1 0,1 0-1,-1 0 1,1-1 0,-1 1 0,1 0 0,-1 0 0,1 0-1,-1-1 1,1 1 0,-1 0 0,1 0 0,-1 0-1,1 0 1,-1 0 0,1 0 0,-1 0 0,1 0 0,-1 0-1,1 0 1,-1 1 0,0-1 0,0 0 0,0 0 0,-1 1-1,0-1 1,0 0 0,1 1-1,-1-1 1,1 1 0,-1 0-1,1 0 1,-1-1 0,1 1 0,-3 2-1,0 2-5,1 0 0,0 0-1,0 0 1,0 0 0,1 0 0,-1 1-1,-1 6 1,4-10 0,-1-1 0,1 1 0,-1 0 0,1 0 0,0-1-1,0 1 1,0 0 0,0 0 0,0 0 0,0 0 0,0-1 0,1 1 0,-1 0 0,1 0 0,-1-1-1,1 1 1,0 0 0,-1-1 0,1 1 0,0 0 0,0-1 0,0 1 0,0-1 0,0 0 0,3 3 0,3 1-266,1 0 0,-1-1 0,1 0 0,0 0 0,0 0 0,1-1 0,-1 0 0,1-1 0,-1 0 0,1 0 0,0-1 0,0 0 1,0-1-1,0 0 0,-1 0 0,1-1 0,0 0 0,0 0 0,0-1 0,-1-1 0,1 1 0,8-5 0,-10 4 323,4-1-57,0-2 0,0 1 0,17-14 0,-25 18 45,-1-1 0,1-1 0,-1 1 0,0 0 0,0 0 0,0-1 0,0 0 0,0 1 0,-1-1 0,1 0 0,-1 0 0,0 1 0,0-1 0,0 0 0,0 0 0,0 0 0,-1-1 0,1 1 0,-1-5 0,0 6 4,0 0 0,-1 0 0,1 0 0,-1 0-1,0 0 1,1 0 0,-1 1 0,0-1 0,0 0-1,0 0 1,-1 1 0,1-1 0,0 0 0,-1 1-1,1 0 1,-1-1 0,1 1 0,-1 0 0,0 0-1,1-1 1,-1 1 0,0 1 0,0-1 0,0 0-1,0 0 1,0 1 0,0-1 0,0 1 0,0-1-1,0 1 1,0 0 0,0 0 0,-2 0 0,-1 0-40,0-1 0,0 1 0,0 0-1,0 0 1,0 1 0,0 0 0,0 0 0,0 0 0,0 0 0,1 1 0,-1 0 0,0 0 0,-4 3 0,3-1 5,1 1 0,0-1 0,0 1 0,0 1 0,-5 8 0,9-13-3,-1 1 0,1 0 0,0 0 0,0-1-1,0 1 1,0 0 0,1 0 0,-1 0 0,0 0-1,1 0 1,-1 0 0,1 0 0,0 0-1,0 0 1,0 0 0,0 0 0,0 0 0,0 0-1,0 0 1,1 0 0,-1 0 0,1 0 0,1 4-1,0-5-3,-1 1 0,1-1 0,0 0 0,-1 0 0,1 1-1,0-1 1,0 0 0,0-1 0,0 1 0,0 0-1,0-1 1,0 1 0,1-1 0,-1 1 0,0-1 0,0 0-1,0 0 1,0 0 0,4-1 0,-1 1 15,-1 0 0,1 0 0,-1-1 0,0 0 0,1 0 0,-1 0 0,0 0 0,8-4 0,-5 0 85,-1 0-1,0-1 1,0 1 0,0-1 0,0-1 0,-1 1-1,0-1 1,0 0 0,-1 0 0,0 0 0,0 0-1,0-1 1,3-13 0,-2 2 411,-1 0 0,-1-1 0,-1 1 0,0-38 0,-3 58-507,-1-1 1,1 0 0,0 1 0,0-1 0,-1 1-1,1-1 1,0 1 0,0-1 0,0 1 0,0 0-1,0 0 1,0-1 0,0 1 0,-1 2 0,-3 4-5,0 1 1,1 0 0,0 0-1,0 0 1,1 0 0,0 1-1,0-1 1,1 1 0,-1 10-1,0 7-323,2 46-1,1-44-357,1-19-229,0 0 0,0-1 0,1 1 0,0 0 0,0-1 0,7 15 0,7 27-10938,-15-36 7135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4T15:28:10.774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100 61 14357,'0'-27'4947,"0"-1"4840,0 28-9739,0-1 1,0 1-1,0 0 1,0 0-1,0-1 1,1 1-1,-1 0 1,0-1-1,0 1 1,0 0-1,1 0 1,-1-1-1,0 1 1,0 0-1,0 0 1,1 0-1,-1-1 1,0 1 0,1 0-1,-1 0 1,0 0-1,0 0 1,1 0-1,-1 0 1,0-1-1,1 1 1,-1 0-1,0 0 1,1 0-1,-1 0 1,0 0-1,1 0 1,-1 0-1,0 0 1,1 1-1,-1-1 1,0 0-1,0 0 1,1 0-1,-1 0 1,0 0-1,1 0 1,-1 0-1,0 1 1,0-1-1,1 0 1,-1 0 0,0 0-1,0 1 1,1-1-1,-1 0 1,0 0-1,0 1 1,0-1-1,0 0 1,1 1-1,-1-1 1,0 0-1,0 0 1,0 1-1,0-1 1,0 0-1,0 1 1,0 0-1,1 45 172,0-6-93,-8 72 0,5-101-160,-12 110-374,-9-151-2842,18 23 3100,-22-27 125,26 32-1,-1 0-1,1 1 1,-1-1 0,0 1 0,0-1-1,1 1 1,-1 0 0,0 0 0,0 0-1,0 0 1,0 0 0,-1 0 0,1 0-1,0 1 1,-4-1 0,6 1 21,-1 0 0,1 1 0,0-1 0,-1 0 0,1 1-1,0-1 1,0 0 0,0 1 0,-1-1 0,1 1 0,0-1 0,0 0 0,0 1 0,0-1 0,0 1 0,0-1 0,-1 0-1,1 1 1,0-1 0,0 1 0,0-1 0,1 1 0,-1-1 0,0 0 0,0 1 0,0-1 0,0 1 0,0-1 0,0 0-1,1 1 1,-1 0 0,8 15-4,-1-11 73,0 0-1,1-1 0,0 1 1,0-1-1,0-1 1,0 0-1,1 0 0,-1 0 1,1-1-1,0 0 1,-1-1-1,1 0 0,18-1 1,-23-1 44,1 0 0,-1 0 0,0 0-1,0-1 1,0 0 0,0 0 0,0 0 0,0-1 0,0 1 0,-1-1 0,1 0 0,2-3 0,-1 3 94,-1-1 1,0 0-1,0 0 0,-1-1 1,1 1-1,-1-1 0,0 0 1,0 1-1,3-9 0,-6 13-200,0 0-1,0-1 1,1 1-1,-1 0 0,0-1 1,0 1-1,0 0 1,0-1-1,0 1 0,0 0 1,0 0-1,0-1 1,0 1-1,0 0 1,0-1-1,-1 1 0,1 0 1,0-1-1,0 1 1,0 0-1,0 0 0,0-1 1,0 1-1,-1 0 1,1 0-1,0-1 0,0 1 1,0 0-1,-1 0 1,1 0-1,0-1 1,0 1-1,-1 0 0,1 0 1,0 0-1,0 0 1,-1 0-1,1-1 0,-1 1 1,-16 1 12,-15 11-24,10 3-369,-6 6-1860,10-6-2255,5-1-2148,2 1-3403,6-8 5783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4T15:28:16.634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552 99 8105,'13'-9'384,"-5"5"631,-1-1 0,1 0 0,-1 0 0,0-1 1,0 0-1,-1 0 0,0-1 0,0 1 0,5-10 0,-10 16-900,-1-1 0,0 1 0,1-1 0,-1 1 0,0-1 0,0 1 0,1-1 0,-1 1 0,0-1 0,0 0 0,0 1 0,0-1 0,0 1-1,0-1 1,0 0 0,0 1 0,0-1 0,0 1 0,0-1 0,0 0 0,0 1 0,-1-1 0,1 1 0,0-1 0,0 1 0,-1-1 0,1 0 0,0 1 0,-1-1-1,1 1 1,0 0 0,-1-1 0,0 0 0,-1 0 28,1 1-1,-1-1 1,0 0-1,1 1 1,-1-1-1,0 1 1,0 0-1,1 0 1,-1-1-1,0 1 1,-3 1-1,-1-1 72,-1 1 0,0 0 0,1 0-1,-1 1 1,1 0 0,-7 2 0,-6 7 155,-75 38 302,1 4 0,-122 93 0,196-129-657,0 1 0,2 1 0,0 1 0,1 0 0,-20 33 0,23-126-364,13 57 280,-1 11 61,1 1-1,0 0 1,0 0 0,0-1-1,0 1 1,1 0-1,-1-1 1,1 1-1,0 0 1,1 0 0,-1 0-1,1 0 1,0 0-1,0 0 1,3-5 0,37-48-89,-42 57 102,-1 5 14,0 1 0,0-1-1,-1 1 1,1-1 0,-1 1-1,0-1 1,-1 0 0,1 0-1,-1 0 1,-5 6 0,4-6 5,1 0 0,0 0-1,0 1 1,0-1 0,1 1 0,0-1 0,0 1 0,0 0 0,1 0-1,-2 10 1,3-11 34,0 0 0,0-1 0,1 1 0,-1 0 1,1 0-1,0-1 0,0 1 0,0-1 0,1 1 0,3 5 0,-4-8-38,1 0 1,-1 0 0,1 0-1,0 0 1,0-1 0,0 1-1,0-1 1,0 0 0,0 1-1,0-1 1,0 0 0,0 0-1,1 0 1,-1-1 0,0 1-1,1 0 1,-1-1-1,1 0 1,-1 1 0,1-1-1,-1 0 1,4-1 0,2 1 0,1-1 1,-1 0 0,0-1 0,0 0 0,0 0-1,0-1 1,10-4 0,55-32-325,-52 26-156,3-1-963,2-3-2134,-9 9-3677</inkml:trace>
  <inkml:trace contextRef="#ctx0" brushRef="#br0" timeOffset="1471.26">157 687 11325,'-1'-2'541,"0"-1"0,0 1-1,0-1 1,0 1 0,1-1-1,-1 0 1,1 0 0,-1 1 0,1-1-1,0 0 1,0 0 0,0 1 0,1-5-1,0-5 2341,3 11-2620,0-1 0,0 0 0,0 1 1,0 0-1,1 0 0,-1 0 0,0 0 0,8 0 0,-9 1-235,1 0-1,-1 0 0,0 0 1,0 0-1,0 1 0,0-1 1,0 1-1,0 0 1,0 0-1,0 0 0,-1 0 1,1 1-1,0-1 0,0 1 1,-1-1-1,1 1 1,-1 0-1,0 0 0,1 0 1,-1 0-1,0 1 0,0-1 1,0 1-1,-1-1 1,1 1-1,0-1 0,-1 1 1,0 0-1,0 0 0,0 0 1,0 0-1,0 0 0,0 0 1,-1 0-1,0 0 1,1 3-1,1 49 51,-2-51-58,0 0 0,-1 0 1,1-1-1,-1 1 0,1-1 0,-1 1 0,-1 0 1,1-1-1,0 0 0,-1 1 0,-3 5 1,5-9-14,0 0 0,-1 0 0,1 0 1,0 0-1,0 0 0,0 0 1,0 0-1,-1 0 0,1 0 0,0 0 1,0 0-1,0 0 0,-1 0 0,1 0 1,0 0-1,0 0 0,0 0 1,0 0-1,-1 0 0,1 0 0,0 0 1,0 0-1,0 0 0,0 0 0,0-1 1,-1 1-1,1 0 0,0 0 1,0 0-1,0 0 0,0 0 0,0-1 1,0 1-1,0 0 0,0 0 0,-1 0 1,1 0-1,0 0 0,0-1 1,0 1-1,0 0 0,0 0 0,0 0 1,0-1-1,0 1 0,0 0 0,0 0 1,0 0-1,0 0 0,0-1 0,0 1 1,0 0-1,1 0 0,-4-23 160,2 20-155,1-1-1,0 1 1,0-1-1,0 1 1,1-1-1,-1 1 1,1-1-1,0 1 1,0 0-1,0-1 1,0 1-1,3-5 1,16-15-6,-10 11-29,1 0 0,0 0-1,16-12 1,-22 21 25,-1-1 0,1 2 0,0-1 1,0 0-1,0 1 0,0 0 0,1 0 0,-1 0 0,0 1 0,1 0 0,0 0 0,-1 0 1,8 1-1,-12 0 4,1 1 1,-1-1-1,1 1 1,-1 0-1,0-1 1,1 1-1,-1 0 1,0 0-1,0 0 1,1 0-1,-1 0 1,0 0 0,0 0-1,0 0 1,0 0-1,-1 1 1,1-1-1,0 0 1,0 0-1,-1 1 1,1-1-1,-1 1 1,1-1-1,-1 1 1,1 1-1,9 46 1,-9-41 47,0-5-32,0 6 39,1 0 0,0-1-1,0 1 1,5 9 0,-7-17 20,1 1-1,0 0 1,0 0-1,0-1 1,0 1-1,0-1 1,0 1 0,0-1-1,0 1 1,1-1-1,-1 0 1,1 0-1,-1 0 1,1 0-1,-1 0 1,1 0 0,0 0-1,-1 0 1,1 0-1,0-1 1,0 1-1,-1-1 1,1 1-1,0-1 1,3 0 0,-1-1-58,-1-1 0,0 0 0,1-1 0,-1 1 0,0 0 0,-1-1 0,1 0 0,0 0 0,-1 0 0,1 0 0,1-4 1,5-4-42,4-3 29,25-31 119,-35 41-93,-1 1-1,0-1 1,0 0-1,0 1 1,-1-1 0,1 0-1,-1 0 1,0 0-1,0 0 1,0 0-1,0-7 1,-10 10-152,7 1 116,-1 1-1,1 0 1,0-1-1,-1 1 1,1 0-1,0 1 1,0-1-1,-1 0 0,1 1 1,0-1-1,0 1 1,0-1-1,1 1 1,-1 0-1,0 0 1,1 0-1,-1 0 1,1 0-1,0 0 1,0 0-1,-1 1 0,1-1 1,1 0-1,-1 1 1,-1 4-1,0-2-4,1 0-1,0 0 1,0 1-1,0-1 0,0 0 1,1 1-1,0-1 1,0 0-1,0 1 1,1-1-1,0 0 1,1 7-1,-1-9 7,1 0 0,-1-1 1,1 1-1,-1 0 0,1-1 1,0 1-1,0-1 0,0 0 0,1 0 1,-1 0-1,0 0 0,1 0 0,-1 0 1,1 0-1,0-1 0,-1 0 0,1 1 1,0-1-1,0 0 0,0 0 0,0 0 1,4 0-1,-3-1 1,0 1 0,0-1 0,0 0 1,1 0-1,-1 0 0,0-1 0,0 1 0,0-1 0,0 0 1,0 0-1,0 0 0,0-1 0,0 0 0,0 0 0,6-4 1,5-6 10,-1-1 1,0-1 0,-1 0 0,20-28 0,9-10-169,-40 57 163,0 1 1,0-1 0,0 1-1,-1 0 1,2 9 0,-3 100-32,0-114 25,0 0 0,0 0 0,1-1 0,-1 1 0,0 0-1,0-1 1,1 1 0,-1 0 0,0-1 0,1 1 0,-1 0 0,1-1-1,-1 1 1,1-1 0,-1 1 0,1-1 0,-1 1 0,1-1 0,0 1-1,-1-1 1,1 0 0,0 1 0,-1-1 0,1 0 0,0 0 0,-1 1-1,1-1 1,0 0 0,0 0 0,-1 0 0,1 0 0,0 0 0,-1 0-1,2 0 1,7-30-71,10 1 79,-13 21 15,0-1-1,0 0 0,-1 0 0,0 0 1,-1 0-1,1-1 0,-2 0 0,0 0 1,0 0-1,2-13 0,-5 23-43,0 36 139,-1-30-101,1-1-1,1 0 1,-1 0 0,1 0 0,0 0 0,0 0 0,0 0 0,1 0-1,-1 0 1,6 9 0,-5-11 59,-1-1 1,1 0-1,0 0 0,1 0 0,-1 0 1,0 0-1,0-1 0,1 1 0,-1-1 0,1 1 1,-1-1-1,1 0 0,0 0 0,0 0 1,-1 0-1,1-1 0,0 1 0,0-1 0,0 0 1,0 0-1,5 0 0,-4-3-69,0 0 0,0-1 0,0 1 0,0-1 0,-1 0 0,1 0 0,-1 0 0,3-7 0,-2 6-6,5-8 15,0 1 1,-1-2 0,0 1 0,-1-1 0,-1 0 0,0-1 0,-1 1 0,0-1 0,-1 0 0,-1 0-1,-1-1 1,0 1 0,0-23 0,-3 37-6,1 1-1,0-1 0,0 1 0,0-1 1,-1 1-1,1-1 0,0 1 1,-1-1-1,1 1 0,0-1 1,-1 1-1,1 0 0,-1-1 1,1 1-1,-1 0 0,1-1 1,0 1-1,-1 0 0,1 0 1,-1-1-1,0 1 0,1 0 1,-1 0-1,1 0 0,-1 0 1,1-1-1,-1 1 0,1 0 1,-1 0-1,1 0 0,-1 0 1,0 1-1,1-1 0,-1 0 0,1 0 1,-1 0-1,1 0 0,-1 0 1,1 1-1,-1-1 0,1 0 1,-1 0-1,1 1 0,-1-1 1,1 1-1,-1-1 0,1 0 1,0 1-1,-1-1 0,1 1 1,0-1-1,-1 0 0,1 1 1,0-1-1,-1 2 0,-3 8 80,0 0-1,1 0 0,0 1 1,0 0-1,1-1 0,1 1 1,-1 18-1,2-18-82,0-1 1,1 0-1,0 1 0,1-1 1,0 0-1,1 0 0,6 16 1,-6-20-73,0 0 0,0 0 0,1-1-1,0 1 1,0-1 0,1 0 0,-1 0 0,1 0 0,0 0 0,0-1 0,1 0 0,11 7 0,-13-9-487,0 0 1,0 0-1,0 0 1,1-1-1,-1 0 1,1 1-1,-1-2 1,1 1-1,-1 0 1,1-1-1,-1 0 1,10-1-1,-9 1-618,-1-1-1,1-1 0,-1 1 0,1 0 0,-1-1 0,0 0 0,0 0 1,0 0-1,0-1 0,0 0 0,0 1 0,5-7 0,3-4-3009</inkml:trace>
  <inkml:trace contextRef="#ctx0" brushRef="#br0" timeOffset="1859.78">1021 513 13733,'-11'0'8,"-6"3"4545,11 1-175,16 3-2940,2-4-1427,0 1 0,1-2 1,-1 1-1,1-2 0,-1 1 1,20-2-1,-11-1-2214,0-1 0,0-1 0,23-6 0,-23 5-1403,-5 3-652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4T15:28:20.836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71 125 12177,'1'-1'220,"0"0"0,0 0 0,0 0 0,0 0 0,0 0 0,0 0 1,0-1-1,0 1 0,0 0 0,-1 0 0,1-1 0,-1 1 0,1 0 0,-1-1 0,1 1 0,-1-1 0,0 1 0,0-1 0,1-1 0,-2 2-57,0 0 0,0 1-1,0-1 1,0 0 0,0 0-1,0 1 1,0-1 0,0 1-1,0-1 1,0 1 0,0-1-1,-1 1 1,1 0 0,0 0-1,0-1 1,0 1 0,0 0-1,-1 0 1,1 0 0,0 0 0,0 0-1,-2 1 1,1-1-109,0 0-1,0 0 1,0 0 0,0 0-1,0 1 1,0-1 0,0 1-1,0-1 1,0 1-1,0 0 1,0-1 0,0 1-1,0 0 1,1 0 0,-1 1-1,0-1 1,1 0 0,-1 0-1,1 1 1,-1-1 0,1 1-1,0 0 1,0-1 0,-1 1-1,0 2 1,0 1-32,0 1 0,1-1 1,-1 1-1,1 0 0,0-1 0,0 1 0,1 0 1,0 7-1,1-10-3,0-1 1,1 1 0,-1 0-1,1-1 1,0 0-1,0 1 1,-1-1 0,1 0-1,1 0 1,-1 0 0,0 0-1,0-1 1,5 4 0,16 15 120,-23-20-129,0 1 0,0-1 0,0 0 0,0 1 0,0-1 0,0 1-1,0-1 1,0 0 0,0 1 0,-1-1 0,1 0 0,0 1 0,0-1 0,0 0 0,0 1 0,0-1 0,-1 0-1,1 1 1,0-1 0,0 0 0,-1 0 0,1 1 0,0-1 0,0 0 0,-1 0 0,1 1 0,0-1 0,-1 0 0,1 0-1,0 0 1,-1 0 0,1 1 0,0-1 0,-1 0 0,1 0 0,-1 0 0,-22 9-51,3-1 78,20-8 1,0 0 0,0 0 0,0 1 0,0-1-1,-1 0 1,1 0 0,0 0 0,0 0 0,0 0 0,0 0 0,-1 0 0,1 0-1,0 0 1,0 0 0,0 0 0,0 0 0,-1 1 0,1-1 0,0 0 0,0 0-1,0 0 1,0 0 0,0 0 0,0 1 0,0-1 0,0 0 0,-1 0 0,1 0-1,0 0 1,0 1 0,0-1 0,0 0 0,0 0 0,0 0 0,0 1 0,0-1-1,0 0 1,0 0 0,0 0 0,0 0 0,0 1 0,0-1 0,0 0 0,0 0-1,1 0 1,-1 0 0,0 1 0,0-1 0,11 0 814,16-5-28,-21 3-610,8-4-93,0 0 1,0 0 0,0-2-1,-1 1 1,0-2 0,0 0-1,15-14 1,-21 17-70,-5 4 33,0 1 1,0-1 0,0 0-1,0 0 1,0 0-1,0 0 1,-1 0 0,1 0-1,-1-1 1,1 1-1,-1 0 1,0-1-1,2-3 1,-3 5-16,-15 30-114,14-28 43,0 0-1,0 1 1,0-1-1,0 0 1,1 1 0,-1-1-1,0 1 1,1-1 0,-1 1-1,1-1 1,0 1-1,-1-1 1,1 1 0,0 0-1,0-1 1,0 1 0,0-1-1,0 1 1,0 0-1,1-1 1,-1 1 0,0-1-1,1 1 1,0-1 0,-1 1-1,1-1 1,0 1-1,-1-1 1,1 0 0,0 1-1,0-1 1,0 0-1,0 0 1,0 0 0,1 0-1,-1 0 1,0 0 0,0 0-1,1 0 1,-1 0-1,1 0 1,-1-1 0,1 1-1,-1-1 1,1 1 0,-1-1-1,1 1 1,-1-1-1,1 0 1,2 0 0,45 4 219,-46-3-196,0-2 0,-1 1 0,1 0-1,0 0 1,-1-1 0,1 1 0,-1-1 0,1 0 0,-1 0 0,1 0 0,-1 0-1,1-1 1,-1 1 0,0 0 0,3-4 0,1-1-7,0-1 1,-1 0-1,1 0 1,-2-1-1,1 0 1,-1 0-1,0 0 1,-1 0-1,0 0 1,0-1-1,-1 1 1,2-14-1,-4 22-58,0 33-7,0-29 69,0 1 0,1-1 0,0 0 0,0 1 0,0-1 0,0 0 0,1 1 0,-1-1 0,1 0 0,0 0 0,0 0 0,1 0 0,-1-1 0,1 1 0,0-1 0,0 1 0,0-1 0,0 0 0,1 0 0,-1-1 0,7 5 0,-6-4 54,1 0-1,0 0 1,1 0-1,-1-1 1,0 0 0,1 0-1,-1 0 1,1-1-1,0 0 1,-1 0-1,1 0 1,0 0-1,0-1 1,8-1-1,-12 1-76,0-1 0,0 0 0,0 0 0,0 0 0,0 0 1,-1-1-1,1 1 0,0 0 0,-1-1 0,1 1 0,-1-1 0,1 0 0,1-3 0,19-25 29,-19 22-23,0 0 0,-1-1-1,1 1 1,-2 0-1,1-1 1,0-9-1,-2 14-251,0 6-208,1 2 268,0-1 1,0 1-1,0 0 1,1-1-1,-1 0 1,1 1-1,0-1 1,-1 0-1,2 0 1,-1 0-1,0 0 1,1 0-1,-1 0 1,5 3-1,-2-1-127,-1-1 0,1 0-1,1 0 1,-1 0 0,1-1-1,-1 0 1,11 5 0,-13-7 298,0 0 1,0 0-1,0-1 1,-1 1-1,1 0 1,0-1-1,0 0 1,0 0-1,0 0 1,0 0-1,0 0 1,0-1-1,0 1 1,0-1-1,-1 0 1,1 0-1,0 0 1,0 0-1,-1 0 1,1 0-1,-1-1 1,1 1 0,-1-1-1,1 0 1,1-2-1,-1 0 142,0 0-1,-1 0 1,1 0-1,-1-1 1,0 1-1,0-1 1,-1 1-1,1-1 1,-1 1-1,0-1 1,-1 0-1,1 0 1,-1 0 0,0-7-1,0 10-99,-1 1 0,1-1 0,-1 1 1,1 0-1,-1 0 0,0-1 0,0 1 0,0 0 0,0 0 0,0 0 1,0 0-1,0 0 0,0 0 0,0 0 0,0 0 0,0 0 0,-1 0 0,1 1 1,0-1-1,-1 1 0,1-1 0,0 1 0,-1-1 0,1 1 0,-1 0 0,1-1 1,-1 1-1,1 0 0,-2 0 0,1 0 2,-1-1 1,1 1-1,0 0 1,0 0-1,-1 0 1,1 0-1,0 0 1,0 0-1,-1 1 0,1-1 1,0 1-1,0 0 1,0-1-1,0 1 1,0 0-1,0 0 1,0 0-1,0 1 0,-2 0 1,-15 23 804,14-20-701,0 1 0,0 0 0,1 0 0,-1 1 0,1-1-1,1 1 1,-1 0 0,1 0 0,0 0 0,1 0 0,0 0 0,0 1 0,-2 13-1,5-19-104,0 0 0,0 0 0,0 0-1,-1-1 1,2 1 0,-1 0-1,0-1 1,0 1 0,0-1 0,1 1-1,-1-1 1,1 1 0,-1-1-1,1 0 1,0 0 0,-1 0-1,1 0 1,0 0 0,2 1 0,37 16 56,-32-16-156,0 0 0,0 0 0,-1 0 0,1-1-1,0-1 1,13 0 0,-11-1-939,0 0 1,0-1-1,0 0 1,18-7 0,-13 3-1876,-1-2 0,1 1 0,-1-2 0,0 0 0,-1-1 1,16-19 14255,-23 31-8379,-5-2-2873,0 0-1,0 0 1,-1-1-1,1 1 1,0 0-1,0-1 1,-1 1 0,1-1-1,0 0 1,-1 1-1,1-1 1,-1 0 0,1 0-1,-1 0 1,1 0-1,-1 0 1,1 0-1,0-2 1,18-32 532,-18 31-518,-1 0-1,0 0 1,0 1-1,-1-1 1,1 0-1,-1 0 1,0-8-1,0 6 116,-4 5-202,1 0 0,-1 0 0,1 0 0,-1 0 0,0 1 0,1 0 0,-1 0 0,0 0 0,1 0 0,-1 0 0,-6 2 0,7 0 26,0 1 1,0-1-1,1 0 1,-1 1-1,1 0 0,0 0 1,0 0-1,0 0 1,0 0-1,1 0 1,-1 0-1,1 0 1,-2 7-1,0-1 102,1-1-1,1 1 1,0 0 0,0 13 0,1-20-160,1 0 1,-1-1 0,1 1-1,-1-1 1,1 1 0,0-1-1,-1 1 1,1-1 0,0 1-1,0-1 1,0 0 0,0 1 0,0-1-1,0 0 1,1 0 0,-1 0-1,0 0 1,1 0 0,-1 0-1,1 0 1,-1-1 0,1 1-1,-1 0 1,1-1 0,-1 1-1,1-1 1,-1 0 0,1 1 0,0-1-1,2 0 1,9 2 201,1-1-1,21 0 1,-26-1-46,-6 0-133,0 0 0,0-1 1,0 1-1,0-1 0,-1 1 1,1-1-1,0 0 1,0 0-1,0 0 0,0 0 1,-1 0-1,1-1 0,-1 1 1,1-1-1,-1 0 0,0 0 1,1 0-1,-1 0 0,0 0 1,0 0-1,0-1 0,-1 1 1,1 0-1,1-4 0,2-5-17,0 0 0,-1 0 0,-1 0 0,4-22 0,1 2-19,-8 31 0,0-1 1,0 1-1,0-1 0,0 1 1,0 0-1,0-1 1,0 1-1,0-1 1,1 1-1,-1-1 0,0 1 1,0 0-1,1-1 1,-1 1-1,0 0 1,0-1-1,1 1 0,-1 0 1,0-1-1,1 1 1,-1 0-1,1-1 0,-1 1 1,0 0-1,1 0 1,-1 0-1,1-1 1,-1 1-1,1 0 0,-1 0 1,1 0-1,12 8-146,11 25-104,-22-30 244,4 7 18,-1 1-1,0-1 1,-1 1 0,4 14-1,12 27 55,-17-52 236,1-7-130,5-20-70,-4 10-79,-2 11-17,0 0 1,0 1-1,0-1 0,1 1 1,0-1-1,0 1 0,6-5 0,-8 8 5,1 0-1,-1 0 0,1 0 0,0 0 0,0 0 1,0 1-1,0-1 0,0 1 0,0 0 0,1 0 0,-1 0 1,0 1-1,1-1 0,-1 1 0,6-1 1,-6 4 125,1 0 0,0 0 0,0 1 1,-1-1-1,0 1 0,0-1 1,0 1-1,3 6 0,2 0 203,-4-5-333,-1-1-1,1 0 1,-1 0-1,1 0 1,1-1-1,-1 1 1,0-1 0,1 0-1,0 0 1,0-1-1,-1 1 1,2-1-1,-1 0 1,0-1-1,0 1 1,1-1 0,-1 0-1,0 0 1,11 0-1,-14-2-138,-1 0-1,0 0 1,1 0-1,-1-1 0,0 1 1,0 0-1,0-1 1,0 1-1,0 0 1,0-1-1,0 1 1,-1-1-1,1 1 0,0-1 1,-1 0-1,0 1 1,1-3-1,9-32-3647,-9 35 3698,0-10-2883,1 0 0,-1 0-1,-1-21 1,-1 12-1044,1-3-336</inkml:trace>
  <inkml:trace contextRef="#ctx0" brushRef="#br0" timeOffset="1301.81">236 18 3856,'13'-4'12464,"-14"3"-12196,2-4 774,-1 3-159,-1 2-836,1 0 1,0-1-1,0 1 0,-1 0 1,1-1-1,0 1 0,-1 0 1,1-1-1,0 1 0,-1 0 1,1 0-1,0-1 1,-1 1-1,1 0 0,-1 0 1,1 0-1,0-1 0,-1 1 1,1 0-1,-1 0 0,1 0 1,-1 0-1,1 0 0,-1 0 1,1 0-1,0 0 0,-1 0 1,1 0-1,-1 0 0,1 0 1,-1 0-1,1 1 0,-1-1 1,1 0-1,-1 1 0,-17 6 676,-6 20-515,-12 15-379,34-39-502,0 1 1,0-1 0,0 0 0,1 0-1,0 1 1,-1-1 0,0 5 0,2 10-6550,0-10 4073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4T15:27:53.952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852 187 8581,'0'-5'185,"1"2"111,-1 0-1,1 0 1,-1-1 0,0 1-1,0 0 1,-1 0 0,1 0 0,0 0-1,-1 0 1,0 0 0,0 0 0,0 0-1,0 0 1,0 0 0,-1 0 0,1 0-1,-1 1 1,0-1 0,0 1-1,0-1 1,0 1 0,0 0 0,0 0-1,-1 0 1,-2-2 0,-12-9-4,0 2 0,0 0-1,-1 1 1,-1 0 0,0 2 0,0 0 0,0 1 0,-25-5 0,18 6-200,0 2 1,-1 0-1,1 2 1,-1 0 0,-50 5-1,57 1 18,0 0 1,0 1-1,1 1 0,0 0 0,0 2 0,0 0 1,1 2-1,0 0 0,1 0 0,0 2 1,1 0-1,0 1 0,1 0 0,1 2 1,-19 21-1,19-18 28,1 0 1,0 0 0,1 1-1,1 1 1,1 0-1,0 1 1,2 0 0,1 0-1,0 1 1,1 0 0,2 0-1,0 0 1,-1 38-1,5-37-59,2 1-1,0 0 0,1 0 0,1-1 0,15 45 1,-15-55-67,2 0 0,0 0 0,1-1-1,0 1 1,1-1 0,0-1 0,1 0 0,0 0 0,0 0 0,2-1 0,14 11 0,-14-13-12,1-1 0,-1 0 0,2-1 0,-1 0-1,1-1 1,0-1 0,0 0 0,0 0 0,0-1 0,1-1-1,-1 0 1,1-1 0,-1-1 0,1 0 0,0-1 0,-1 0-1,1-1 1,19-5 0,3-3 100,-1-2 0,0-1 0,-1-1 0,0-2-1,49-33 1,-49 27 108,-1 0-1,-1-3 1,-1 0 0,-1-2-1,42-51 1,-60 63-195,0 0 0,-1-1 0,-1-1 1,-1 0-1,0 0 0,-1-1 0,-1 0 1,0 0-1,-2-1 0,0 0 0,-1 0 1,-1 0-1,1-32 0,-5 42-18,0 1 1,0-1-1,-1 1 0,0-1 0,-1 1 1,0 0-1,0 0 0,-1 0 0,0 0 1,0 0-1,-1 1 0,0 0 1,0 0-1,-1 0 0,0 1 0,0 0 1,0 0-1,-1 0 0,-7-4 0,-5-3-88,0 0 0,-1 2-1,0 0 1,0 1-1,-1 1 1,-26-7-1,24 9-340,0 2 0,-1 1 0,1 1 0,-1 1 0,1 1 0,-1 1 0,-45 6 0,51-3-527,1 1 1,0 0-1,0 1 1,-28 14-1,34-14-280,0 1-1,1 1 1,0 0-1,0 0 1,0 1-1,1 0 1,-12 13-1,5-1-1691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4T15:28:02.924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457 256 7605,'-5'-18'2141,"1"0"1,1 0 0,0-1 0,0-27 0,4 42-1519,0 0 0,0-1 0,0 1 0,0 0 1,1 0-1,-1 0 0,1 0 0,0 0 0,1 1 1,-1-1-1,1 1 0,7-11 4732,-11 20-4136,0 22-1168,0-1 1,-10 49-1,-8 85 557,14-96-2733,4-31-3474,0-15-5004,1-135 3575,0 0 6314,0 1 5929,0-2 6981,-6 149-11654,-9-8-402,1 1 0,1 0-1,2 2 1,-16 48-1,26-73-119,1-2 52,1-5-47,0 1-1,0 0 0,0 0 1,1 0-1,-1-1 0,1 1 0,0 0 1,0 1-1,1-1 0,3-5 1,31-37-12,14-7-64,-45 48 128,-1 0-1,1 0 1,1 1 0,-1 0-1,0 0 1,1 0 0,11-4-1,-16 8-42,-1 0 0,0 0 0,0 0 0,0 0 0,0 0 0,1 0 0,-1 0 0,0 1 0,0-1 0,0 0 0,0 1 0,0-1 0,1 1 0,-1-1 0,0 1 0,0-1 0,0 1 0,0 0 0,-1-1 0,1 1 0,0 0 0,0 0 0,0 0 0,0 0 0,-1 0 0,1 0 0,0 0 0,-1 0 0,1 0 0,-1 0 0,1 0 0,-1 0 0,1 1 0,14 51 0,-9-30-18,15 22-1021,-5-25-2830,3-9-6367</inkml:trace>
  <inkml:trace contextRef="#ctx0" brushRef="#br0" timeOffset="723.75">156 28 10389,'-40'-12'5276,"30"9"-4107,1 0 0,-1 0 0,0 1 0,1 0 0,-21-1 0,-7 3-412,39 5-774,6 1 90,6-1 24,0-1-1,1 0 1,0-1-1,0-1 0,15 1 1,79-2-90,-64-1-13,486 0 10,-526 0-3,0 0-1,-1 0 1,1 0 0,0 1-1,0 0 1,-1 0-1,1 0 1,-1 0 0,9 4-1,-12-4 28,-11 10-9163,-2-11 2217,6 0 338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4T15:25:48.147"/>
    </inkml:context>
    <inkml:brush xml:id="br0">
      <inkml:brushProperty name="width" value="0.35" units="cm"/>
      <inkml:brushProperty name="height" value="2.1" units="cm"/>
      <inkml:brushProperty name="color" value="#FF0066"/>
      <inkml:brushProperty name="inkEffects" value="pencil"/>
    </inkml:brush>
  </inkml:definitions>
  <inkml:trace contextRef="#ctx0" brushRef="#br0">10 1 548,'0'0'-48,"0"0"32,-2 2 4,1 2-52,-3 0-24,1 1-232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4T15:26:36.640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38 1 7405,'-1'52'12168,"-3"0"-5034,-9 56-3225,-3 52-6189,14-91 4676,1-19-2145,2 0 0,3 1 0,11 54 0,2 21 420,-14-92-551,1-1 0,16 62 0,-17-88-120,1 0 0,-1-1 0,1 1 0,0-1 0,1 0 0,0 0 0,0 0 0,0-1 0,1 0 0,-1 0 0,1 0 0,11 6 0,5 3 0,1-1 0,31 13 0,-33-18 0,-1-1 0,1-1 0,0-1 0,1-1 0,28 2 0,111-3 0,-108-3 0,50-5 0,148-26 0,-35 2 0,69 15 0,-287 13 0,-1 0 0,1-1 0,-1 0 0,1 1 0,0-1 0,0 0 0,-1 0 0,1 0 0,-2-4 0,-13-10 0,2 6 0,0 0 0,-1 2 0,-1-1 0,0 2 0,0 0 0,0 1 0,-1 1 0,1 1 0,-27-4 0,66 10 0,1 1 0,-1 1 0,0 1 0,0 1 0,36 14 0,-41-14 0,-6-2 0,-1 0 0,0 1 0,0 0 0,-1 0 0,1 1 0,-1 0 0,11 10 0,-16-12 0,0 0 0,-1 0 0,0 0 0,1 0 0,-1 0 0,-1 1 0,1-1 0,-1 1 0,1 0 0,-1 0 0,-1 0 0,1 0 0,-1 0 0,0 0 0,0 0 0,0 0 0,-1 7 0,-2-7 0,0-1 0,0 1 0,-1-1 0,0 0 0,0 0 0,0 0 0,0 0 0,-1 0 0,0-1 0,1 1 0,-9 4 0,1 2 0,-167 148 0,171-153-6150,13-11 1003,17-13-4803,-13 18 5091</inkml:trace>
  <inkml:trace contextRef="#ctx0" brushRef="#br0" timeOffset="1648.09">2076 1346 1568,'-48'-8'2186,"-64"3"9175,111 5-11306,1 0 1,-1 1-1,0-1 0,1 0 0,-1 0 0,0 1 0,1-1 0,-1 1 0,0-1 0,1 1 0,-1-1 1,1 1-1,-1-1 0,1 1 0,-1-1 0,1 1 0,0-1 0,-1 1 0,0 1 0,1-2-34,0 0-1,0 0 0,0 1 1,0-1-1,-1 0 1,1 1-1,0-1 0,0 0 1,0 1-1,0-1 0,0 0 1,0 1-1,0-1 1,0 0-1,0 0 0,0 1 1,0-1-1,0 0 0,0 1 1,0-1-1,1 0 1,-1 1-1,0-1 0,0 0 1,0 1-1,0-1 1,0 0-1,1 0 0,-1 1 1,0-1-1,0 0 0,1 0 1,-1 0-1,0 1 1,0-1-1,1 0 0,-1 0 1,0 0-1,0 0 0,1 1 1,-1-1-1,0 0 1,1 0-1,-1 0 0,0 0 1,1 0-1,-1 0 1,0 0-1,1 0 0,155 21 1547,244 0 1842,-439-18-3198,-65-4 0,35-1-237,-62 12 73,1 0-40,-8-6-15,383-16 1,-1 0 18,-207 12-46,-13-1-83,0 1 1,-1 1-1,1 1 1,35 8-1,-51-10-271,-8 0 312,1 0-1,-1 0 0,0 0 0,1 0 0,-1 0 0,0 0 0,0 0 0,1 0 0,-1 0 0,0 0 1,1 0-1,-1 0 0,0 0 0,1 0 0,-1 0 0,0 0 0,0 0 0,1 0 0,-1 0 1,0 0-1,1 1 0,-1-1 0,0 0 0,0 0 0,0 0 0,1 0 0,-1 1 0,0-1 0,0 0 1,1 0-1,-1 1 0,0-1 0,0 0 0,0 0 0,0 1 0,0-1 0,1 1 0,-24 8-11849,10-6 8812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4T15:26:08.618"/>
    </inkml:context>
    <inkml:brush xml:id="br0">
      <inkml:brushProperty name="width" value="0.1" units="cm"/>
      <inkml:brushProperty name="height" value="0.6" units="cm"/>
      <inkml:brushProperty name="color" value="#FF0066"/>
      <inkml:brushProperty name="inkEffects" value="pencil"/>
    </inkml:brush>
  </inkml:definitions>
  <inkml:trace contextRef="#ctx0" brushRef="#br0">1 1 7505,'0'0'-64,"0"0"-292,1 0-260,-1 0-204,1 0-213,-1 0-195,0 0-32,0 0-868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4T15:26:53.257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1315 204 12701,'-60'11'16586,"75"-12"-16287,1-1-1,-1 0 0,18-5 0,27-5-197,-31 9-92,17-1 99,51-13-1,-101 17-100,0-1 0,1 0 0,-1 0 0,1 0 0,-1 0 0,1-1 0,-1 1 0,1-1 0,0 0 0,0 0 0,-6-5 0,-34-17-17,27 20 0,0 0 0,0 1 0,0 1 0,-1 0 0,-19 1 0,35 1 27,38 0 97,-13 1-1,-1 0 1,1 1 0,-1 2 0,1 0 0,-1 1 0,-1 2 0,30 11 0,-51-17-90,1-1-1,-1 1 1,1 0 0,-1 0-1,0-1 1,1 1 0,-1 0-1,0 0 1,0 0 0,0 1-1,1-1 1,-1 0 0,0 0 0,-1 1-1,1-1 1,0 0 0,0 1-1,-1-1 1,1 1 0,0-1-1,-1 1 1,0-1 0,1 1-1,-1-1 1,0 1 0,0-1-1,0 1 1,0 0 0,0-1-1,0 1 1,0-1 0,0 1 0,-1-1-1,1 1 1,-1 0 0,1-1-1,-1 0 1,1 1 0,-1-1-1,-1 3 1,-5 7-52,0 0 0,0 0 0,-1 0-1,-11 10 1,3-1 63,-5 0-1391,8-7-587,1 0-3564,3 11-14589</inkml:trace>
  <inkml:trace contextRef="#ctx0" brushRef="#br0" timeOffset="1240.71">24 108 7113,'-1'0'273,"0"0"1,0 0 0,1 0 0,-1 0 0,0 0-1,0 0 1,0 0 0,0-1 0,0 1-1,1 0 1,-1 0 0,0-1 0,0 1 0,0 0-1,1-1 1,-1 1 0,0-1 0,0 1-1,1-1 1,-1 1 0,1-1 0,-1 0-1,0 1 1,1-1 0,-1-1 0,-2-23 8092,3 24-8006,2 0-151,1-1-1,-1 1 1,1 1 0,0-1 0,0 0-1,-1 0 1,1 1 0,0 0 0,0 0 0,0-1-1,0 2 1,0-1 0,3 1 0,-3 2-178,0 0 0,0 0 0,-1 0 0,1 0 0,-1 1 0,0-1 0,0 1-1,0 0 1,0 0 0,-1 0 0,1 0 0,0 4 0,10 53 199,-12 21 2032,0-116-530,0 23-1628,-1 5-98,1 0 0,0 0 0,0 0 1,1 0-1,-1 0 0,1 0 0,0 0 0,1 1 0,0-1 0,0 0 0,0 1 0,0-1 0,6-8 0,-1 4 57,23-31-92,-28 39 39,0 0 1,0 1 0,-1-1 0,1 0-1,0 1 1,1-1 0,-1 1-1,0 0 1,0-1 0,1 1 0,-1 0-1,0 1 1,1-1 0,-1 0-1,1 1 1,3-1 0,-5 2-6,0-1 1,0 1-1,0 0 1,0 0 0,0 0-1,0-1 1,0 1-1,0 0 1,0 0-1,-1 1 1,1-1-1,0 0 1,-1 0-1,1 0 1,-1 0-1,1 1 1,-1-1-1,1 0 1,-1 3 0,8 27-18,-2 10-386,-3-20 406,10 41 0,-11-57-1010,0 1 1,0-1-1,1 1 0,-1-1 0,1 0 0,7 9 0,-10-14 554,1 1 0,-1-1-1,1 1 1,0 0-449,-1-1 449,1 1-1,-1-1 1,1 1-1,0-1 1,-1 0-1,1 1 1,0-1 0,-1 0-1,1 0 1,0 1-1,-1-1 1,1 0-1,0 0 1,-1 0 0,1 0-1,0 0 1,0 0-1,-1 0 1,1 0-1,0 0 1,-1-1 0,1 1-1,0 0 1,0 0-1,0-1 1,7-6-2681,-1-3 572</inkml:trace>
  <inkml:trace contextRef="#ctx0" brushRef="#br0" timeOffset="2014.97">376 165 7773,'2'-9'14465,"2"-1"-6593,4-5-4735,6-8-5208,-2 5 455,-6 7 3760,-3 5-2042,-1 3-10,0-1 1,0 1 0,-1-1 0,1 1 0,-1-1-1,0 1 1,0-1 0,-1 0 0,1-4 0,-4 8-98,0-1-1,0 1 1,0-1 0,0 1 0,0 0 0,0 0 0,-1 0 0,1 1-1,-3 0 1,3 1 0,0 0-1,0 1 0,0 0 0,0 0 1,0 0-1,1 0 0,-1 0 1,1 0-1,0 0 0,0 1 1,0-1-1,1 1 0,-1 0 0,1-1 1,0 1-1,0 0 0,0 0 1,0 0-1,0 6 0,1-5-29,0 0 1,0 0-1,0 0 0,0 0 0,1 0 0,0 0 1,0 0-1,0-1 0,1 1 0,0 0 0,0 0 1,0-1-1,0 1 0,6 6 0,-4-5-190,1-1 0,1 0 0,-1 0 0,1 0 0,-1-1 0,1 0 0,1 0 0,6 3 0,-9-5 133,-1 0 0,1-1 0,0 1 0,0-1 0,0 0 1,0 0-1,0-1 0,0 1 0,0-1 0,0 0 0,0 0 0,0 0 1,0 0-1,0-1 0,0 0 0,5-1 0,-5 0 10,0 0 0,0 0 0,-1-1 0,1 1 0,-1-1 0,1 0 0,-1 0 0,0 0 0,0 0 0,-1-1 0,1 1 0,0-1 0,-1 0 0,0 0 0,0 0 0,0 0 0,2-8 0,-1 1 418,1-1-1,-2 1 1,0-1-1,0 0 1,-1-17 0,-1 29-302,0 1 0,0-1 0,-1 0 0,1 0 0,0 1 1,0-1-1,0 0 0,0 0 0,-1 0 0,1 1 0,0-1 0,0 0 1,-1 0-1,1 0 0,0 0 0,0 1 0,-1-1 0,1 0 0,0 0 0,-1 0 1,1 0-1,0 0 0,0 0 0,-1 0 0,1 0 0,0 0 0,-1 0 1,1 0-1,0 0 0,-1 0 0,1 0 0,0 0 0,0 0 0,-1 0 1,1 0-1,0 0 0,-1 0 0,1-1 0,0 1 0,0 0 0,-1 0 1,1 0-1,0-1 0,0 1 0,-1 0 0,1 0 0,0 0 0,0-1 1,0 1-1,0 0 0,-1 0 0,1-1 0,0 1 0,0 0 0,0-1 1,0 1-1,0-1 0,0 15 272,0 0 1,1 0 0,1 0-1,4 15 1,-5-24-298,1-1 1,-1 1-1,1-1 0,0 0 1,0 0-1,0 1 0,0-1 1,1-1-1,0 1 0,0 0 1,0-1-1,0 1 1,0-1-1,1 0 0,0 0 1,4 3-1,-6-6-10,-1 1 0,0-1 0,0 0 0,1 0 0,-1 0 0,0 0-1,0 0 1,1 0 0,-1 0 0,0 0 0,0 0 0,1-1 0,-1 1 0,0 0 0,0-1 0,0 1 0,1-1 0,-1 0 0,0 1 0,0-1 0,0 0-1,0 0 1,0 1 0,0-1 0,0 0 0,0 0 0,-1 0 0,1 0 0,0 0 0,0-2 0,27-41-60,-22 33 54,-1 4 23,-1 0-1,0 0 1,-1-1-1,0 1 1,0-1 0,0 0-1,-1 0 1,0 0-1,0-9 1,-2 16-6,0 34-16,0-29 7,0 1 0,0-1 1,0 1-1,0-1 0,1 1 1,0-1-1,0 1 1,0-1-1,0 0 0,1 0 1,-1 0-1,1 1 0,0-1 1,0-1-1,1 1 0,-1 0 1,1-1-1,0 1 0,0-1 1,0 0-1,0 0 1,1 0-1,-1 0 0,1 0 1,0-1-1,0 0 0,0 0 1,6 3-1,-8-4-1,-1-1 0,1 1 0,0 0 0,0-1 0,-1 1 0,1-1 0,0 0 0,0 1 0,0-1 0,0 0 0,-1 0 0,1 0 0,0 0 0,0-1 0,0 1 0,0 0 0,-1-1 0,1 0 0,0 1 0,0-1 0,-1 0 0,1 0 0,-1 0 0,1 0 0,0 0 0,-1 0 0,0 0 0,1 0 0,-1-1 0,0 1 0,1 0 0,-1-1 0,0 1 0,0-1 0,0 0 0,-1 1 0,1-1 0,0 0 0,-1 1 0,1-1 0,0-2 0,2-7 0,-1-1 0,0 1 0,-1-1 0,0 1 0,-1-14 0,-1 19-64,0-1-1,-1 0 1,0 1 0,0 0 0,-1-1-1,0 1 1,0 0 0,0 1 0,-6-8-1,-11-10-5201,20 23 5082,-13-10-5078,4 5-1077,2 5 887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4T15:27:06.903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2516 516 3976,'0'0'5320,"0"-44"10818,0 165-15707,0-80-5594,0-1-5646,1-31 7859,7-1 55</inkml:trace>
  <inkml:trace contextRef="#ctx0" brushRef="#br0" timeOffset="421.7">2691 584 8885,'0'-26'1683,"0"-11"12144,0 70-12284,0-28-1413,0-1 0,1 1-1,-1-1 1,1 0 0,0 1 0,0-1-1,0 0 1,1 1 0,-1-1-1,5 8 1,-4-10-62,-1 0-1,1 0 1,-1-1 0,1 1 0,0 0-1,0-1 1,0 1 0,0-1-1,0 1 1,0-1 0,0 0 0,1 0-1,-1 0 1,0 0 0,1 0-1,-1-1 1,0 1 0,1-1 0,-1 1-1,1-1 1,4 0 0,-4 0 11,0 0 0,0-1 0,0 1 0,0-1 0,0 0 0,0 1 0,-1-2 0,1 1 0,0 0 0,-1 0 0,1-1 0,0 1 0,-1-1 0,0 0 0,1 0 0,-1 0 0,0 0 0,0 0 0,0 0 0,0-1 0,2-3 0,-1 1 43,0 0 1,-1-1-1,0 1 0,0 0 0,0-1 1,0 1-1,-1-1 0,0 0 1,0 1-1,0-11 0,-2 15-122,0-1-1,0 0 0,0 0 1,0 1-1,0-1 0,0 1 1,0-1-1,-1 1 1,1-1-1,-1 1 0,1 0 1,-1-1-1,1 1 0,-1 0 1,0 0-1,1 0 0,-1 1 1,0-1-1,0 0 1,-2 0-1,-2-2-136,0 1-1,0 0 1,0 1 0,0-1 0,-9 0 0,13 2-62,0 0 0,1 0 0,-1 0 0,1 0 0,-1 0 0,0 1 0,1-1 0,-1 0 0,1 1 0,-1-1 0,0 1 0,1 0 0,0 0 0,-1-1 0,1 1 0,-1 0 0,1 0 0,0 0 0,0 1 0,0-1 0,-1 0 0,0 2 0,1 0-895,-1 0-1,1 0 0,0 0 1,0 0-1,0 0 0,1 0 1,-1 0-1,1 1 0,0-1 1,0 6-1,0-8 787,1 1-1,-1-1 1,1 0-1,0 0 1,0 0-1,0 0 1,0 0-1,0 0 1,0 0 0,0 0-1,0-1 1,0 1-1,0 0 1,0 0-1,0-1 1,1 1-1,-1-1 1,0 1 0,0-1-1,1 0 1,-1 1-1,2-1 1,32 7-4425,-22-4 3416</inkml:trace>
  <inkml:trace contextRef="#ctx0" brushRef="#br0" timeOffset="819.11">2970 535 7773,'3'-14'1780,"-7"-9"10760,-8 34-11422,9-6-855,0 1 0,0-1 0,1 1 0,0 0 1,0 0-1,0 0 0,1 0 0,0 0 0,0 0 0,0 0 1,1 0-1,0 1 0,1 9 0,-1-6-13,0-8-204,1 0 0,-1-1-1,1 1 1,-1 0 0,1-1-1,0 1 1,-1 0 0,1-1-1,0 1 1,0-1 0,0 1 0,0-1-1,1 0 1,-1 1 0,0-1-1,1 0 1,-1 0 0,0 0 0,1 0-1,-1 0 1,1 0 0,0 0-1,-1-1 1,1 1 0,0-1-1,-1 1 1,1-1 0,0 1 0,0-1-1,1 0 1,1 1 30,-1-1-1,0 1 1,0-1 0,0 0-1,1 0 1,-1 0 0,0 0-1,0-1 1,0 1 0,0-1-1,1 0 1,-1 0-1,0 0 1,0 0 0,0 0-1,2-2 1,0-1-3,0 0 0,0 0 0,-1-1 0,0 1 0,0-1 0,0 0 0,0 0 0,-1 0 0,0 0 0,0-1 0,0 1 0,-1-1 0,0 0 0,0 0 0,0 0 0,-1 0 0,1 0 0,-2 0 0,1-13 0,-1 18-73,-1-1 1,1 0-1,-1 0 0,0 1 0,0-1 1,0 0-1,0 1 0,0-1 0,0 1 1,-1-1-1,1 1 0,0 0 0,-1-1 1,1 1-1,-1 0 0,1 0 0,-1 0 1,1 0-1,-1 0 0,0 1 0,0-1 1,-3-1-1,-3-1-387,1 1 0,-1-1 0,-17-1-1,24 3 38,-1 1-1,1 0 0,0-1 0,-1 1 0,1 0 0,-1 0 1,1 0-1,-1 0 0,1 0 0,-1 1 0,1-1 1,-1 0-1,1 1 0,-1-1 0,1 1 0,0-1 0,-1 1 1,1 0-1,0 0 0,0-1 0,-1 1 0,1 0 1,0 0-1,0 0 0,-2 3 0,2-1-1066,0 1 0,0-1 0,0 1 0,0 0 0,0 0 0,1-1 0,0 1 0,0 0 1,0 5-1,2-2-902,6 1 315</inkml:trace>
  <inkml:trace contextRef="#ctx0" brushRef="#br0" timeOffset="1543.88">3168 567 7177,'1'-6'906,"1"0"1,0 1 0,1-1 0,-1 1 0,1 0-1,0 0 1,0 0 0,1 0 0,-1 0 0,1 1-1,0-1 1,0 1 0,6-4 0,-9 15 2560,0 29-1480,-2-33-1888,-1 0 0,1 0 1,1 1-1,-1-1 0,0 0 0,1 1 0,0-1 0,-1 0 0,1 1 0,0-1 0,1 0 0,-1 1 0,1-1 0,-1 0 0,3 5 1,-2-6 1,0 0 0,0 0 1,1 0-1,-1-1 0,0 1 1,1-1-1,0 1 0,-1-1 1,1 1-1,0-1 0,-1 0 0,1 0 1,0 0-1,0 0 0,0 0 1,0 0-1,0-1 0,0 1 1,0-1-1,0 1 0,1-1 1,-1 0-1,0 0 0,0 0 1,3 0-1,-3-1-31,0 1-1,0-1 1,-1 0-1,1 0 1,0 0-1,-1-1 1,1 1-1,-1 0 1,1 0-1,-1-1 1,0 1-1,0-1 1,1 1 0,-1-1-1,0 0 1,0 1-1,-1-1 1,1 0-1,0 0 1,0 0-1,-1 0 1,1-2-1,2-4 100,-1 1-1,0-1 1,-1 0 0,2-12-1,-3 18-148,0 0-1,-1-1 1,1 1-1,0 0 0,0 0 1,-1 0-1,0 0 1,1 0-1,-1 0 0,0 0 1,0 0-1,0 0 1,0 0-1,0 0 1,0 0-1,-1 1 0,-1-3 1,0 1-135,-1 1 1,1-1 0,-1 1-1,0 0 1,0 0 0,0 0-1,-8-3 1,9 4-213,-1 0 0,1 0 1,0 0-1,-1 1 0,1-1 0,-1 1 1,1 0-1,-1 0 0,1 0 0,-1 0 1,1 1-1,0-1 0,-1 1 0,1 0 0,0 0 1,-1 0-1,1 1 0,0-1 0,0 1 1,0-1-1,0 1 0,-4 3 0,-11 16-5849,4 6-3582,11-15 6017</inkml:trace>
  <inkml:trace contextRef="#ctx0" brushRef="#br0" timeOffset="-5298.67">39 302 12101,'-11'-7'-493,"9"6"954,0 0-1,0-1 1,1 1 0,-1-1-1,1 1 1,-1-1 0,1 0-1,-1 0 1,1 0 0,-2-3-1,0-12-5879</inkml:trace>
  <inkml:trace contextRef="#ctx0" brushRef="#br0" timeOffset="-3332.52">19 287 1484,'-19'-6'22332,"28"-6"-20978,4 2-1029,0 0-1,1 1 0,0 1 0,1 0 0,0 1 1,0 0-1,0 1 0,1 1 0,0 1 1,0 0-1,0 1 0,32-2 0,-47 5-288,0 1 0,1-1 0,-1 1-1,0 0 1,0-1 0,0 1-1,0 0 1,0 0 0,0 0 0,0 0-1,0 0 1,0 0 0,0 0-1,0 0 1,0 0 0,-1 0 0,1 1-1,-1-1 1,1 0 0,-1 0 0,1 3-1,12 33 591,-12-32-583,13 50 445,-3 1 0,6 70 0,-4 116 21,-8-110-555,-3-20 46,-2-111 0,0-1 0,0 0 0,-1 0 0,1 0 0,0 0 0,-1 0 0,1 0-1,0 0 1,-1 0 0,1 0 0,0 0 0,-1 0 0,1 0 0,0 0 0,-1 0 0,1 0 0,0 0 0,-1 0 0,1 0 0,0 0 0,0 0 0,-1-1 0,1 1-1,0 0 1,-1 0 0,1 0 0,0-1 0,0 1 0,-1 0 0,1 0 0,0-1 0,0 1 0,0 0 0,-1 0 0,1-1 0,0 1 0,0-1 0,-12-9-60,-12-20-389,11 13 255,-1 1 1,-20-18-1,30 31 158,0 0-1,0 0 0,0 0 1,0 0-1,-1 0 1,1 1-1,-1 0 0,0 0 1,0 0-1,1 0 1,-1 1-1,0 0 0,-1 0 1,-6 0-1,13 22-153,2-16 183,1-1 0,-1 1 0,1-1 0,0 1 1,0-1-1,0 0 0,0 0 0,1-1 0,0 1 1,0-1-1,0 0 0,0-1 0,6 3 0,-2-1 9,0-1-1,0 0 0,0-1 1,1 0-1,-1-1 0,1 0 1,10 0-1,-17-2 2,0 0 1,-1 1 0,1-1-1,0-1 1,-1 1-1,1 0 1,-1-1-1,0 1 1,1-1-1,-1 0 1,0 0 0,0 0-1,0 0 1,0 0-1,2-3 1,25-36 56,-17 15 371,0 0 1,-2-1-1,7-29 0,-53 212-754,30-119-4656,2-2-4960,4-22 1264,0-9 4774</inkml:trace>
  <inkml:trace contextRef="#ctx0" brushRef="#br0" timeOffset="-1978.06">900 499 4736,'4'-13'1671,"2"-24"15347,-6 48-16451,-2-1 0,1 0-1,-5 16 1,3-15-466,0 0-1,1 0 1,-1 18 0,3-23-88,0 1-1,0-1 0,1 0 1,-1 0-1,2 0 1,-1 0-1,0 0 1,1 0-1,0 0 1,4 8-1,-3-11 8,-1 0-1,1 0 0,0 0 1,0 0-1,0-1 0,0 1 1,0-1-1,0 1 0,1-1 1,-1 0-1,1-1 0,0 1 1,-1 0-1,1-1 0,0 0 1,0 0-1,7 1 0,-7-1 2,1-1 0,-1 1 0,1-1 0,-1 0-1,1 0 1,-1 0 0,1-1 0,0 1-1,-1-1 1,0 0 0,1 0 0,-1-1-1,0 0 1,1 1 0,-1-1 0,0-1 0,0 1-1,5-4 1,-1-2-2,0 0 1,0 0-1,0-1 0,-1 0 0,0 0 1,7-15-1,-7 12 108,0-2 1,-1 1-1,0-1 0,-2 0 1,1 0-1,-2 0 0,0 0 1,0-1-1,-1 0 0,-1 1 1,-1-17-1,0 30-123,0 1 0,0-1 0,0 0 0,0 1 0,0-1 0,0 0 1,0 1-1,0-1 0,0 0 0,0 0 0,0 1 0,-1-1 0,1 0 0,0 1 0,-1-1 0,1 1 0,0-1 0,-1 0 1,1 1-1,-1-1 0,1 1 0,-1-1 0,1 1 0,-1-1 0,1 1 0,-1 0 0,1-1 0,-1 1 0,0-1 0,1 1 1,-1 0-1,1 0 0,-1-1 0,0 1 0,0 0 0,1 0 0,-1 0 0,0 0 0,1 0 0,-1 0 0,0 0 0,1 0 1,-1 0-1,0 0 0,0 0 0,-1 1 2,0-1 1,0 1-1,1 0 0,-1-1 1,1 1-1,-1 0 0,1 0 1,-1 0-1,1 0 0,-1 0 1,1 0-1,0 0 0,-1 1 1,1-1-1,0 0 1,0 1-1,0-1 0,-1 2 1,-8 24-65,2-1 0,0 1 1,2 0-1,1 1 1,1 0-1,2-1 1,1 53-1,1-79 40,0-1-1,0 0 1,0 1 0,0-1 0,0 0 0,0 1-1,0-1 1,0 0 0,0 1 0,0-1-1,1 0 1,-1 1 0,0-1 0,0 0-1,0 0 1,1 1 0,-1-1 0,0 0-1,0 0 1,0 0 0,1 1 0,-1-1-1,0 0 1,1 0 0,-1 0 0,0 1-1,0-1 1,1 0 0,-1 0 0,0 0 0,1 0-1,-1 0 1,0 0 0,1 0 0,-1 0-1,0 0 1,1 0 0,-1 0 0,0 0-1,1 0 1,-1 0 0,0 0 0,1 0-1,-1 0 1,0 0 0,0-1 0,1 1-1,-1 0 1,0 0 0,1 0 0,-1 0-1,0-1 1,2 1 0,-1-1 0,0 0 0,0 1 0,0-1 0,0 0 0,0 0 1,0 0-1,0 1 0,0-1 0,0 0 0,0 0 0,0 0 0,1-2 0,2-6-4,0 0 0,1 0-1,0 0 1,1 1 0,10-12 0,-16 19 23,0 1 0,1 0 0,-1 0 0,0 0 0,1-1 0,-1 1 0,1 0 1,-1 0-1,0 0 0,1 0 0,-1 0 0,1 0 0,-1 0 0,1 0 0,-1 0 0,1 0 0,-1 0 0,0 0 0,1 0 0,-1 0 0,1 0 0,-1 0 0,0 0 0,1 0 0,-1 1 0,1-1 0,-1 0 1,0 0-1,1 1 0,-1-1 0,0 0 0,1 0 0,-1 1 0,0-1 0,1 0 0,-1 1 0,0-1 0,0 1 0,1-1 0,-1 0 0,0 1 0,14 23 32,-8-14 17,-3-6-15,-1-1 0,1 0-1,0 0 1,0 0 0,1 0 0,-1-1 0,0 1 0,1-1 0,0 0 0,-1 0-1,1 0 1,0-1 0,0 1 0,0-1 0,0 0 0,0 0 0,0 0 0,0-1-1,1 1 1,-1-1 0,0 0 0,6-1 0,-9 1-99,1-1 0,-1 1 0,0-1-1,0 1 1,1-1 0,-1 0 0,0 0 0,0 1 0,0-1 0,0 0 0,0 0 0,0 0-1,0 0 1,0 0 0,0-1 0,0 1 0,-1 0 0,1 0 0,0 0 0,-1-1 0,1 1-1,-1 0 1,1-1 0,-1-2 0,8-35-4471,-7 35 3735,-1 0 0,0 0 0,0-1 0,0 1 0,-1 0 0,1 0 0,-1 0 0,0 0 0,0 0 0,0 0 0,-1 0 0,1 0 0,-1 0 0,0 0 0,0 1 1,0-1-1,-1 1 0,-2-4 0,-8-9-2311</inkml:trace>
  <inkml:trace contextRef="#ctx0" brushRef="#br0" timeOffset="-1593.72">872 518 11217,'-12'6'-496,"-4"2"6856,17-7-6187,-1 0 1,1-1 0,0 0-1,0 1 1,-1-1 0,1 1-1,0-1 1,0 0-1,0 0 1,0 1 0,0-1-1,-1 0 1,1 0 0,0 0-1,0 0 1,0 0-1,0 0 1,0 0 0,0 0-1,-1-1 1,3 1 0,5-1-317,0 0-1,1-1 1,-1 0 0,0 0 0,8-4 0,21-5-3729,3 2-2610,-20 5 2723</inkml:trace>
  <inkml:trace contextRef="#ctx0" brushRef="#br0" timeOffset="-1056.16">1440 628 12701,'-9'-40'5946,"9"-23"1174,0 62-7106,-1 1-1,0-1 1,1 0 0,-1 1 0,0-1-1,1 1 1,-1-1 0,0 1-1,0 0 1,1-1 0,-1 1-1,0 0 1,0-1 0,0 1 0,0 0-1,1 0 1,-1 0 0,0 0-1,0 0 1,0 0 0,0 0-1,-1 0 1,-21 2-44,19 1 26,1 0 0,0 1 0,-1-1 0,1 1 0,1-1 0,-1 1 0,0 0 0,1 0 0,-3 6 0,-16 41-26,18-42-23,1 0-1,0 0 0,1 1 1,0-1-1,0 15 0,1-23 53,1 0 0,-1 0 0,1-1 0,-1 1-1,1 0 1,-1 0 0,1-1 0,0 1-1,-1 0 1,1-1 0,0 1 0,0-1 0,0 1-1,-1-1 1,1 1 0,0-1 0,0 0 0,0 1-1,0-1 1,0 0 0,0 0 0,-1 0 0,1 1-1,0-1 1,0 0 0,0 0 0,0 0 0,0-1-1,0 1 1,1 0 0,0 0 1,1 0 0,-1 0 1,0 0-1,0-1 0,0 1 0,0 0 1,0-1-1,0 1 0,0-1 0,-1 0 1,1 0-1,0 0 0,3-2 0,0-3 19,3-5 236,0 0 0,0-1 0,-1 0 0,-1-1 0,0 1 0,5-16 0,-12 33-239,0 1-1,1-1 1,-1 0 0,1 0-1,0 0 1,1 1 0,-1-1-1,1 0 1,0 0 0,0 0-1,1 0 1,0 0 0,-1 0-1,2 0 1,-1-1 0,0 1-1,1-1 1,0 1 0,5 5-1,-6-9-2,-1 1 0,1 0 0,0-1-1,0 0 1,0 1 0,1-1 0,-1 0 0,0 0-1,0 0 1,1-1 0,-1 1 0,0 0 0,1-1-1,-1 0 1,1 1 0,-1-1 0,0 0 0,1 0 0,-1-1-1,5 0 1,-3 0 3,-1 0 0,1-1 1,-1 0-1,1 0 0,-1 0 0,0 0 0,0 0 1,0-1-1,0 0 0,0 1 0,-1-1 0,3-3 0,6-10 38,-1 0 1,0-1-1,-1 0 0,7-21 0,-14 33-44,2-7 235,0 0 0,-1 0 0,0-1 0,-1 1 0,-1-1 0,0 1 0,-1-22 0,0 33-233,0 1 0,-1-1 0,1 0 0,0 1 0,-1-1 0,1 0 0,-1 1 0,1-1 0,0 1 0,-1-1 0,1 1 0,-1-1 0,1 1 0,-1-1 0,0 1 0,1-1 0,-1 1-1,1 0 1,-1-1 0,0 1 0,1 0 0,-1 0 0,0-1 0,0 1 0,1 0 0,-1 0 0,0 0 0,1 0 0,-1 0 0,0 0 0,0 0 0,0 0-13,0 0 0,0 0 1,0 0-1,0 0 1,0 0-1,0 0 0,0 0 1,0 0-1,0 0 0,0 1 1,0-1-1,0 0 1,0 1-1,0-1 0,0 1 1,1-1-1,-1 1 0,0-1 1,0 1-1,0 0 1,1-1-1,-1 1 0,0 0 1,0 0-1,-4 16 189,0-1 0,2 1 0,0-1 0,0 1 0,2 0 0,0 0 0,2 21 0,-1-22-146,0-13-53,0 0 0,0-1 0,1 1 1,-1 0-1,1-1 0,0 1 1,0 0-1,0-1 0,0 1 0,0-1 1,0 0-1,1 1 0,-1-1 1,1 0-1,0 0 0,-1 0 0,1 0 1,0 0-1,0 0 0,0 0 1,1-1-1,-1 1 0,0-1 0,1 1 1,-1-1-1,1 0 0,-1 0 1,1 0-1,-1 0 0,5 0 1,8 2-801,0-1 1,0 0-1,0-1 1,19-1-1,-22 0-524,-11 0 976,1 0-1,-1-1 0,1 1 1,0 0-1,-1-1 0,1 1 1,-1-1-1,1 1 0,-1-1 1,1 0-1,-1 1 0,1-1 1,-1 0-1,0 0 0,1 0 1,-1 0-1,0 0 0,0-1 1,0 1-1,0 0 0,0 0 1,0-1-1,1-2 0,0 1-908,0-1-1,-1 1 1,0-1-1,0 0 1,0 1 0,0-1-1,-1 0 1,1 0-1,-1-4 1,0-3-1252</inkml:trace>
  <inkml:trace contextRef="#ctx0" brushRef="#br0" timeOffset="-615.21">1616 506 7505,'-59'-1'7669,"38"1"-1813,65 9-4194,-23-9-2329,0-1 0,24-5 1,38-16-8387,-62 15 4839</inkml:trace>
  <inkml:trace contextRef="#ctx0" brushRef="#br0" timeOffset="3420.83">3504 308 8545,'0'-29'2736,"0"8"4895,-2 40-5436,-12 12-2445,-20 32 0,13-32-3822,-2-5-4181,11-14 4867</inkml:trace>
  <inkml:trace contextRef="#ctx0" brushRef="#br0" timeOffset="3979.22">2323 253 13269,'1'14'8821,"0"-5"-8770,0-1 0,1 1 0,0-1 0,0 1 0,4 7-1,15 24-2707,4-2-5715,-14-22 3919</inkml:trace>
  <inkml:trace contextRef="#ctx0" brushRef="#br0" timeOffset="5667.79">4102 563 7505,'-41'9'1567,"28"-1"4469,21-7-1314,-6-1-4557,1-1-1,-1 0 1,1 1-1,-1-1 0,1 0 1,-1 0-1,0-1 1,0 1-1,0 0 0,1-1 1,-1 1-1,-1-1 1,1 0-1,0 1 0,0-1 1,-1 0-1,1 0 1,-1 0-1,1-1 0,1-3 1,0 1-84,0 0 0,-1 0 0,0-1 0,0 1 0,0-1 0,-1 0 0,1 1 0,-1-1 0,0-9 1,-31 50-115,26-29 66,0 1 1,0 0 0,1 0-1,0 1 1,0-1 0,1 1-1,0-1 1,0 1-1,1 0 1,0 0 0,0 10-1,2-17-11,-1 0 1,1 0-1,0 0 0,0 0 0,0 0 0,0 0 0,0 0 0,0 0 1,0 0-1,0 0 0,0-1 0,1 1 0,-1 0 0,0-1 0,0 1 1,1-1-1,-1 1 0,0-1 0,1 0 0,-1 1 0,1-1 1,-1 0-1,0 0 0,1 0 0,2 0 0,1 0 3,0 1 0,0-1 0,0 0 0,0-1 0,0 1-1,9-3 1,-6-2 41,0 0 0,0 0 0,-1-1 0,1 0-1,-1-1 1,-1 0 0,1 0 0,-1 0 0,0-1-1,-1 0 1,0 0 0,8-16 0,-13 23-62,0 1 1,0 0-1,1 0 0,-1-1 1,0 1-1,0 0 0,0 0 1,1-1-1,-1 1 1,0 0-1,0 0 0,1-1 1,-1 1-1,0 0 1,0 0-1,1 0 0,-1 0 1,0 0-1,1-1 1,-1 1-1,0 0 0,1 0 1,-1 0-1,0 0 0,0 0 1,1 0-1,-1 0 1,0 0-1,1 0 0,-1 0 1,0 0-1,1 0 1,-1 0-1,0 0 0,1 0 1,-1 1-1,0-1 1,1 0-1,-1 0 0,0 0 1,0 0-1,1 1 1,-1-1-1,0 0 0,0 0 1,1 0-1,-1 1 0,0-1 1,0 0-1,0 1 1,1-1-1,-1 0 0,0 0 1,0 1-1,0-1 1,0 1-1,11 16 97,-10-17-88,1 6 15,1 1 0,-1-1 0,-1 0 0,1 1 0,-1-1 1,1 9-1,-2-9-39,1 0 0,0 0 0,0 0 0,1-1 1,-1 1-1,1-1 0,4 8 0,-6-13 12,0 0 0,0 0-1,0 0 1,0 0-1,0 1 1,0-1-1,0 0 1,0 0 0,0 0-1,1 0 1,-1 0-1,0 0 1,0 1-1,0-1 1,0 0-1,0 0 1,0 0 0,1 0-1,-1 0 1,0 0-1,0 0 1,0 0-1,0 0 1,0 0 0,1 0-1,-1 0 1,0 0-1,0 0 1,0 0-1,0 0 1,0 0-1,1 0 1,-1 0 0,0 0-1,0 0 1,0 0-1,0 0 1,1 0-1,-1 0 1,0 0 0,0 0-1,0 0 1,0 0-1,0-1 1,0 1-1,1 0 1,5-10 14,3-14-12,-8 23-4,2-11-2,1 1-1,1-1 0,0 1 0,0 0 0,1 0 0,1 1 0,-1 0 0,15-16 0,-21 26 4,1-1-1,-1 1 1,0 0-1,1-1 1,-1 1 0,1 0-1,-1-1 1,1 1-1,-1 0 1,1-1 0,-1 1-1,1 0 1,0 0-1,-1 0 1,1 0-1,-1 0 1,1-1 0,0 1-1,-1 0 1,1 0-1,-1 0 1,1 0 0,-1 1-1,1-1 1,0 0-1,-1 0 1,1 0 0,-1 0-1,1 1 1,-1-1-1,1 0 1,-1 0-1,1 1 1,-1-1 0,1 0-1,-1 1 1,1-1-1,-1 1 1,1-1 0,-1 1-1,0-1 1,1 1-1,-1-1 1,0 1-1,1-1 1,-1 1 0,0-1-1,0 1 1,0-1-1,1 1 1,-1-1 0,0 1-1,0 0 1,0-1-1,0 2 1,8 42 60,-7-34-55,-1 7 44,0-14-57,0 0-1,0 0 1,0 0 0,0 0-1,0 0 1,0-1-1,1 1 1,-1 0-1,1 0 1,0 0 0,0-1-1,0 1 1,2 3-1,-3-6 11,0 0 1,1 0-1,-1 0 0,0 1 0,1-1 0,-1 0 0,0 0 0,1 0 0,-1 0 0,0 0 0,1 0 0,-1 0 0,1 0 0,-1 0 0,0 0 0,1 0 0,-1 0 0,0-1 0,1 1 0,-1 0 0,0 0 1,1 0-1,-1 0 0,0 0 0,1-1 0,-1 1 0,0 0 0,0 0 0,1-1 0,-1 1 0,0 0 0,0 0 0,1-1 0,-1 1 0,0 0 0,0-1 0,0 1 0,0 0 0,1-1 0,-1 1 0,0 0 0,0-1 1,0 0-1,8-22-73,-4 12 57,9-13 24,28-37 0,-41 67 38,0 0 0,1 1 0,0-1-1,0 0 1,1 0 0,0 1 0,2 5-1,1-6 39,-1-1 0,1 0 0,0 0 0,0 0 0,8 5 0,-10-8 6,0-1 0,1 1 1,-1-1-1,1 0 0,0 0 1,-1 0-1,1 0 1,0 0-1,0-1 0,0 0 1,4 0-1,-5-2-86,0 0 1,-1 1-1,1-2 1,-1 1-1,0 0 1,0 0-1,1-1 1,-1 1-1,-1-1 1,1 0-1,0 0 1,-1 0-1,3-4 1,2-5-57,-1 4 90,-1-1 0,-1 0 0,0 1 0,0-1 0,0 0 0,-1 0 1,-1-1-1,0 1 0,0 0 0,0-1 0,-2-16 0,1 23 7,-1 0 29,0 1 1,1 0-1,-1-1 1,0 1-1,0 0 1,-1 0-1,1 0 1,0 0-1,-1 0 1,-2-3-1,-6-3 567,10 8-636,0 0 0,0 0 0,0 0 0,-1 0-1,1 0 1,0 0 0,0 0 0,0 0 0,0 0 0,-1 0-1,1 0 1,0 0 0,0 0 0,0 0 0,0 0-1,-1 0 1,1 0 0,0 0 0,0 0 0,0 0-1,0 1 1,0-1 0,0 0 0,-1 0 0,1 0 0,0 0-1,0 0 1,0 0 0,0 1 0,0-1 0,0 0-1,0 0 1,0 0 0,0 0 0,-1 0 0,1 1-1,0-1 1,0 0 0,0 0 0,0 0 0,0 0 0,0 1-1,0-1 1,0 0 0,0 0 0,0 0 0,0 0-1,0 1 1,1-1 0,-1 0 0,0 258 1194,-3-232-1537,-1 1 0,-14 46 0,19-86 294,0 1 1,1-1-1,0 1 1,1-1 0,1 1-1,4-13 1,37-74 37,-25 58 10,-18 35-6,-1 4-7,0-1 1,0 1-1,0-1 0,0 1 0,0 0 0,0-1 0,0 1 0,1 0 0,-1 0 0,1 0 0,0 0 0,0 0 0,0 1 0,-1-1 0,4-2 0,-2 7 21,0 0 1,0 0-1,-1 0 0,1 0 0,-1 0 0,0 1 0,0-1 0,2 5 0,3 3-23,0-1 16,2 0 0,-1 0 0,1-1-1,13 11 1,-19-18-3,-1 0 0,1 0 0,0 0 1,-1-1-1,1 1 0,0-1 0,0 1 0,0-1 0,0 0 0,0 0 1,0 0-1,1-1 0,-1 1 0,0-1 0,0 0 0,0 0 0,1 0 1,-1 0-1,0 0 0,0-1 0,1 1 0,5-3 0,-5 1-6,-1-1-1,1 0 1,0 1 0,-1-1 0,1-1-1,-1 1 1,0 0 0,0-1-1,-1 0 1,1 0 0,-1 1-1,1-2 1,-1 1 0,-1 0-1,3-5 1,1-5-3,-1 0-1,0 0 1,2-22 0,-4-34 67,-2 43 185,0 26-217,0-1 0,0 0 1,0 0-1,-1 1 0,1-1 1,0 0-1,-1 1 0,1-1 1,-1 0-1,1 1 0,-1-1 1,0 1-1,0-1 0,1 1 1,-1-1-1,0 1 0,-1 0 1,1-1-1,0 1 0,0 0 1,0 0-1,-1 0 0,1 0 0,0 0 1,-1 0-1,1 0 0,-1 0 1,0 1-1,1-1 0,-1 1 1,1-1-1,-1 1 0,-2-1 1,3 2-25,0-1 0,1 1 0,-1-1 0,0 1 0,0 0 0,0-1 0,1 1 0,-1 0 0,0 0 0,1 0 0,-1 0 0,0-1 0,1 1 0,-1 0 0,1 0 0,0 0 0,-1 0 0,1 0 0,0 0 0,-1 0 0,1 0 0,0 0 0,0 2 0,-5 31 153,4-30-128,-4 67 46,5-65-123,0 0 1,0-1 0,1 1-1,0-1 1,0 1 0,0-1 0,1 1-1,0-1 1,0 0 0,3 6-1,-2-6-95,4 6-1080,0 0 0,0-1-1,17 16 1,4-7-5297,-24-17 5139,0-1-1,0 0 1,0 0 0,0 0 0,0 0 0,0-1 0,5 0 0,2 0-1888,0 0 357</inkml:trace>
  <inkml:trace contextRef="#ctx0" brushRef="#br0" timeOffset="7072.86">5107 531 8785,'-3'-22'3784,"2"21"-3422,1 0 0,-1 0 0,0 0-1,1 1 1,-1-1 0,0 0 0,0 0-1,1 0 1,-1 1 0,0-1 0,0 1-1,0-1 1,0 0 0,0 1 0,0-1-1,0 1 1,0 0 0,0-1-1,0 1 1,0 0 0,0 0 0,0-1-1,0 1 1,0 0 0,0 0 0,-1 0-1,0 1 1,1-1-245,0 1 0,0-1-1,0 1 1,1-1 0,-1 1 0,0 0 0,0-1-1,1 1 1,-1 0 0,0-1 0,1 1 0,-1 0-1,1 0 1,-1 0 0,1 0 0,-1 0 0,1 0-1,0 0 1,-1-1 0,1 1 0,0 0 0,0 0-1,0 0 1,0 0 0,0 0 0,0 0 0,0 2-1,-2 33 1393,2-32-1347,0-2-119,0 1 1,0-1-1,0 1 0,0-1 1,1 1-1,-1-1 1,1 0-1,-1 1 1,1-1-1,0 0 1,0 1-1,0-1 1,0 0-1,0 0 1,1 0-1,-1 0 1,4 4-1,-3-5-18,1 1 0,-1-1 0,1 1 0,-1-1 0,1 0 0,0 0 0,0 0-1,0 0 1,0-1 0,-1 1 0,1-1 0,0 1 0,0-1 0,5 0 0,-5-1-12,0 1 0,-1-1 0,1 1 0,0-1 0,-1 0 0,1 0 0,-1 0 0,1-1 0,-1 1 0,1 0 1,-1-1-1,0 0 0,0 1 0,0-1 0,0 0 0,0 0 0,0 0 0,0-1 0,-1 1 0,1 0 0,-1 0 0,0-1 0,1 1 1,-1-1-1,0 0 0,0 1 0,-1-1 0,1 0 0,-1 1 0,1-1 0,-1-5 0,1 5 51,0-1 0,-1 1 0,0-1 0,0 1 0,0-1 0,0 0 0,0 1 0,-1-1 0,1 1 0,-1-1 0,0 1 0,0-1 0,-1 1 0,1-1 0,-1 1 0,1 0 0,-1 0 0,0 0 0,0 0 0,0 0 0,-1 0 0,1 1 0,-5-4 0,6 5-70,-1 0 1,1-1-1,-1 2 1,1-1 0,-1 0-1,0 0 1,0 0-1,1 1 1,-1-1-1,0 1 1,0 0-1,0-1 1,1 1-1,-1 0 1,0 0 0,0 0-1,0 0 1,0 0-1,0 1 1,1-1-1,-1 0 1,0 1-1,-3 1 1,3 0-91,1-1 0,-1 1 0,1-1 0,0 1 0,0 0 0,0 0 0,0 0 0,0 0 0,0 0 0,0 0 0,1 0 0,-1 0 0,1 0 0,-1 0 0,1 0 0,0 0 1,0 0-1,0 1 0,0 1 0,1-2 53,-1-1 1,1 0-1,0 0 1,-1 0 0,1 0-1,0 0 1,0 0-1,-1 0 1,1 0-1,0 0 1,0 0 0,0 0-1,0-1 1,0 1-1,0 0 1,1-1-1,-1 1 1,0 0 0,0-1-1,0 0 1,1 1-1,-1-1 1,0 0-1,0 1 1,3-1 0,35 4-686,-34-3 729,0-1 0,0 0 0,1 0 0,-1-1 0,0 0 0,0 0 0,0 0 0,0 0 0,0-1 0,0 0-1,-1 0 1,1 0 0,0 0 0,-1-1 0,0 0 0,1 0 0,-1 0 0,0 0 0,-1-1 0,1 0-1,-1 0 1,1 0 0,-1 0 0,5-8 0,-5 8 194,-1 0 0,1-1 0,-1 1 0,0-1 0,0 1-1,0-1 1,0 0 0,-1 0 0,0 1 0,0-1 0,0 0 0,0-8 263,-2 14-428,0 0 1,0 0-1,0 0 0,0 1 0,1-1 0,-1 0 1,0 0-1,1 1 0,-1-1 0,1 0 1,-1 1-1,1-1 0,0 1 0,0-1 0,-1 1 1,1-1-1,0 0 0,0 1 0,1 2 1,-2 1-22,1-1 0,0 1 0,1 0 0,-1 0 0,1 0-1,1 4 1,0-4-14,0 0 0,0 0-1,1-1 1,0 1-1,0-1 1,0 0 0,0 0-1,1 0 1,0 0-1,0-1 1,0 1-1,0-1 1,0 0 0,1 0-1,-1-1 1,1 1-1,0-1 1,-1 0 0,1 0-1,0 0 1,0-1-1,1 0 1,-1 0 0,10 0-1,-14-1 11,0-1 0,0 1 0,-1-1-1,1 1 1,0-1 0,0 1 0,0-1 0,0 0-1,-1 0 1,1 1 0,0-1 0,-1 0 0,1 0-1,0 0 1,-1 0 0,1 0 0,-1 0 0,0 0-1,1 0 1,-1 0 0,0 0 0,1 0 0,-1-1 0,7-31 121,-5 27-45,7-51 740,-2 11 358,-4 37-865,-2 15-404,-1 8 90,2 0 0,4 21 0,-3-20 0,0-1 0,0 25 0,11 310 0,-14-348 0,0 0 0,0 0 0,0 1 0,0-1 0,0 0 0,0 0 0,-1 0 0,1 0 0,0 0 0,-1 0 0,1 1 0,0-1 0,-1 0 0,1 0 0,-1 0 0,0 0 0,1 0 0,-1-1 0,0 1 0,0 0 0,1 0 0,-3 1 0,1-1 0,0 0 0,0-1 0,0 1 0,-1 0 0,1-1 0,0 0 0,0 1 0,-1-1 0,1 0 0,-3 0 0,4-1 2,-1 1-1,1-1 1,0 0-1,-1 1 1,1-1 0,0 0-1,-1 0 1,1 0-1,0 0 1,0 0-1,0 0 1,0 0 0,0 0-1,0-1 1,0 1-1,1 0 1,-1-1 0,0 1-1,1 0 1,-2-3-1,-8-31-461,10 18-742,0 1 0,2-1 0,0 1 0,1 0 0,0 0 0,1 0 0,1 0 0,1 0 0,0 1 0,11-20 0,1 3-728,1 1 1,1 1-1,41-46 1,-58 72 1928,1 0 0,0 0 1,0 0-1,0 0 0,1 1 1,-1 0-1,7-4 0,-10 7 127,0-1-1,1 1 1,-1-1-1,0 1 1,1 0-1,-1-1 1,1 1-1,-1 0 0,1 0 1,-1 0-1,0 0 1,1 0-1,-1 0 1,1 1-1,-1-1 1,0 0-1,1 1 1,-1-1-1,0 1 1,1-1-1,-1 1 1,0 0-1,0 0 1,0-1-1,1 1 1,-1 0-1,0 0 1,0 0-1,0 0 1,1 2-1,1 0 401,0 0 0,0 0-1,1-1 1,-1 1 0,1-1 0,-1 0-1,1 0 1,0-1 0,0 1 0,0-1 0,0 1-1,0-1 1,0-1 0,0 1 0,0 0-1,0-1 1,0 0 0,0 0 0,0 0-1,6-1 1,-6 1-357,-3-1-111,0 1 1,1-1-1,-1 1 1,0-1 0,0 1-1,0-1 1,1 0-1,-1 0 1,0 1-1,0-1 1,0 0 0,0 0-1,-1 0 1,1 0-1,0 0 1,0 0-1,0-1 1,-1 1-1,1 0 1,-1 0 0,1 0-1,-1-1 1,1 1-1,-1 0 1,0 0-1,0-1 1,1 1 0,-1-3-1,0 2 5,1 1 0,-1-1 0,0 0-1,0 0 1,0 0 0,0 0 0,0 1 0,0-1 0,0 0 0,-1 0-1,1 0 1,0 1 0,-1-1 0,0 0 0,1 0 0,-1 1 0,0-1-1,0 1 1,0-1 0,-1-1 0,0 2-66,1 0-1,-1 0 1,1 0 0,-1 0-1,0 0 1,1 0 0,-1 0-1,0 1 1,0-1-1,0 1 1,1-1 0,-1 1-1,0 0 1,0 0 0,0 0-1,0 0 1,0 0 0,0 0-1,0 0 1,1 1-1,-1-1 1,-3 1 0,3 1 7,0-1 0,1 0 0,-1 1 0,0-1 1,1 1-1,-1 0 0,1 0 0,-1-1 0,1 1 1,0 0-1,0 0 0,0 0 0,0 0 0,0 1 1,-1 3-1,0 2 8,0 0 0,0 0 0,1 0 0,0 1 0,1-1 0,0 0 0,0 1 0,1-1 0,2 9 0,-2-13-105,0 0-1,0 0 1,1 0 0,-1-1-1,1 1 1,0 0 0,0-1 0,1 1-1,-1-1 1,1 0 0,-1 0-1,1 0 1,0 0 0,0 0-1,0-1 1,1 1 0,-1-1-1,1 0 1,-1 0 0,1 0-1,0-1 1,0 1 0,7 1 0,-5-2-319,0 0 1,-1 0 0,1-1-1,0 1 1,0-1 0,0-1-1,-1 1 1,1-1 0,0 0-1,-1-1 1,1 1 0,-1-1-1,1 0 1,-1 0 0,0-1-1,6-3 1,1-2-784,0 0 0,0-1 0,-1-1 1,0 0-1,9-11 0,-15 15 1067,-1-1 0,1 1 0,-1-1 0,5-11 0,-7 13 855,0 0 0,-1 0 1,1 0-1,-1 0 0,0-1 0,-1 1 1,1-7 5119,-1 12-5755,0 0 1,0 1-1,0-1 0,0 0 1,0 1-1,0-1 1,0 0-1,0 1 0,0-1 1,0 1-1,0-1 1,0 0-1,0 1 0,0-1 1,1 0-1,-1 1 1,0-1-1,0 0 0,0 1 1,1-1-1,-1 0 1,0 1-1,0-1 0,1 0 1,-1 0-1,0 1 1,0-1-1,1 0 0,-1 0 1,0 0-1,1 1 1,-1-1-1,0 0 1,1 0-1,-1 0 0,0 0 1,1 0-1,0 0 0,0 1 6,0-1-1,0 0 0,0 0 0,-1 0 0,1 0 0,0 0 0,0 0 0,0-1 0,0 1 0,0 0 0,0 0 0,0-1 0,0 1 0,0 0 0,-1-1 0,1 1 0,0-1 1,0 1-1,0-1 0,-1 0 0,1 1 0,0-2 0,2-19 707,-4 8-210,1 13-583,0-1 0,0 0 0,-1 1 0,1-1-1,0 0 1,-1 1 0,1-1 0,0 1 0,-1-1-1,1 1 1,-1-1 0,1 1 0,-1-1 0,1 1-1,-1-1 1,1 1 0,-1 0 0,0-1 0,1 1-1,-1 0 1,1-1 0,-1 1 0,0 0 0,1 0-1,-1 0 1,0-1 0,1 1 0,-1 0 0,0 0-1,0 0 1,1 0 0,-1 0 0,0 0 0,1 1-1,-2-1 1,0 0-11,1 0 1,-1 0-1,0 0 0,1 1 0,-1-1 0,1 0 0,-1 1 1,0 0-1,1-1 0,-1 1 0,1 0 0,-1-1 0,1 1 1,-2 2-1,-3 5 106,1 0 1,1 0-1,-1 0 1,2 1-1,-1 0 0,1 0 1,0 0-1,1 0 1,0 0-1,0 0 1,1 0-1,1 1 1,0 14-1,0-22-98,1 0-1,0 1 1,-1-1 0,1 0-1,0 0 1,0 1 0,1-1-1,-1 0 1,0 0 0,1 0-1,-1 0 1,1-1 0,0 1-1,0 0 1,0-1 0,-1 1-1,1-1 1,1 1 0,-1-1 0,0 0-1,0 0 1,0 0 0,1 0-1,3 1 1,3 1-312,-1-1 1,1 1-1,0-1 0,0-1 1,15 1-1,-15-2-849,-1 0 1,1-1-1,0 0 1,0-1-1,-1 1 1,1-2-1,8-3 1,-12 4-253,1 0-1,-1-1 1,-1 0 0,1 0-1,0-1 1,-1 1 0,7-7-1,-2-1-2803</inkml:trace>
  <inkml:trace contextRef="#ctx0" brushRef="#br0" timeOffset="8391.97">6294 361 2884,'4'-14'9294,"-6"-17"-2266,2 18-4051,0 119 455,0-51-1348,0-45-1410,0-17-420,0 4-254,-1-32 79,2-1 0,1 1 1,10-49-1,-12 83-73,0 0 0,0 0 0,0 0 0,0 0 0,1 1 0,-1-1 0,0 0 0,0 0 0,0 0 0,1 0 0,-1 1 0,1-1 0,-1 0 0,0 0 0,1 1 0,-1-1 0,1 0 0,-1 1 0,1-1 0,0 0 0,-1 1 0,1-1 0,1 0 0,-1 2-4,1 0 0,-1 0 0,0 0 0,1 0 0,-1 0 0,0 0 0,0 0 0,0 0 0,0 1 0,0-1 0,0 0 0,-1 1 0,2 1 0,23 36 29,39 46 0,-51-71-15,0 1 0,0-2 0,2 0 0,0-1 0,31 20 0,-45-31 17,1 0 1,-1 0-1,1 0 1,0-1-1,0 1 1,-1 0-1,1-1 1,0 1-1,0-1 1,0 0-1,-1 1 1,1-1-1,0 0 1,0 0-1,0 0 1,2-1-1,-3 1-2,0-1-1,1 1 0,-1-1 0,0 0 1,0 1-1,0-1 0,0 0 1,0 0-1,0 0 0,0 0 0,0 0 1,0 0-1,-1 0 0,1 0 1,0 0-1,-1 0 0,2-3 0,1-4 37,-1 0-1,0-1 1,0 0-1,-1 1 1,0-15 0,0 11-180,3-158-374,-5 126-1954,1 37 71</inkml:trace>
  <inkml:trace contextRef="#ctx0" brushRef="#br0" timeOffset="9963.69">6790 410 10565,'-8'-21'5347,"3"15"-1989,2 12 341,3 13-3113,0-13-422,-1 0 1,1 1 0,1-1-1,-1 1 1,1-1 0,0 0-1,3 9 1,-3-14-157,0 1 0,0 0 0,0 0 1,0-1-1,1 1 0,-1-1 0,1 1 0,-1-1 0,1 1 0,-1-1 1,1 0-1,0 0 0,0 0 0,0 0 0,-1 0 0,1 0 1,0 0-1,0-1 0,0 1 0,0-1 0,0 1 0,0-1 1,1 0-1,-1 0 0,0 0 0,0 0 0,2 0 0,0-1 18,0 0 0,0 0-1,0-1 1,-1 1-1,1-1 1,0 0 0,-1 0-1,1 0 1,-1 0-1,0 0 1,0-1 0,0 0-1,0 1 1,0-1-1,-1 0 1,1 0 0,3-7-1,2-1 257,-1-1-1,0 1 1,-1-1-1,6-15 0,-9-1 1138,-5 26-949,1 16-504,-4 73-86,5-85 100,1 0 0,-1 0 0,1-1 1,-1 1-1,1 0 0,0-1 0,0 1 1,0 0-1,0-1 0,0 1 0,0-1 1,0 0-1,1 1 0,-1-1 0,0 0 1,1 0-1,-1 1 0,1-1 0,-1 0 1,1-1-1,0 1 0,-1 0 0,1 0 1,0-1-1,0 1 0,2 0 0,-2-1 11,0 1-1,-1 0 0,1-1 0,0 0 1,0 1-1,0-1 0,0 0 1,0 0-1,-1 0 0,1 0 1,0 0-1,0-1 0,0 1 1,0 0-1,0-1 0,-1 1 0,1-1 1,0 0-1,0 0 0,-1 0 1,1 0-1,-1 0 0,1 0 1,-1 0-1,3-2 0,12-25 3,-11 19 29,0 0 0,0 1-1,1 0 1,0 0 0,10-11 0,-14 23-11,0 0 1,1-1-1,-1 1 1,-1 0-1,1 0 1,0 0-1,-1 1 1,1 5 0,0 2-3,-1-1 0,-1 0 0,0 17 0,-1-4-6,1-22 2,0 0 0,0 1 0,-1-1 0,1 0 0,0 0 0,-1 0-1,0 0 1,1-1 0,-1 1 0,0 0 0,-2 3 0,3-5-4,0 0 0,0 0 0,0 0 1,0 0-1,0 0 0,0-1 0,0 1 0,0 0 0,0 0 0,0 0 0,0 0 0,0 0 0,0 0 1,0 0-1,0 0 0,0 0 0,0 0 0,0 0 0,0 0 0,0 0 0,0 0 0,0 0 1,0 0-1,0 0 0,0 0 0,0 0 0,0 0 0,-1 0 0,1 0 0,0 0 0,0 0 0,0 0 1,0 0-1,0 0 0,8-14 12,6-6-29,1 0 0,1 0-1,1 2 1,0 0 0,26-20-1,-43 38 18,0 0-1,0-1 1,0 1-1,1 0 0,-1 0 1,0 0-1,0 0 1,0 0-1,0-1 1,1 1-1,-1 0 0,0 0 1,0 0-1,1 0 1,-1 0-1,0 0 0,0 0 1,0 0-1,1 0 1,-1 0-1,0 0 1,0 0-1,1 0 0,-1 0 1,0 0-1,0 0 1,0 0-1,1 0 1,-1 0-1,0 0 0,0 0 1,0 0-1,1 0 1,-1 1-1,0-1 1,0 0-1,0 0 0,1 0 1,-1 0-1,0 0 1,0 1-1,0-1 1,4 14 42,-3 26 48,-2-31-78,1 4 22,2 38-23,-2-49-26,0 1 0,0 0 0,1 0-1,0 0 1,-1 0 0,1-1 0,0 1 0,1 0 0,-1 0 0,0-1 0,1 1 0,-1-1 0,4 4 0,-5-6 19,1 1 1,-1-1-1,1 0 0,-1 1 1,1-1-1,-1 0 0,1 0 0,-1 1 1,1-1-1,-1 0 0,1 0 0,-1 0 1,1 0-1,-1 0 0,1 0 0,0 0 1,-1 0-1,1 0 0,-1 0 0,1 0 1,-1 0-1,1 0 0,-1 0 0,1-1 1,0 1-1,-1 0 0,1 0 0,-1-1 1,1 1-1,-1 0 0,0 0 0,1-1 1,-1 1-1,1-1 0,-1 1 0,0 0 1,1-1-1,0 0 0,14-24-17,-10 16 31,14-16 33,-13 18 56,0 0 0,-1 0 1,0 0-1,-1 0 0,0-1 0,0 0 1,0 0-1,2-10 0,-6 21-99,1 0 0,-1 1-1,0-1 1,1 0 0,0 0-1,0 0 1,0 0 0,0 0-1,0 0 1,1-1 0,-1 1-1,1 0 1,0-1 0,0 1-1,0-1 1,0 1 0,0-1-1,0 0 1,5 3 0,-3-1 38,-1-1 0,1 0 0,1 0 0,-1-1 0,0 1 0,1-1 0,-1 0 0,1 0 0,-1 0 0,1-1 0,0 1 0,0-1 0,7 0 0,-10-2-26,0 0 1,-1 0-1,1 0 1,0 0-1,-1 0 1,1-1 0,-1 1-1,0 0 1,0-1-1,1 0 1,-1 1-1,0-1 1,0 0-1,0 1 1,1-5-1,14-29 49,-10 17-22,-2 0-1,0 0 1,-1 0-1,-1 0 0,0 0 1,-1-1-1,-3-20 0,2 12 492,0 26-497,0-1 1,0 1-1,0 0 1,0-1-1,-1 1 0,1-1 1,-1 1-1,1 0 1,-1-1-1,1 1 0,-1 0 1,0 0-1,1-1 1,-1 1-1,0 0 0,0 0 1,0 0-1,0 0 1,-1-1-1,1 2-40,1 1 0,0-1 0,-1 0 0,1 0 0,-1 1 0,1-1 0,0 0 0,0 1 0,-1-1 0,1 0 0,0 1 0,-1-1 0,1 1 0,0-1 0,0 0 0,0 1 0,-1-1 0,1 1 0,0-1 0,0 1 0,0-1 0,0 1 0,0-1 0,0 1 0,0-1 0,0 1 0,0-1 0,0 1 0,0-1 0,0 1 0,0 23 23,0-20-19,0 17-2,-1-8-8,1 0 0,0 0-1,1 0 1,0 0-1,1 0 1,0 0-1,1 0 1,1 0 0,0-1-1,11 24 1,-13-31-26,1 0 0,0-1 0,1 1 0,-1-1 1,1 1-1,0-1 0,0-1 0,0 1 0,1 0 0,5 3 1,-8-6 5,0 0 1,1 0-1,-1 0 1,0-1 0,0 1-1,1-1 1,-1 1-1,0-1 1,1 0 0,-1 1-1,1-1 1,-1-1 0,0 1-1,1 0 1,-1 0-1,0-1 1,1 0 0,-1 1-1,0-1 1,1 0 0,-1 0-1,0 0 1,0 0-1,0 0 1,0-1 0,2-1-1,1-1 55,-1 1 1,1 0-1,-1-1 0,0 0 1,-1 0-1,1 0 0,-1-1 0,1 1 1,-1-1-1,-1 1 0,1-1 1,-1 0-1,0 0 0,0-1 0,0 1 1,-1 0-1,1-1 0,-1 1 0,-1 0 1,1-1-1,-1-9 0,-1 9 9,-1 11 13,-2 16-32,4-17-25,1-1 0,-1 0 1,0 1-1,1-1 0,0 0 1,-1 1-1,1-1 0,1 0 1,-1 0-1,0 0 0,1 0 1,0 0-1,-1 0 0,1 0 1,0-1-1,0 1 0,1-1 1,-1 1-1,1-1 1,-1 0-1,1 0 0,0 0 1,-1 0-1,1 0 0,0-1 1,0 1-1,1-1 0,-1 0 1,0 0-1,6 1 0,-5 0 8,-1-1 0,1 0 1,0 0-1,-1-1 0,1 1 0,0-1 0,0 0 0,0 0 0,0 0 0,0 0 0,-1-1 0,1 1 0,0-1 0,0 0 1,-1 0-1,1-1 0,0 1 0,-1-1 0,0 0 0,1 0 0,-1 0 0,0 0 0,0 0 0,0-1 0,0 1 0,0-1 1,-1 0-1,1 0 0,-1 0 0,0 0 0,4-6 0,-4 4 22,0 1 0,1-1 0,-2 0 0,1 0-1,0 0 1,-1 0 0,0 0 0,0 0 0,-1-1 0,1 1 0,-1-7 0,-1 12-24,1-1-1,0 1 1,0-1 0,0 1 0,-1-1 0,1 1 0,0-1 0,-1 1 0,1-1 0,0 1 0,-1-1 0,1 1-1,-1 0 1,1-1 0,0 1 0,-1 0 0,1-1 0,-1 1 0,1 0 0,-1 0 0,1-1 0,-1 1-1,0 0 1,1 0 0,-1 0 0,1 0 0,-1 0 0,1-1 0,-1 1 0,0 0 0,1 0 0,-1 1 0,1-1-1,-1 0 1,1 0 0,-1 0 0,1 0 0,-1 0 0,0 1 0,1-1 0,-1 0 0,1 0 0,-1 1-1,1-1 1,-1 1 0,-26 14-4,23-9 2,0-1 0,1 0 0,-1 1 0,1 0 0,1 0 0,-1 0 0,1 0 0,0 0 0,0 1 0,-1 11 0,3-15 0,-1 0 0,1 0 0,0 0 0,0 0 0,0 0 0,1 0 0,-1 0 0,1 0 0,0 0 0,0 0 0,0-1 0,0 1 0,0 0 0,0 0 0,1-1 0,-1 1 0,1-1 0,0 0 0,0 1 0,0-1 0,0 0 0,0 0 0,0 0 0,1 0 0,2 2 0,1-2 0,-1 1 0,1-1 0,0 0 0,-1-1 0,1 1 0,0-1 0,0 0 0,0-1 0,0 1 0,0-1 0,0 0 0,0-1 0,0 1 0,0-1 0,0-1 0,0 1 0,0-1 0,-1 0 0,1 0 0,6-4 0,-5 3 0,0-1 0,0 0 0,-1 0 0,0 0 0,0-1 0,0 0 0,0 0 0,-1 0 0,0-1 0,0 0 0,0 0 0,-1 0 0,0-1 0,0 0 0,5-12 0,-8 17 0,-1 1 0,1-1 0,-1 1 0,1-1 0,-1 1 0,0-1 0,1 1 0,-1-1 0,0 1 0,0-1 0,0 1 0,0-1 0,-1-2 0,0 4 0,0-1 0,1 0 0,-1 0 0,0 0 0,0 1 0,0-1 0,0 0 0,0 1 0,0-1 0,0 1 0,0-1 0,0 1 0,0 0 0,0-1 0,0 1 0,0 0 0,0 0 0,0 0 0,0 0 0,0 0 0,-1 0 0,1 0 0,0 0 0,-1 0 0,1 1 0,0-1 0,0 0 0,0 1 0,0 0 0,0-1 0,0 1 0,0-1 0,0 1 0,0 0 0,1 0 0,-1 0 0,0-1 0,1 1 0,-1 0 0,0 0 0,1 0 0,-1 0 0,1 0 0,-1 0 0,1 0 0,0 0 0,-1 0 0,1 0 0,0 0 0,0 0 0,0 1 0,0-1 0,0 1 0,-2 38 0,2-38 0,0 1 10,0-1 0,0 1 0,0-1 0,1 1-1,-1-1 1,1 1 0,-1-1 0,1 0 0,0 1 0,0-1 0,0 0 0,1 0-1,-1 1 1,0-1 0,1 0 0,0 0 0,-1-1 0,3 3 0,0-1-265,0 0 0,0-1 0,0 1 1,0-1-1,1 0 0,-1 0 0,1 0 0,8 2 1,7-1-2827,-1 0 0,1-1 0,32-1 0,-45-1 1566,-5 0 976,1 0 1,-1 0-1,0-1 0,1 1 1,-1-1-1,0 0 0,1 1 1,-1-1-1,0 0 0,0 0 1,0-1-1,0 1 1,0 0-1,0-1 0,0 1 1,2-3-1,6-4-2623</inkml:trace>
  <inkml:trace contextRef="#ctx0" brushRef="#br0" timeOffset="12160.57">8806 431 9613,'0'0'62,"1"0"1,-1 1 0,0-1-1,0 0 1,0 0-1,0 1 1,0-1-1,0 0 1,0 0-1,0 0 1,0 1-1,0-1 1,0 0 0,0 0-1,1 0 1,-1 0-1,0 1 1,0-1-1,0 0 1,0 0-1,1 0 1,-1 0-1,0 0 1,0 1 0,0-1-1,1 0 1,-1 0-1,0 0 1,0 0-1,0 0 1,1 0-1,-1 0 1,0 0-1,0 0 1,0 0-1,1 0 1,-1 0 0,0 0-1,1 0 1,12-3 3011,11-9 1187,-22 9-3937,0 0 0,0 0 0,0 0 0,0 0 0,-1 0 0,1 0 0,-1 0 0,0 0 0,0-1 0,0 1 0,0 0 0,0-1 0,-1 1 0,1-1 0,-1 1 0,0-1 0,0 1 0,-1-1 0,0-6 0,0 8-298,1-1 0,-1 1 1,0 0-1,1 0 1,-1-1-1,0 1 0,0 0 1,0 0-1,0 0 0,-1 0 1,1 0-1,-1 0 1,1 1-1,-1-1 0,0 0 1,1 1-1,-1-1 1,0 1-1,0 0 0,0-1 1,0 1-1,0 0 0,0 0 1,-1 0-1,1 1 1,0-1-1,0 0 0,-1 1 1,1 0-1,0-1 0,-3 1 1,3 0-24,0 0 0,0 0 0,-1 0 0,1 0 0,0 0 0,0 0 0,0 0 0,0 1 0,0-1 0,0 1 0,0 0 0,0-1 0,0 1 0,0 0 0,0 0 0,0 1 0,0-1 0,1 0 0,-1 0 0,0 1 0,1-1 0,-1 1 1,1-1-1,0 1 0,-1 0 0,1 0 0,0 0 0,0-1 0,0 1 0,0 0 0,1 0 0,-1 0 0,0 0 0,1 0 0,-1 1 0,1-1 0,0 0 0,0 0 0,0 0 0,0 0 0,1 5 0,-1-5-4,1 0 0,0 0 0,0-1 0,0 1-1,0 0 1,1 0 0,-1 0 0,0-1 0,1 1 0,-1-1 0,1 1 0,0-1-1,-1 1 1,1-1 0,0 0 0,0 0 0,0 0 0,0 0 0,0 0-1,0-1 1,0 1 0,3 0 0,2 2 159,1 0 1,0-1-1,0-1 1,0 1-1,9 0 0,-14-4-98,-1 0-1,0 1 1,1-1-1,-1 0 1,0 0-1,0-1 0,0 1 1,-1 0-1,1-1 1,-1 1-1,1-1 1,1-5-1,3-1-39,11-18 150,0 0 0,-2-2 0,-1 0 0,-1-1 0,14-52 0,-25 57 504,-5 25-645,-3 15-57,2-1 56,1 1-1,0-1 1,1 1-1,1 0 0,0-1 1,1 1-1,1 0 1,0 0-1,1-1 0,4 19 1,-4-26-40,1 1 0,-1 0 1,2-1-1,-1 1 1,1-1-1,0 0 0,0 0 1,0 0-1,1-1 0,0 0 1,1 0-1,-1 0 0,1 0 1,1-1-1,-1 0 0,1 0 1,-1-1-1,1 0 0,0 0 1,12 4-1,-14-6 18,1-1 0,-1 1 0,1-1-1,-1-1 1,1 1 0,0-1 0,-1 1 0,1-2-1,0 1 1,-1-1 0,1 0 0,-1 0 0,1 0-1,-1-1 1,1 0 0,-1 0 0,0 0 0,0-1-1,0 1 1,0-1 0,0 0 0,4-5 0,-3 4 10,-1-1-1,-1 0 1,1 0 0,-1 0 0,1-1 0,-1 1 0,-1-1-1,1 0 1,-1 0 0,0 0 0,-1 0 0,1-1 0,-1 1 0,-1-1-1,1 1 1,-1-1 0,0 0 0,0-7 0,-1 13-12,0-1 0,0 1-1,0-1 1,-1 0 0,1 1 0,0-1 0,-1 1 0,1-1 0,-1 0 0,1 1 0,-1 0-1,0-1 1,0 1 0,1-1 0,-1 1 0,0 0 0,0-1 0,-1 1 0,1 0 0,0 0-1,0 0 1,-3-2 0,1 2 0,0-1 1,0 1-1,0 0 0,0 0 0,0 0 1,-1 1-1,1-1 0,0 1 0,-1-1 1,-4 1-1,7 0-6,0 1 1,0-1 0,0 0-1,0 1 1,0-1 0,1 1-1,-1-1 1,0 1 0,0-1-1,0 1 1,0 0-1,1-1 1,-1 1 0,0 0-1,1 0 1,-1-1 0,1 1-1,-1 0 1,1 0 0,-1 0-1,1 0 1,-1 0-1,1 0 1,0-1 0,0 1-1,-1 0 1,1 0 0,0 0-1,0 0 1,0 2 0,-2 35 22,2-32-10,0-3-11,0 1 0,-1 0 1,2-1-1,-1 1 0,0-1 0,1 1 0,0-1 1,0 1-1,0-1 0,0 1 0,0-1 1,1 0-1,-1 0 0,1 0 0,0 0 1,0 0-1,0 0 0,0 0 0,1 0 1,-1-1-1,1 1 0,0-1 0,-1 0 0,1 0 1,0 0-1,0 0 0,1 0 0,-1-1 1,0 1-1,4 0 0,-3 0 15,1-1 1,-1 1-1,1-1 0,0 0 0,-1 0 1,1-1-1,0 1 0,-1-1 0,1 0 0,0 0 1,0-1-1,-1 1 0,1-1 0,0 0 1,-1-1-1,8-2 0,-5 1-6,0-1 1,-1 0 0,0-1-1,0 1 1,0-1-1,-1 0 1,1 0-1,-1-1 1,7-10-1,2-5 13,-1-2-1,-1 0 0,0 0 1,-2-1-1,7-25 0,-12 34 204,-1 0-1,0-1 1,-1 1-1,0-1 1,0-23-1,-4 37-224,0 2 0,0 1 0,-1-1 0,1 0 0,0 1 0,0-1 0,0 0 0,0 1 0,0 0 0,0-1 0,0 1 0,0 0 0,1-1 0,-1 1 0,0 0 0,0 0 0,0 0 0,1-1 0,-1 1 0,1 0 0,-1 0 0,0 0 0,1 0 0,0 0 0,-1 0 0,0 2 0,1-1 0,-7 10 0,2 1 0,0-1 0,0 1 0,1 0 0,0 1 0,-2 25 0,1 83 0,5-118 0,0 0 0,1 0 0,-1 1 0,1-1 0,0 0 0,0 0 0,1-1 0,-1 1 0,1 0 0,0 0 0,0-1 0,0 1 0,1-1 0,-1 1 0,1-1 0,0 0 0,0 0 0,0 0 0,0-1 0,0 1 0,1-1 0,-1 0 0,1 1 0,-1-2 0,1 1 0,0 0 0,0-1 0,8 3 0,-5-2 0,0-1 0,1 1 0,-1-1 0,1-1 0,-1 1 0,1-1 0,-1 0 0,1-1 0,-1 0 0,0 0 0,1-1 0,-1 1 0,0-2 0,0 1 0,9-5 0,-7 2 0,-1-1 0,0 1 0,1-2 0,-2 1 0,1-1 0,-1-1 0,0 1 0,-1-1 0,1 0 0,-2-1 0,1 1 0,-1-1 0,-1 0 0,1 0 0,-1-1 0,-1 0 0,0 1 0,0-1 0,-1 0 0,-1 0 0,1 0 0,-1-20 0,-1 29 0,-1 0 0,1 1 0,0-1 0,0 1 0,-1-1 0,1 0 0,0 1 0,-1-1 0,1 1 0,-1-1 0,1 1 0,0-1 0,-1 1 0,1 0 0,-1-1 0,0 1 0,1-1 0,-1 1 0,1 0 0,-1-1 0,1 1 0,-1 0 0,0 0 0,1 0 0,-1-1 0,0 1 0,1 0 0,-2 0 0,-16 1 0,15 1 0,1 0 0,0 0 0,0 1 0,0-1 0,0 1 0,1 0 0,-1-1 0,1 1 0,-1 0 0,1 0 0,0 0 0,0 0 0,0 0 0,1 0 0,-1 6 0,-2 53 0,3-53 0,0-5 0,0 0 0,0 0 0,0 0 0,1-1 0,-1 1 0,1 0 0,0 0 0,0-1 0,1 1 0,-1 0 0,1-1 0,-1 1 0,1-1 0,0 0 0,1 0 0,-1 1 0,0-1 0,1-1 0,0 1 0,0 0 0,0-1 0,0 1 0,0-1 0,0 0 0,0 0 0,1 0 0,-1-1 0,1 1 0,0-1 0,-1 0 0,1 0 0,0 0 0,0 0 0,-1-1 0,1 1 0,0-1 0,4 0 0,1-1 0,0 0 0,-1-1 0,1 0 0,-1 0 0,1-1 0,-1 0 0,0-1 0,0 1 0,0-2 0,0 1 0,-1-1 0,0 0 0,0 0 0,0-1 0,-1 0 0,0-1 0,0 1 0,9-13 0,-4 3 0,0 0 0,-1-1 0,0 0 0,-1 0 0,-2-1 0,1 0 0,6-30 0,-11 31 0,0-1 0,-1 0 0,-1-23 0,-2 40 0,-1 1 0,0-1 0,0 1 0,0 0 0,0 0 0,0-1 0,0 1 0,0 0 0,0 1 0,0-1 0,0 0 0,0 1 0,-3 0 0,0 6 0,1 0 0,-1 0 0,1 0 0,1 1 0,-1 0 0,1-1 0,0 1 0,1 1 0,0-1 0,-2 16 0,3-11 0,0 1 0,1-1 0,1 0 0,0 0 0,1 1 0,0-1 0,1 0 0,0 0 0,1-1 0,1 1 0,7 14 0,-9-21 0,0 0 0,1 0 0,0-1 0,0 0 0,0 1 0,1-1 0,-1-1 0,1 1 0,1-1 0,-1 1 0,0-2 0,1 1 0,0-1 0,0 1 0,0-2 0,0 1 0,0-1 0,1 0 0,-1 0 0,1 0 0,0-1 0,-1 0 0,14 0 0,-14-1 0,0 0 0,0 0 0,0-1 0,0 0 0,-1 0 0,1 0 0,0-1 0,0 0 0,7-3 0,-10 3 0,1-1 0,0 0 0,-1 1 0,0-1 0,0 0 0,0 0 0,0-1 0,0 1 0,0-1 0,-1 1 0,0-1 0,1 0 0,1-7 0,0 1 0,-1 0 0,-1 0 0,0 0 0,0 0 0,-1 0 0,-1 0 0,0-17 0,0 22 0,0 3 0,-1 0 0,0 0 0,1 0 0,-1 0 0,0 0 0,0 1 0,0-1 0,0 0 0,0 0 0,-1 1 0,1-1 0,-1 1 0,1-1 0,-1 1 0,1 0 0,-1-1 0,0 1 0,1 0 0,-1 0 0,0 0 0,0 0 0,0 0 0,-3 0 0,4 1 0,1 0 0,-1 0 0,1 0 0,-1 0 0,1 0 0,-1 0 0,1 0 0,-1 1 0,1-1 0,0 0 0,-1 0 0,1 1 0,-1-1 0,1 0 0,-1 1 0,1-1 0,0 0 0,-1 1 0,1-1 0,0 0 0,-1 1 0,1-1 0,0 1 0,-1-1 0,1 1 0,0-1 0,0 1 0,0-1 0,0 1 0,-1-1 0,1 1 0,0 0 0,0 17 0,0-15 0,0 3 0,0 1 0,0-1 0,1 1 0,0-1 0,0 0 0,0 1 0,1-1 0,0 0 0,0 0 0,0 0 0,1 0 0,0 0 0,0-1 0,0 1 0,1-1 0,0 0 0,0 0 0,0 0 0,1 0 0,0-1 0,0 0 0,0 0 0,8 5 0,-2-3 0,1-1 0,0-1 0,0 0 0,1 0 0,-1-1 0,1-1 0,0 0 0,-1 0 0,1-1 0,26-2 0,-34 0 0,1 0 0,0 0 0,0 0 0,-1-1 0,1 0 0,-1 0 0,1 0 0,-1-1 0,0 1 0,0-1 0,0-1 0,0 1 0,0-1 0,-1 0 0,0 0 0,5-5 0,-2 1 0,1-1 0,-1 0 0,-1 0 0,0-1 0,0 1 0,0-2 0,4-14 0,-8 21 0,-1 1 0,0-1 0,1 0 0,-2 0 0,1 1 0,0-1 0,-1 0 0,0 0 0,0 0 0,0 0 0,0 0 0,-1 0 0,0 0 0,-1-6 0,1 8 0,-1 0 0,1 0 0,0 0 0,-1 0 0,1 1 0,-1-1 0,0 0 0,1 1 0,-1 0 0,0-1 0,0 1 0,0 0 0,0 0 0,0 0 0,0 0 0,0 0 0,0 1 0,0-1 0,-1 0 0,1 1 0,0 0 0,0-1 0,-1 1 0,1 0 0,-4 1 0,2 0 0,0-1 0,0 1 0,0 1 0,0-1 0,1 1 0,-1-1 0,0 1 0,1 0 0,0 0 0,-1 1 0,1-1 0,0 1 0,0-1 0,0 1 0,1 0 0,-1 0 0,1 0 0,-1 1 0,1-1 0,0 0 0,-2 7 0,1-6 0,0 1 0,1 0 0,0 0 0,0 1 0,0-1 0,1 0 0,0 0 0,0 1 0,0-1 0,1 1 0,0-1 0,0 1 0,0-1 0,0 1 0,1-1 0,1 7 0,0-10 0,-1 0 0,0 1 0,1-1 0,-1 0 0,1 0 0,-1 0 0,1 0 0,0 0 0,0 0 0,0-1 0,0 1 0,0-1 0,0 1 0,1-1 0,-1 0 0,0 0 0,1 0 0,-1 0 0,1 0 0,-1 0 0,1-1 0,3 1 0,-3 0 0,1-1 0,-1 0 0,0 0 0,1 0 0,-1 0 0,0 0 0,1-1 0,-1 1 0,0-1 0,1 0 0,-1 0 0,0 0 0,0 0 0,0-1 0,0 1 0,5-5 0,0-1 0,-1-2 0,0 1 0,-1-1 0,0 0 0,0 0 0,-1-1 0,0 1 0,0-1 0,-1-1 0,-1 1 0,1 0 0,-2-1 0,3-17 0,0-15 0,0-85 0,-5 125 0,1-4 0,-3-12 0,2 18 0,-1 1 0,1-1 0,-1 1 0,1 0 0,-1-1 0,1 1 0,-1-1 0,0 1 0,1 0 0,-1-1 0,1 1 0,-1 0 0,0 0 0,1 0 0,-1-1 0,0 1 0,1 0 0,-1 0 0,0 0 0,1 0 0,-1 0 0,0 0 0,1 0 0,-1 1 0,0-1 0,1 0 0,-1 0 0,0 0 0,1 1 0,-1-1 0,0 0 0,1 1 0,-1-1 0,1 0 0,-1 1 0,1-1 0,-1 1 0,1-1 0,-1 1 0,1-1 0,-1 1 0,1-1 0,0 1 0,-1-1 0,1 2 0,-5 6 0,1 0 0,1 0 0,-1 1 0,2-1 0,-1 1 0,1-1 0,-2 17 0,1 63 0,3-69 0,0-9 15,1 0 0,0 0-1,1 0 1,1 0 0,-1 0 0,1 0-1,1-1 1,0 1 0,0-1 0,7 10 0,-8-13-212,1 0 0,1-1 0,-1 1 0,1-1 0,0 0 0,9 7 0,-10-9-225,0-1 0,-1 1-1,1-1 1,0 0 0,0 0-1,1-1 1,-1 1 0,0-1 0,0 0-1,1 0 1,4 0 0,-2 0-488,-1-1 1,0 0-1,1-1 1,-1 1-1,0-1 1,0 0-1,0 0 1,7-3-1,-9 2 49,0 0 1,-1 0-1,1 0 0,-1 0 0,0 0 0,1-1 1,-1 1-1,0-1 0,-1 0 0,1 0 1,0 0-1,-1 0 0,4-7 0,2-6-2282</inkml:trace>
  <inkml:trace contextRef="#ctx0" brushRef="#br0" timeOffset="12581.13">10128 128 16582,'-83'11'1389,"-42"-6"5413,124-5-6450,9-5-41,5 2-743,-1 1 0,0 0 1,19 0-1,17-2-2162,80-15-7877,-82 11 6072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4T15:28:29.049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62 262 9893,'-5'-6'15369,"3"5"-14064,-1 2-3480,-1 3 2443,-1 0 0,1 0 0,0 0 0,0 0 0,1 1 0,-1-1 0,1 1-1,0 0 1,1 0 0,-1 0 0,1 1 0,0-1 0,0 1 0,0-1 0,1 1 0,-1 9 0,1-12-231,1 0 0,0 0 1,0-1-1,0 1 0,0 0 1,0 0-1,1 0 0,-1-1 1,1 1-1,0 0 0,0-1 1,0 1-1,0-1 0,0 1 0,1-1 1,-1 1-1,1-1 0,-1 0 1,1 1-1,0-1 0,0 0 1,0 0-1,0-1 0,0 1 1,1 0-1,-1-1 0,0 1 1,1-1-1,-1 0 0,1 0 1,-1 0-1,1 0 0,0 0 1,0 0-1,-1-1 0,1 1 1,0-1-1,0 0 0,-1 0 0,1 0 1,3-1-1,-2 1-13,0 0-1,0 0 0,0-1 1,0 1-1,0-1 1,0 0-1,0 0 1,0-1-1,-1 1 0,1-1 1,0 0-1,-1 0 1,0 0-1,7-5 1,-4 2-19,-1-1 1,1 0-1,-1 0 1,0 0-1,-1-1 1,1 0-1,3-8 1,1-4-2,-2 0 0,1-1 1,-2 0-1,-1 0 0,3-21 1,-6-28 159,-2 47-97,0 22-66,0-1 0,0 0 0,-1 1 0,1-1-1,0 0 1,0 1 0,-1-1 0,1 0 0,0 1 0,-1-1 0,1 1 0,-1-1 0,1 1 0,-1-1 0,1 1 0,-1-1-1,1 1 1,-1 0 0,0-1 0,1 1 0,-1 0 0,1-1 0,-1 1 0,0 0 0,1 0 0,-1 0 0,0-1 0,1 1-1,-1 0 1,0 0 0,1 0 0,-1 0 0,0 0 0,0 0 0,1 1 0,-1-1 0,0 0 0,1 0 0,-1 0 0,0 1-1,1-1 1,-1 0 0,1 0 0,-1 1 0,0-1 0,1 1 0,-1-1 0,1 1 0,-1-1 0,1 1 0,-1-1 0,0 2 0,-8 26 47,1 1 1,1 0 0,2 1 0,1 0-1,1 0 1,2 49 0,1-77-53,0 0 0,0 0 0,0 0 0,1 0 0,-1 0 0,1 0 0,0-1 1,-1 1-1,1 0 0,0 0 0,0-1 0,0 1 0,0 0 0,0-1 0,1 1 0,-1-1 0,0 0 0,1 1 0,-1-1 0,1 0 0,-1 0 1,1 0-1,0 0 0,-1 0 0,1 0 0,0 0 0,0-1 0,0 1 0,0-1 0,-1 1 0,1-1 0,0 0 0,0 1 0,0-1 1,0 0-1,0-1 0,0 1 0,0 0 0,0 0 0,0-1 0,0 1 0,-1-1 0,1 1 0,0-1 0,0 0 0,0 0 0,-1 0 1,1 0-1,-1 0 0,1 0 0,1-2 0,8-11 24,-1 0 1,0-1 0,-1 0-1,0 0 1,-2-1-1,1 0 1,-2 0 0,7-28-1,-10 28 104,-3 17 22,-1 28 170,-1-4-62,2-17-211,0 2-20,0 0 0,1 0-1,-1 0 1,2 1 0,4 16-1,-5-25-23,0 0-1,0 1 1,0-1-1,0 0 1,0 0-1,1 1 1,-1-1-1,1 0 1,-1-1-1,1 1 1,0 0-1,0 0 1,0-1-1,0 1 1,0-1-1,0 1 0,0-1 1,1 0-1,-1 0 1,0 0-1,1 0 1,-1-1-1,1 1 1,-1 0-1,1-1 1,-1 0-1,1 0 1,-1 0-1,4 0 1,1 0-5,1-1 1,-1-1 0,1 1 0,-1-1 0,1-1-1,-1 1 1,0-1 0,0-1 0,0 1 0,-1-1-1,1 0 1,-1-1 0,0 1 0,7-8 0,-8 8 12,0-1 1,0 0-1,-1 0 0,1 0 1,-1-1-1,0 1 1,-1-1-1,1 0 1,-1 0-1,-1 0 1,1-1-1,-1 1 1,0-1-1,0 1 0,-1-1 1,1-10-1,-2 17-32,0 0 24,-1 0 0,1 0 1,-1 0-1,1 1 0,-1-1 0,1 0 0,-1 0 1,1 1-1,-1-1 0,1 0 0,0 1 1,-1-1-1,1 0 0,-1 1 0,1-1 0,0 1 1,0-1-1,-1 1 0,1-1 0,0 1 1,0-1-1,-1 1 0,1 12 32,0-6-77,0 0 0,0 0 0,0-1 0,1 1 0,3 9 0,-3-12 1,0-1 0,1 0 0,0 0-1,0 0 1,0 0 0,0 0 0,0 0 0,1 0 0,-1-1-1,1 1 1,0-1 0,5 4 0,-2-2 19,0 0 0,0-1 1,0 0-1,0 0 0,0 0 0,1-1 0,-1 0 1,1 0-1,0 0 0,0-1 0,0 0 1,-1-1-1,1 1 0,0-1 0,0-1 0,13-1 1,-15 1 36,-1 0-1,1-1 1,-1 0 0,1 1 0,-1-1 0,1-1 0,-1 1 0,0-1 0,0 1 0,0-1 0,0 0 0,-1-1 0,1 1-1,-1-1 1,0 1 0,0-1 0,0 0 0,0 0 0,-1-1 0,0 1 0,0 0 0,0-1 0,0 1 0,1-9 0,-2 11 18,0 0 0,0-1 0,-1 1 1,1 0-1,-1 0 0,0-1 0,0 1 1,1-1-1,-2 1 0,1 0 0,0-1 1,0 1-1,-1 0 0,1 0 1,-1-1-1,0 1 0,0 0 0,0 0 1,0 0-1,0 0 0,0 0 0,0 0 1,-1 0-1,1 0 0,-1 0 0,1 0 1,-1 1-1,0-1 0,0 1 0,-2-2 1,-2 0-25,0 1 0,0-1-1,0 2 1,-1-1 0,1 0 0,0 1 0,-1 1 0,1-1 0,-12 1 0,16 0-9,0 1-1,0-1 1,0 1 0,0 0 0,0-1 0,0 1 0,1 0 0,-1 0 0,0 0-1,1 0 1,-1 1 0,0-1 0,1 0 0,0 1 0,-1-1 0,1 1 0,0-1-1,0 1 1,0 0 0,0-1 0,0 1 0,0 0 0,0 0 0,0 0 0,1 0-1,-1 0 1,1-1 0,-1 4 0,0-3-38,1 1 0,-1 0 0,1-1 0,-1 1 0,1 0-1,0-1 1,0 1 0,0 0 0,0-1 0,1 1 0,-1 0 0,1-1 0,-1 1 0,1-1 0,0 1 0,0-1 0,0 1-1,1-1 1,-1 1 0,3 2 0,0-1 8,1 0-1,0 0 0,0-1 1,0 1-1,1-1 0,-1-1 1,1 1-1,0-1 0,9 3 1,-13-5 56,1 1 1,0-1 0,-1 1 0,1-1 0,0 0-1,-1 0 1,1 0 0,0 0 0,0-1-1,-1 1 1,1-1 0,-1 0 0,1 0-1,0 0 1,-1 0 0,1 0 0,-1 0 0,0-1-1,0 1 1,1-1 0,-1 1 0,0-1-1,2-2 1,4-6 81,0 0-1,-1-1 1,0 0 0,-1 0-1,0 0 1,-1-1-1,0 0 1,-1 0-1,0 0 1,2-14 0,0-4-119,-2-1 0,0-61 0,-4 91 15,0 0 0,0-1 0,0 1 0,0 0 0,-1 0 0,1-1 0,0 1 0,-1 0 0,1 0 0,-1-1 0,0 1 0,1 0 0,-1 0 0,0 0 0,1 0 0,-1 0 0,0 0 0,0 0 0,0 0 0,0 0 0,0 0 0,0 1 0,0-1 0,0 0 0,-1 1 0,1-1 0,0 1 0,0-1 0,0 1 0,-2-1 0,-1 6 0,1 0 0,0 0 0,0 1 0,1-1 0,-1 1 0,1-1 0,0 1 0,-1 6 0,-3 16 0,1 0 0,2 0 0,0 1 0,2 37 0,2-59-65,0 1 1,0-1-1,1 0 0,0 1 0,0-1 1,0 0-1,1 0 0,0 0 0,1 0 1,0-1-1,4 7 0,25 28-3542,1-8-4709,-14-21 451,-11-9 3212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4T15:28:28.100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18 18 10281,'-13'-13'2916,"8"8"949,18 10-5984,-8-2 265,26 13-5663,-18-15 5137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6-04T15:28:27.678"/>
    </inkml:context>
    <inkml:brush xml:id="br0">
      <inkml:brushProperty name="width" value="0.05" units="cm"/>
      <inkml:brushProperty name="height" value="0.05" units="cm"/>
      <inkml:brushProperty name="color" value="#CC0066"/>
    </inkml:brush>
  </inkml:definitions>
  <inkml:trace contextRef="#ctx0" brushRef="#br0">80 172 9545,'0'-26'2023,"0"0"3875,-18 27-3881,12 5-1738,1-1 0,0 0 0,-1 1 1,2 0-1,-1 0 0,1 1 0,0-1 0,0 1 0,1 0 0,-1 0 0,2 0 1,-1 0-1,-1 10 0,3-15-222,1 1 1,-1 0 0,1-1 0,0 1-1,0 0 1,0-1 0,0 1-1,1 0 1,-1-1 0,1 1-1,-1 0 1,1-1 0,0 1-1,0-1 1,0 1 0,0-1-1,1 1 1,-1-1 0,1 0-1,-1 0 1,1 0 0,0 0 0,2 2-1,0-1 129,1-1-1,-1 0 0,1 0 1,-1 0-1,1-1 1,-1 0-1,1 0 0,0 0 1,0 0-1,0-1 0,0 1 1,6-2-1,-8 1-125,1-1 0,-1 1 1,0-1-1,1 0 0,-1 0 0,0 0 0,0 0 0,0-1 0,0 1 1,0-1-1,0 0 0,0 0 0,-1 0 0,1 0 0,-1-1 0,1 1 0,-1 0 1,0-1-1,0 0 0,0 0 0,0 1 0,2-7 0,4-7-29,0-1 0,11-36 0,-10 25 35,-6 16 4,0 0 0,-1 0 1,0 0-1,-1 0 1,-1 0-1,0-13 1,0 16 20,0 7-74,-1 0 0,1 0 0,0 0 0,-1 1 0,0-1 0,1 0 0,-1 0 0,0 1 0,0-1 0,0 0 0,0 1 0,0-1 0,-3-2 0,4 4-17,0 0-1,0-1 0,-1 1 0,1 0 0,0 0 1,-1-1-1,1 1 0,0 0 0,-1 0 1,1-1-1,0 1 0,-1 0 0,1 0 0,0 0 1,-1 0-1,1-1 0,-1 1 0,1 0 0,-1 0 1,1 0-1,0 0 0,-1 0 0,1 0 1,-1 0-1,1 0 0,0 0 0,-1 0 0,1 1 1,-1-1-1,1 0 0,0 0 0,-1 0 0,1 0 1,-1 1-1,1-1 0,0 0 0,-1 0 1,1 1-1,0-1 0,-1 0 0,1 1 0,0-1 1,0 0-1,-1 1 0,1-1 0,0 0 0,0 1 1,0-1-1,-1 0 0,1 1 0,0-1 1,0 1-1,0-1 0,0 0 0,0 1 0,0-1 1,0 1-1,0-1 0,0 1 0,0-1 0,0 1 1,-5 22 115,1 1 1,1-1 0,-1 35-1,4-49-111,0 1 0,1 0-1,0-1 1,0 1 0,1 0-1,0-1 1,6 15-1,-7-21-1,1 0 0,-1-1 0,1 1 1,0 0-1,0-1 0,0 1 0,0-1 0,0 0 0,1 1 0,-1-1 0,1 0 0,0 0 0,-1-1 0,1 1 0,0-1 0,0 1 0,0-1 0,0 0 0,0 0 0,0 0 0,1 0 0,-1-1 0,0 1 0,0-1 0,1 0 0,3 0 0,-2-1 4,0 0-1,-1 0 1,1 0-1,-1 0 1,1-1-1,-1 0 1,1 0-1,-1 0 1,0 0-1,0-1 1,0 0-1,0 0 1,-1 0-1,1 0 1,-1 0-1,1-1 1,-1 1-1,0-1 1,-1 0-1,1 0 0,2-5 1,0 1 234,-1-1 1,1 1-1,-2-1 0,1 0 0,-1 0 1,-1-1-1,1 1 0,-2-1 1,2-16-1,-3 26-183,0 30 82,0-17-163,1 0 0,0 0 1,5 22-1,-5-31-223,0 0 0,1 1 0,-1-1 0,1 0 0,0 0-1,0 0 1,0 0 0,1 0 0,-1-1 0,1 1 0,0-1 0,0 1 0,0-1 0,6 4 0,-8-6-103,0-1 0,0 1 0,0 0 0,0-1 0,1 1 0,-1-1 0,0 1 0,0-1 0,0 0 0,1 1 0,-1-1 0,0 0 0,0 0 0,1 0 0,-1 0 0,0 0 0,1 0 0,-1 0 0,0 0 0,0-1 0,1 1 0,-1 0 0,0-1 0,0 1 0,0-1 0,1 0 0,0 0 0,2-2-1490,0 0 1,-1-1 0,1 1-1,-1-1 1,5-6-1,0-1-182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1E1FB333BCA45B724C8747CE01C7C" ma:contentTypeVersion="12" ma:contentTypeDescription="Create a new document." ma:contentTypeScope="" ma:versionID="5ec9ddb7f410f0bffccf830860ffc495">
  <xsd:schema xmlns:xsd="http://www.w3.org/2001/XMLSchema" xmlns:xs="http://www.w3.org/2001/XMLSchema" xmlns:p="http://schemas.microsoft.com/office/2006/metadata/properties" xmlns:ns3="3114493b-fae6-489c-9343-08a7563b807a" xmlns:ns4="94b62d7b-67ea-4496-9379-9a703f99282e" targetNamespace="http://schemas.microsoft.com/office/2006/metadata/properties" ma:root="true" ma:fieldsID="2e5eeafd4a37e23ce50655a8ea259472" ns3:_="" ns4:_="">
    <xsd:import namespace="3114493b-fae6-489c-9343-08a7563b807a"/>
    <xsd:import namespace="94b62d7b-67ea-4496-9379-9a703f9928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4493b-fae6-489c-9343-08a7563b80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b62d7b-67ea-4496-9379-9a703f99282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A1C2AC-68C7-475E-AA93-86ABCA559B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14493b-fae6-489c-9343-08a7563b807a"/>
    <ds:schemaRef ds:uri="94b62d7b-67ea-4496-9379-9a703f9928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3E6E379-2C77-477A-8C81-72A6E0E2C7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9F2438-5671-48E8-9BE4-6FFB6A2D3BE0}">
  <ds:schemaRefs>
    <ds:schemaRef ds:uri="http://schemas.microsoft.com/office/2006/documentManagement/types"/>
    <ds:schemaRef ds:uri="http://schemas.microsoft.com/office/infopath/2007/PartnerControls"/>
    <ds:schemaRef ds:uri="3114493b-fae6-489c-9343-08a7563b807a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94b62d7b-67ea-4496-9379-9a703f99282e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DADCDFA-E2C4-44F0-972C-CECCE6927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2330</Words>
  <Characters>13281</Characters>
  <Application>Microsoft Office Word</Application>
  <DocSecurity>0</DocSecurity>
  <Lines>110</Lines>
  <Paragraphs>31</Paragraphs>
  <ScaleCrop>false</ScaleCrop>
  <Company/>
  <LinksUpToDate>false</LinksUpToDate>
  <CharactersWithSpaces>15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um Samar</dc:creator>
  <cp:keywords/>
  <dc:description/>
  <cp:lastModifiedBy>Mahum Samar</cp:lastModifiedBy>
  <cp:revision>2</cp:revision>
  <dcterms:created xsi:type="dcterms:W3CDTF">2021-06-04T15:29:00Z</dcterms:created>
  <dcterms:modified xsi:type="dcterms:W3CDTF">2021-06-04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61E1FB333BCA45B724C8747CE01C7C</vt:lpwstr>
  </property>
</Properties>
</file>